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D9F281" w14:textId="77777777" w:rsidR="00DD3B64" w:rsidRPr="00332BA1" w:rsidRDefault="00DD3B64" w:rsidP="00DD3B6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32BA1">
        <w:rPr>
          <w:rFonts w:ascii="Times New Roman" w:hAnsi="Times New Roman" w:cs="Times New Roman"/>
          <w:b/>
          <w:sz w:val="24"/>
          <w:szCs w:val="24"/>
          <w:u w:val="single"/>
        </w:rPr>
        <w:t>Curriculum Vitae</w:t>
      </w:r>
    </w:p>
    <w:p w14:paraId="543919AD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1. Name:</w:t>
      </w:r>
      <w:r w:rsidRPr="00332BA1">
        <w:rPr>
          <w:rFonts w:ascii="Times New Roman" w:hAnsi="Times New Roman" w:cs="Times New Roman"/>
          <w:sz w:val="24"/>
          <w:szCs w:val="24"/>
        </w:rPr>
        <w:t xml:space="preserve">                           Dr.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Bibhuti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Bhusan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Pal</w:t>
      </w:r>
    </w:p>
    <w:p w14:paraId="2D9AE162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C536C8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2. .Date of birth:</w:t>
      </w:r>
      <w:r w:rsidRPr="00332BA1">
        <w:rPr>
          <w:rFonts w:ascii="Times New Roman" w:hAnsi="Times New Roman" w:cs="Times New Roman"/>
          <w:sz w:val="24"/>
          <w:szCs w:val="24"/>
        </w:rPr>
        <w:t xml:space="preserve">              5</w:t>
      </w:r>
      <w:r w:rsidRPr="00332BA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32BA1">
        <w:rPr>
          <w:rFonts w:ascii="Times New Roman" w:hAnsi="Times New Roman" w:cs="Times New Roman"/>
          <w:sz w:val="24"/>
          <w:szCs w:val="24"/>
        </w:rPr>
        <w:t xml:space="preserve"> January 1961</w:t>
      </w:r>
      <w:r w:rsidRPr="00332BA1">
        <w:rPr>
          <w:rFonts w:ascii="Times New Roman" w:hAnsi="Times New Roman" w:cs="Times New Roman"/>
          <w:sz w:val="24"/>
          <w:szCs w:val="24"/>
        </w:rPr>
        <w:tab/>
      </w:r>
    </w:p>
    <w:p w14:paraId="0DD369C1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8CD574" w14:textId="69CC6BD9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3. Institution:</w:t>
      </w:r>
      <w:r w:rsidRPr="00332BA1">
        <w:rPr>
          <w:rFonts w:ascii="Times New Roman" w:hAnsi="Times New Roman" w:cs="Times New Roman"/>
          <w:sz w:val="24"/>
          <w:szCs w:val="24"/>
        </w:rPr>
        <w:t xml:space="preserve">      Regional Medical Research Center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CShandrasekharpur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>,</w:t>
      </w:r>
      <w:r w:rsidR="005C08AF" w:rsidRPr="00332BA1">
        <w:rPr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sz w:val="24"/>
          <w:szCs w:val="24"/>
        </w:rPr>
        <w:t>Bhubamneswar-23,</w:t>
      </w:r>
    </w:p>
    <w:p w14:paraId="6FE5696D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Tel </w:t>
      </w:r>
      <w:proofErr w:type="gramStart"/>
      <w:r w:rsidRPr="00332BA1">
        <w:rPr>
          <w:rFonts w:ascii="Times New Roman" w:hAnsi="Times New Roman" w:cs="Times New Roman"/>
          <w:sz w:val="24"/>
          <w:szCs w:val="24"/>
        </w:rPr>
        <w:t>No :</w:t>
      </w:r>
      <w:proofErr w:type="gramEnd"/>
      <w:r w:rsidRPr="00332BA1">
        <w:rPr>
          <w:rFonts w:ascii="Times New Roman" w:hAnsi="Times New Roman" w:cs="Times New Roman"/>
          <w:sz w:val="24"/>
          <w:szCs w:val="24"/>
        </w:rPr>
        <w:t xml:space="preserve"> 0674-2305638 (O),Fax No: 0674-2301351</w:t>
      </w:r>
    </w:p>
    <w:p w14:paraId="4F0A73D5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0A9F40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4. Whether belong to SC/ST</w:t>
      </w:r>
      <w:r w:rsidRPr="00332BA1">
        <w:rPr>
          <w:rFonts w:ascii="Times New Roman" w:hAnsi="Times New Roman" w:cs="Times New Roman"/>
          <w:sz w:val="24"/>
          <w:szCs w:val="24"/>
        </w:rPr>
        <w:t>:    No</w:t>
      </w:r>
    </w:p>
    <w:p w14:paraId="358C312B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32BA1">
        <w:rPr>
          <w:rFonts w:ascii="Times New Roman" w:hAnsi="Times New Roman" w:cs="Times New Roman"/>
          <w:b/>
          <w:sz w:val="24"/>
          <w:szCs w:val="24"/>
        </w:rPr>
        <w:t>5.Educational</w:t>
      </w:r>
      <w:proofErr w:type="gramEnd"/>
      <w:r w:rsidRPr="00332BA1">
        <w:rPr>
          <w:rFonts w:ascii="Times New Roman" w:hAnsi="Times New Roman" w:cs="Times New Roman"/>
          <w:b/>
          <w:sz w:val="24"/>
          <w:szCs w:val="24"/>
        </w:rPr>
        <w:t xml:space="preserve"> Qualification</w:t>
      </w:r>
      <w:r w:rsidRPr="00332BA1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2"/>
        <w:gridCol w:w="2339"/>
        <w:gridCol w:w="2565"/>
        <w:gridCol w:w="2340"/>
      </w:tblGrid>
      <w:tr w:rsidR="00332BA1" w:rsidRPr="00332BA1" w14:paraId="74A0888A" w14:textId="77777777" w:rsidTr="00806DA3">
        <w:tc>
          <w:tcPr>
            <w:tcW w:w="2332" w:type="dxa"/>
          </w:tcPr>
          <w:p w14:paraId="5E470D12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Examination</w:t>
            </w:r>
          </w:p>
          <w:p w14:paraId="66CD4C32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 (Year)</w:t>
            </w:r>
          </w:p>
        </w:tc>
        <w:tc>
          <w:tcPr>
            <w:tcW w:w="2339" w:type="dxa"/>
          </w:tcPr>
          <w:p w14:paraId="6CF10024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Name of the University</w:t>
            </w:r>
          </w:p>
        </w:tc>
        <w:tc>
          <w:tcPr>
            <w:tcW w:w="2565" w:type="dxa"/>
          </w:tcPr>
          <w:p w14:paraId="749F4715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Subjects taken</w:t>
            </w:r>
          </w:p>
        </w:tc>
        <w:tc>
          <w:tcPr>
            <w:tcW w:w="2340" w:type="dxa"/>
          </w:tcPr>
          <w:p w14:paraId="1D76E0F3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Class/Division</w:t>
            </w:r>
          </w:p>
        </w:tc>
      </w:tr>
      <w:tr w:rsidR="00332BA1" w:rsidRPr="00332BA1" w14:paraId="0506D80E" w14:textId="77777777" w:rsidTr="00806DA3">
        <w:trPr>
          <w:trHeight w:val="665"/>
        </w:trPr>
        <w:tc>
          <w:tcPr>
            <w:tcW w:w="2332" w:type="dxa"/>
          </w:tcPr>
          <w:p w14:paraId="4DA31429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B.Sc</w:t>
            </w:r>
            <w:proofErr w:type="spellEnd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(1980)</w:t>
            </w:r>
          </w:p>
        </w:tc>
        <w:tc>
          <w:tcPr>
            <w:tcW w:w="2339" w:type="dxa"/>
          </w:tcPr>
          <w:p w14:paraId="044956D1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Utkal University </w:t>
            </w:r>
          </w:p>
          <w:p w14:paraId="0C945550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Bhubaneswar</w:t>
            </w:r>
          </w:p>
        </w:tc>
        <w:tc>
          <w:tcPr>
            <w:tcW w:w="2565" w:type="dxa"/>
          </w:tcPr>
          <w:p w14:paraId="3199992F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Chemistry, Botany, Zoology</w:t>
            </w:r>
          </w:p>
          <w:p w14:paraId="6C965F9C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FDEE512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332BA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 Class with </w:t>
            </w:r>
            <w:proofErr w:type="spellStart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distn</w:t>
            </w:r>
            <w:proofErr w:type="spellEnd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32BA1" w:rsidRPr="00332BA1" w14:paraId="79DBF581" w14:textId="77777777" w:rsidTr="00806DA3">
        <w:tc>
          <w:tcPr>
            <w:tcW w:w="2332" w:type="dxa"/>
          </w:tcPr>
          <w:p w14:paraId="729B55DE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M.Sc</w:t>
            </w:r>
            <w:proofErr w:type="spellEnd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(1982)</w:t>
            </w:r>
          </w:p>
        </w:tc>
        <w:tc>
          <w:tcPr>
            <w:tcW w:w="2339" w:type="dxa"/>
          </w:tcPr>
          <w:p w14:paraId="4C3A1C1C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Utkal University </w:t>
            </w:r>
          </w:p>
          <w:p w14:paraId="6C553EC1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Bhubaneswar</w:t>
            </w:r>
          </w:p>
        </w:tc>
        <w:tc>
          <w:tcPr>
            <w:tcW w:w="2565" w:type="dxa"/>
          </w:tcPr>
          <w:p w14:paraId="1D555120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Zoology special paper- Cytogenetic  </w:t>
            </w:r>
          </w:p>
          <w:p w14:paraId="6D15F863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EE6DDE7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332BA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 Class</w:t>
            </w:r>
          </w:p>
        </w:tc>
      </w:tr>
      <w:tr w:rsidR="00DD3B64" w:rsidRPr="00332BA1" w14:paraId="23C80235" w14:textId="77777777" w:rsidTr="00806DA3">
        <w:trPr>
          <w:trHeight w:val="800"/>
        </w:trPr>
        <w:tc>
          <w:tcPr>
            <w:tcW w:w="2332" w:type="dxa"/>
          </w:tcPr>
          <w:p w14:paraId="0666492F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Ph.D.(1992)</w:t>
            </w:r>
          </w:p>
        </w:tc>
        <w:tc>
          <w:tcPr>
            <w:tcW w:w="2339" w:type="dxa"/>
          </w:tcPr>
          <w:p w14:paraId="1D12322B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Utkal University </w:t>
            </w:r>
          </w:p>
          <w:p w14:paraId="5E1B67E6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Bhubaneswar</w:t>
            </w:r>
          </w:p>
        </w:tc>
        <w:tc>
          <w:tcPr>
            <w:tcW w:w="2565" w:type="dxa"/>
          </w:tcPr>
          <w:p w14:paraId="5C6DB8F2" w14:textId="3FDEFF33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“Pesticide induced m</w:t>
            </w:r>
            <w:r w:rsidR="00332BA1" w:rsidRPr="00332BA1">
              <w:rPr>
                <w:rFonts w:ascii="Times New Roman" w:hAnsi="Times New Roman" w:cs="Times New Roman"/>
                <w:sz w:val="24"/>
                <w:szCs w:val="24"/>
              </w:rPr>
              <w:t>ammalian chromosome aberration”</w:t>
            </w:r>
          </w:p>
        </w:tc>
        <w:tc>
          <w:tcPr>
            <w:tcW w:w="2340" w:type="dxa"/>
          </w:tcPr>
          <w:p w14:paraId="785D064F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B096852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2F3ED0D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2D9EEB4" w14:textId="3D178222" w:rsidR="00DD3B64" w:rsidRPr="00332BA1" w:rsidRDefault="00E27C84" w:rsidP="00DD3B6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6. Professional</w:t>
      </w:r>
      <w:r w:rsidR="00DD3B64" w:rsidRPr="00332BA1">
        <w:rPr>
          <w:rFonts w:ascii="Times New Roman" w:hAnsi="Times New Roman" w:cs="Times New Roman"/>
          <w:b/>
          <w:sz w:val="24"/>
          <w:szCs w:val="24"/>
        </w:rPr>
        <w:t xml:space="preserve"> career/ position hel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332BA1" w:rsidRPr="00332BA1" w14:paraId="623C4C47" w14:textId="77777777" w:rsidTr="00806DA3">
        <w:tc>
          <w:tcPr>
            <w:tcW w:w="3192" w:type="dxa"/>
          </w:tcPr>
          <w:p w14:paraId="1DA74736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Employer </w:t>
            </w:r>
          </w:p>
        </w:tc>
        <w:tc>
          <w:tcPr>
            <w:tcW w:w="3192" w:type="dxa"/>
          </w:tcPr>
          <w:p w14:paraId="35639199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3192" w:type="dxa"/>
          </w:tcPr>
          <w:p w14:paraId="47D57026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Experience</w:t>
            </w:r>
          </w:p>
        </w:tc>
      </w:tr>
      <w:tr w:rsidR="00332BA1" w:rsidRPr="00332BA1" w14:paraId="0E1B2753" w14:textId="77777777" w:rsidTr="00806DA3">
        <w:tc>
          <w:tcPr>
            <w:tcW w:w="3192" w:type="dxa"/>
          </w:tcPr>
          <w:p w14:paraId="3E471DE7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Secretary, B.R. Sc. College ,Cuttack</w:t>
            </w:r>
          </w:p>
        </w:tc>
        <w:tc>
          <w:tcPr>
            <w:tcW w:w="3192" w:type="dxa"/>
          </w:tcPr>
          <w:p w14:paraId="49530627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Lecture in Zoology</w:t>
            </w:r>
          </w:p>
        </w:tc>
        <w:tc>
          <w:tcPr>
            <w:tcW w:w="3192" w:type="dxa"/>
          </w:tcPr>
          <w:p w14:paraId="111FDAD7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Lectureship, July ‘ 83- Oct.’84</w:t>
            </w:r>
          </w:p>
        </w:tc>
      </w:tr>
      <w:tr w:rsidR="00332BA1" w:rsidRPr="00332BA1" w14:paraId="25C065A2" w14:textId="77777777" w:rsidTr="00806DA3">
        <w:trPr>
          <w:trHeight w:val="1043"/>
        </w:trPr>
        <w:tc>
          <w:tcPr>
            <w:tcW w:w="3192" w:type="dxa"/>
          </w:tcPr>
          <w:p w14:paraId="42C05DFD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Dr.S.P</w:t>
            </w:r>
            <w:proofErr w:type="spellEnd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Bhunya</w:t>
            </w:r>
            <w:proofErr w:type="spellEnd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 , Reader Principal</w:t>
            </w:r>
          </w:p>
          <w:p w14:paraId="68E28DA5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Investigator U.G.C  scheme  , Utkal University </w:t>
            </w:r>
          </w:p>
          <w:p w14:paraId="5660F1DE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, Bhubaneswar</w:t>
            </w:r>
          </w:p>
        </w:tc>
        <w:tc>
          <w:tcPr>
            <w:tcW w:w="3192" w:type="dxa"/>
          </w:tcPr>
          <w:p w14:paraId="602BC64F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Junior Research Fellow</w:t>
            </w:r>
          </w:p>
        </w:tc>
        <w:tc>
          <w:tcPr>
            <w:tcW w:w="3192" w:type="dxa"/>
          </w:tcPr>
          <w:p w14:paraId="0A63BDC9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Effects of pesticides on mammalian chromosomes </w:t>
            </w:r>
          </w:p>
          <w:p w14:paraId="2F748FE1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Oct.’84-dec.’85 </w:t>
            </w:r>
          </w:p>
        </w:tc>
      </w:tr>
      <w:tr w:rsidR="00332BA1" w:rsidRPr="00332BA1" w14:paraId="72DCA421" w14:textId="77777777" w:rsidTr="00806DA3">
        <w:tc>
          <w:tcPr>
            <w:tcW w:w="3192" w:type="dxa"/>
          </w:tcPr>
          <w:p w14:paraId="6107C8D9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Director , Regional Medical Research Centre, Bhubaneswar-23,Odisha</w:t>
            </w:r>
          </w:p>
        </w:tc>
        <w:tc>
          <w:tcPr>
            <w:tcW w:w="3192" w:type="dxa"/>
          </w:tcPr>
          <w:p w14:paraId="02B1143D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Research Assistant</w:t>
            </w:r>
          </w:p>
        </w:tc>
        <w:tc>
          <w:tcPr>
            <w:tcW w:w="3192" w:type="dxa"/>
          </w:tcPr>
          <w:p w14:paraId="5E620EBF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Microbiology, Dec.’85-May’95.Mycobacterial Mutagenesis, Cryptosporidiosis related to </w:t>
            </w:r>
            <w:proofErr w:type="spellStart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diarrhoea</w:t>
            </w:r>
            <w:proofErr w:type="spellEnd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, HIV /AIDS</w:t>
            </w:r>
          </w:p>
        </w:tc>
      </w:tr>
      <w:tr w:rsidR="00332BA1" w:rsidRPr="00332BA1" w14:paraId="46147940" w14:textId="77777777" w:rsidTr="00806DA3">
        <w:tc>
          <w:tcPr>
            <w:tcW w:w="3192" w:type="dxa"/>
          </w:tcPr>
          <w:p w14:paraId="159188AB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Director General, ICMR, New Delhi , RMRC, Bhubaneswar </w:t>
            </w:r>
          </w:p>
        </w:tc>
        <w:tc>
          <w:tcPr>
            <w:tcW w:w="3192" w:type="dxa"/>
          </w:tcPr>
          <w:p w14:paraId="0B34B335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Research Officer</w:t>
            </w:r>
          </w:p>
        </w:tc>
        <w:tc>
          <w:tcPr>
            <w:tcW w:w="3192" w:type="dxa"/>
          </w:tcPr>
          <w:p w14:paraId="7FCBBCBC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Pathology and Microbiology Division. May,’95-May -</w:t>
            </w:r>
            <w:r w:rsidRPr="00332BA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01,Diarrhoeal disorders study ,HIV/AIDS</w:t>
            </w:r>
          </w:p>
        </w:tc>
      </w:tr>
      <w:tr w:rsidR="00332BA1" w:rsidRPr="00332BA1" w14:paraId="291AE918" w14:textId="77777777" w:rsidTr="00806DA3">
        <w:trPr>
          <w:trHeight w:val="845"/>
        </w:trPr>
        <w:tc>
          <w:tcPr>
            <w:tcW w:w="3192" w:type="dxa"/>
          </w:tcPr>
          <w:p w14:paraId="1A7C56F5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irector General, ICMR, New Delhi , RMRC, Bhubaneswar </w:t>
            </w:r>
          </w:p>
        </w:tc>
        <w:tc>
          <w:tcPr>
            <w:tcW w:w="3192" w:type="dxa"/>
          </w:tcPr>
          <w:p w14:paraId="2F20AC27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Senior Research Officer</w:t>
            </w:r>
          </w:p>
        </w:tc>
        <w:tc>
          <w:tcPr>
            <w:tcW w:w="3192" w:type="dxa"/>
          </w:tcPr>
          <w:p w14:paraId="13792206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Pathology and Microbiology Division. May’2001-May ,2006,Diarrhoeal disorders study ,HIV/AIDS</w:t>
            </w:r>
          </w:p>
        </w:tc>
      </w:tr>
      <w:tr w:rsidR="00332BA1" w:rsidRPr="00332BA1" w14:paraId="69C733D3" w14:textId="77777777" w:rsidTr="00806DA3">
        <w:tc>
          <w:tcPr>
            <w:tcW w:w="3192" w:type="dxa"/>
          </w:tcPr>
          <w:p w14:paraId="086CF7F1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Director General ,ICMR, New Delhi , RMRC, Bhubaneswar </w:t>
            </w:r>
          </w:p>
        </w:tc>
        <w:tc>
          <w:tcPr>
            <w:tcW w:w="3192" w:type="dxa"/>
          </w:tcPr>
          <w:p w14:paraId="57709132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Assistant Director (Scientist –D)</w:t>
            </w:r>
          </w:p>
        </w:tc>
        <w:tc>
          <w:tcPr>
            <w:tcW w:w="3192" w:type="dxa"/>
          </w:tcPr>
          <w:p w14:paraId="147F114B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Microbiology Division. May’2006-Aug-2010,Diarrhoeal disorders study ,</w:t>
            </w:r>
          </w:p>
        </w:tc>
      </w:tr>
      <w:tr w:rsidR="00332BA1" w:rsidRPr="00332BA1" w14:paraId="27D12F97" w14:textId="77777777" w:rsidTr="00806DA3">
        <w:tc>
          <w:tcPr>
            <w:tcW w:w="3192" w:type="dxa"/>
          </w:tcPr>
          <w:p w14:paraId="1A1C0DBB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Director General ,ICMR, New Delhi , RMRC, Bhubaneswar </w:t>
            </w:r>
          </w:p>
        </w:tc>
        <w:tc>
          <w:tcPr>
            <w:tcW w:w="3192" w:type="dxa"/>
          </w:tcPr>
          <w:p w14:paraId="41477DE0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Deputy Director(Scientist – E)</w:t>
            </w:r>
          </w:p>
        </w:tc>
        <w:tc>
          <w:tcPr>
            <w:tcW w:w="3192" w:type="dxa"/>
          </w:tcPr>
          <w:p w14:paraId="6EB4C407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Microbiology Division. Sep 2010- Sep 2015, </w:t>
            </w:r>
            <w:proofErr w:type="spellStart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Diarrhoeal</w:t>
            </w:r>
            <w:proofErr w:type="spellEnd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 disorders study ,</w:t>
            </w:r>
          </w:p>
        </w:tc>
      </w:tr>
      <w:tr w:rsidR="00DD3B64" w:rsidRPr="00332BA1" w14:paraId="4B4EFC9D" w14:textId="77777777" w:rsidTr="00806DA3">
        <w:tc>
          <w:tcPr>
            <w:tcW w:w="3192" w:type="dxa"/>
          </w:tcPr>
          <w:p w14:paraId="1F1B6ED4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Director General ,ICMR, New Delhi , RMRC, Bhubaneswar </w:t>
            </w:r>
          </w:p>
        </w:tc>
        <w:tc>
          <w:tcPr>
            <w:tcW w:w="3192" w:type="dxa"/>
          </w:tcPr>
          <w:p w14:paraId="7A776C9D" w14:textId="77777777" w:rsidR="00DD3B64" w:rsidRPr="00332BA1" w:rsidRDefault="00DD3B64" w:rsidP="00806DA3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Senior Deputy Director(Scientist – F)</w:t>
            </w:r>
          </w:p>
        </w:tc>
        <w:tc>
          <w:tcPr>
            <w:tcW w:w="3192" w:type="dxa"/>
          </w:tcPr>
          <w:p w14:paraId="528ECCAD" w14:textId="77777777" w:rsidR="00DD3B64" w:rsidRPr="00332BA1" w:rsidRDefault="00DD3B64" w:rsidP="00806DA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Sep 2015- till date, </w:t>
            </w:r>
            <w:proofErr w:type="spellStart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>Diarrhoeal</w:t>
            </w:r>
            <w:proofErr w:type="spellEnd"/>
            <w:r w:rsidRPr="00332BA1">
              <w:rPr>
                <w:rFonts w:ascii="Times New Roman" w:hAnsi="Times New Roman" w:cs="Times New Roman"/>
                <w:sz w:val="24"/>
                <w:szCs w:val="24"/>
              </w:rPr>
              <w:t xml:space="preserve"> disorders study ,</w:t>
            </w:r>
          </w:p>
        </w:tc>
      </w:tr>
    </w:tbl>
    <w:p w14:paraId="303DDEDD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09B973B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7. Research Specialization (Major Field of scientific Research):</w:t>
      </w:r>
    </w:p>
    <w:p w14:paraId="7C058F31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 xml:space="preserve">   a. </w:t>
      </w:r>
      <w:r w:rsidRPr="00332BA1">
        <w:rPr>
          <w:rFonts w:ascii="Times New Roman" w:hAnsi="Times New Roman" w:cs="Times New Roman"/>
          <w:sz w:val="24"/>
          <w:szCs w:val="24"/>
        </w:rPr>
        <w:t xml:space="preserve">Molecular epidemiology of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Diarrhoe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Disorders with special reference to cholera in Odisha.</w:t>
      </w:r>
    </w:p>
    <w:p w14:paraId="7C53460E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   b. Sero- surveillance of HIV infection in different risk group population in Odisha.</w:t>
      </w:r>
    </w:p>
    <w:p w14:paraId="21B37FA6" w14:textId="49E834E2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E27C84" w:rsidRPr="00332BA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332BA1">
        <w:rPr>
          <w:rFonts w:ascii="Times New Roman" w:hAnsi="Times New Roman" w:cs="Times New Roman"/>
          <w:sz w:val="24"/>
          <w:szCs w:val="24"/>
        </w:rPr>
        <w:t>c</w:t>
      </w:r>
      <w:proofErr w:type="gramEnd"/>
      <w:r w:rsidRPr="00332BA1">
        <w:rPr>
          <w:rFonts w:ascii="Times New Roman" w:hAnsi="Times New Roman" w:cs="Times New Roman"/>
          <w:sz w:val="24"/>
          <w:szCs w:val="24"/>
        </w:rPr>
        <w:t>. Mycobacterial Mutagenesis</w:t>
      </w:r>
      <w:r w:rsidRPr="00332BA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332BA1">
        <w:rPr>
          <w:rFonts w:ascii="Times New Roman" w:hAnsi="Times New Roman" w:cs="Times New Roman"/>
          <w:sz w:val="24"/>
          <w:szCs w:val="24"/>
        </w:rPr>
        <w:t>Isolation of mycobacterial mutants by NTG treatments and to find out their auxotrophic requirements and their stability</w:t>
      </w:r>
      <w:r w:rsidRPr="00332BA1">
        <w:rPr>
          <w:rFonts w:ascii="Times New Roman" w:hAnsi="Times New Roman" w:cs="Times New Roman"/>
          <w:b/>
          <w:sz w:val="24"/>
          <w:szCs w:val="24"/>
        </w:rPr>
        <w:t>.</w:t>
      </w:r>
    </w:p>
    <w:p w14:paraId="7E34C0D1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8. Awards/Prize/Certificate etc won</w:t>
      </w:r>
      <w:r w:rsidR="001B6AC5" w:rsidRPr="00332BA1">
        <w:rPr>
          <w:rFonts w:ascii="Times New Roman" w:hAnsi="Times New Roman" w:cs="Times New Roman"/>
          <w:b/>
          <w:sz w:val="24"/>
          <w:szCs w:val="24"/>
        </w:rPr>
        <w:t>.</w:t>
      </w:r>
    </w:p>
    <w:p w14:paraId="48D61700" w14:textId="77777777" w:rsidR="001A797C" w:rsidRPr="00332BA1" w:rsidRDefault="00DD3B64" w:rsidP="001B6AC5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 1.</w:t>
      </w:r>
      <w:r w:rsidR="001A797C"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 Certificate: Received letter of appreciation from Secretary cum Commissioner of Health, Odisha for notable work on Prevention and control of </w:t>
      </w:r>
      <w:proofErr w:type="spellStart"/>
      <w:r w:rsidR="001A797C" w:rsidRPr="00332BA1">
        <w:rPr>
          <w:rFonts w:ascii="Times New Roman" w:hAnsi="Times New Roman" w:cs="Times New Roman"/>
          <w:b/>
          <w:bCs/>
          <w:sz w:val="24"/>
          <w:szCs w:val="24"/>
        </w:rPr>
        <w:t>diarrhoeal</w:t>
      </w:r>
      <w:proofErr w:type="spellEnd"/>
      <w:r w:rsidR="001A797C"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 disorders in the tribal areas of Odisha</w:t>
      </w:r>
    </w:p>
    <w:p w14:paraId="583D2541" w14:textId="77777777" w:rsidR="00DD3B64" w:rsidRPr="00332BA1" w:rsidRDefault="001A797C" w:rsidP="001B6AC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DD3B64" w:rsidRPr="00332BA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D3B64" w:rsidRPr="00332BA1">
        <w:rPr>
          <w:rFonts w:ascii="Times New Roman" w:hAnsi="Times New Roman" w:cs="Times New Roman"/>
          <w:sz w:val="24"/>
          <w:szCs w:val="24"/>
        </w:rPr>
        <w:t>Received</w:t>
      </w:r>
      <w:proofErr w:type="gramEnd"/>
      <w:r w:rsidR="00DD3B64" w:rsidRPr="00332BA1">
        <w:rPr>
          <w:rFonts w:ascii="Times New Roman" w:hAnsi="Times New Roman" w:cs="Times New Roman"/>
          <w:sz w:val="24"/>
          <w:szCs w:val="24"/>
        </w:rPr>
        <w:t xml:space="preserve"> the </w:t>
      </w:r>
      <w:r w:rsidR="00DD3B64" w:rsidRPr="00332BA1">
        <w:rPr>
          <w:rFonts w:ascii="Times New Roman" w:hAnsi="Times New Roman" w:cs="Times New Roman"/>
          <w:b/>
          <w:sz w:val="24"/>
          <w:szCs w:val="24"/>
        </w:rPr>
        <w:t>R.K. Rath award (best paper presentation)</w:t>
      </w:r>
      <w:r w:rsidR="00DD3B64" w:rsidRPr="00332BA1">
        <w:rPr>
          <w:rFonts w:ascii="Times New Roman" w:hAnsi="Times New Roman" w:cs="Times New Roman"/>
          <w:sz w:val="24"/>
          <w:szCs w:val="24"/>
        </w:rPr>
        <w:t xml:space="preserve"> at 27th annual conference of IAPM (Orissa chapter) on 9.9.2000. The paper was – “Molecular epidemiology of </w:t>
      </w:r>
      <w:r w:rsidR="00DD3B64" w:rsidRPr="00332BA1">
        <w:rPr>
          <w:rFonts w:ascii="Times New Roman" w:hAnsi="Times New Roman" w:cs="Times New Roman"/>
          <w:i/>
          <w:sz w:val="24"/>
          <w:szCs w:val="24"/>
        </w:rPr>
        <w:t>V. cholerae</w:t>
      </w:r>
      <w:r w:rsidR="00DD3B64" w:rsidRPr="00332BA1">
        <w:rPr>
          <w:rFonts w:ascii="Times New Roman" w:hAnsi="Times New Roman" w:cs="Times New Roman"/>
          <w:sz w:val="24"/>
          <w:szCs w:val="24"/>
        </w:rPr>
        <w:t xml:space="preserve"> associated with outbreak of </w:t>
      </w:r>
      <w:proofErr w:type="spellStart"/>
      <w:r w:rsidR="00DD3B64" w:rsidRPr="00332BA1">
        <w:rPr>
          <w:rFonts w:ascii="Times New Roman" w:hAnsi="Times New Roman" w:cs="Times New Roman"/>
          <w:sz w:val="24"/>
          <w:szCs w:val="24"/>
        </w:rPr>
        <w:t>diarhoeal</w:t>
      </w:r>
      <w:proofErr w:type="spellEnd"/>
      <w:r w:rsidR="00DD3B64" w:rsidRPr="00332BA1">
        <w:rPr>
          <w:rFonts w:ascii="Times New Roman" w:hAnsi="Times New Roman" w:cs="Times New Roman"/>
          <w:sz w:val="24"/>
          <w:szCs w:val="24"/>
        </w:rPr>
        <w:t xml:space="preserve"> disorders following the super cyclone in Orissa.”</w:t>
      </w:r>
    </w:p>
    <w:p w14:paraId="3CCB08AD" w14:textId="77777777" w:rsidR="00DD3B64" w:rsidRPr="00332BA1" w:rsidRDefault="001A797C" w:rsidP="001A797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3. </w:t>
      </w:r>
      <w:r w:rsidR="00DD3B64" w:rsidRPr="00332BA1">
        <w:rPr>
          <w:rFonts w:ascii="Times New Roman" w:hAnsi="Times New Roman" w:cs="Times New Roman"/>
          <w:sz w:val="24"/>
          <w:szCs w:val="24"/>
        </w:rPr>
        <w:t xml:space="preserve">Received the </w:t>
      </w:r>
      <w:r w:rsidR="00DD3B64" w:rsidRPr="00332BA1">
        <w:rPr>
          <w:rFonts w:ascii="Times New Roman" w:hAnsi="Times New Roman" w:cs="Times New Roman"/>
          <w:b/>
          <w:sz w:val="24"/>
          <w:szCs w:val="24"/>
        </w:rPr>
        <w:t>F.Z.S.I. Award from the Zoological society of India</w:t>
      </w:r>
      <w:r w:rsidR="00DD3B64" w:rsidRPr="00332BA1">
        <w:rPr>
          <w:rFonts w:ascii="Times New Roman" w:hAnsi="Times New Roman" w:cs="Times New Roman"/>
          <w:sz w:val="24"/>
          <w:szCs w:val="24"/>
        </w:rPr>
        <w:t xml:space="preserve"> during “29</w:t>
      </w:r>
      <w:r w:rsidR="00DD3B64" w:rsidRPr="00332BA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D3B64" w:rsidRPr="00332BA1">
        <w:rPr>
          <w:rFonts w:ascii="Times New Roman" w:hAnsi="Times New Roman" w:cs="Times New Roman"/>
          <w:sz w:val="24"/>
          <w:szCs w:val="24"/>
        </w:rPr>
        <w:t xml:space="preserve"> All India Congress of Zoology” held on June 2017 at ICAR-CIFRI, Barrackpore, Kolkatta-120, India as a Fellow of the Society, duly elected, as laid down by the Constitution.</w:t>
      </w:r>
    </w:p>
    <w:p w14:paraId="5418BB6C" w14:textId="77777777" w:rsidR="001A797C" w:rsidRPr="00332BA1" w:rsidRDefault="001A797C" w:rsidP="001A797C">
      <w:pPr>
        <w:pStyle w:val="PlainText"/>
        <w:jc w:val="both"/>
        <w:rPr>
          <w:rFonts w:ascii="Times New Roman" w:eastAsia="MS Mincho" w:hAnsi="Times New Roman"/>
          <w:b/>
          <w:sz w:val="22"/>
          <w:szCs w:val="22"/>
          <w:lang w:val="en-IN"/>
        </w:rPr>
      </w:pPr>
      <w:r w:rsidRPr="00332BA1">
        <w:rPr>
          <w:rFonts w:ascii="Times New Roman" w:eastAsia="MS Mincho" w:hAnsi="Times New Roman"/>
          <w:sz w:val="22"/>
          <w:szCs w:val="22"/>
        </w:rPr>
        <w:t xml:space="preserve">4. </w:t>
      </w:r>
      <w:r w:rsidRPr="00332BA1">
        <w:rPr>
          <w:rFonts w:ascii="Times New Roman" w:eastAsia="MS Mincho" w:hAnsi="Times New Roman"/>
          <w:b/>
          <w:sz w:val="22"/>
          <w:szCs w:val="22"/>
        </w:rPr>
        <w:t xml:space="preserve">Zoological society of India </w:t>
      </w:r>
      <w:r w:rsidRPr="00332BA1">
        <w:rPr>
          <w:rFonts w:ascii="Times New Roman" w:eastAsia="MS Mincho" w:hAnsi="Times New Roman"/>
          <w:b/>
          <w:sz w:val="22"/>
          <w:szCs w:val="22"/>
          <w:lang w:val="en-IN"/>
        </w:rPr>
        <w:t>felicitated for the outstanding work in life science</w:t>
      </w:r>
      <w:r w:rsidRPr="00332BA1">
        <w:rPr>
          <w:rFonts w:ascii="Times New Roman" w:eastAsia="MS Mincho" w:hAnsi="Times New Roman"/>
          <w:b/>
          <w:sz w:val="22"/>
          <w:szCs w:val="22"/>
        </w:rPr>
        <w:t xml:space="preserve"> during its 31</w:t>
      </w:r>
      <w:r w:rsidRPr="00332BA1">
        <w:rPr>
          <w:rFonts w:ascii="Times New Roman" w:eastAsia="MS Mincho" w:hAnsi="Times New Roman"/>
          <w:b/>
          <w:sz w:val="22"/>
          <w:szCs w:val="22"/>
          <w:vertAlign w:val="superscript"/>
        </w:rPr>
        <w:t>st</w:t>
      </w:r>
      <w:r w:rsidRPr="00332BA1">
        <w:rPr>
          <w:rFonts w:ascii="Times New Roman" w:eastAsia="MS Mincho" w:hAnsi="Times New Roman"/>
          <w:b/>
          <w:sz w:val="22"/>
          <w:szCs w:val="22"/>
        </w:rPr>
        <w:t xml:space="preserve"> “</w:t>
      </w:r>
      <w:r w:rsidRPr="00332BA1">
        <w:rPr>
          <w:rFonts w:ascii="Times New Roman" w:eastAsia="MS Mincho" w:hAnsi="Times New Roman"/>
          <w:b/>
          <w:sz w:val="22"/>
          <w:szCs w:val="22"/>
          <w:lang w:val="en-IN"/>
        </w:rPr>
        <w:t>All India Congress of Zoology” held at Agartala on 15</w:t>
      </w:r>
      <w:r w:rsidRPr="00332BA1">
        <w:rPr>
          <w:rFonts w:ascii="Times New Roman" w:eastAsia="MS Mincho" w:hAnsi="Times New Roman"/>
          <w:b/>
          <w:sz w:val="22"/>
          <w:szCs w:val="22"/>
          <w:vertAlign w:val="superscript"/>
          <w:lang w:val="en-IN"/>
        </w:rPr>
        <w:t>th</w:t>
      </w:r>
      <w:r w:rsidRPr="00332BA1">
        <w:rPr>
          <w:rFonts w:ascii="Times New Roman" w:eastAsia="MS Mincho" w:hAnsi="Times New Roman"/>
          <w:b/>
          <w:sz w:val="22"/>
          <w:szCs w:val="22"/>
          <w:lang w:val="en-IN"/>
        </w:rPr>
        <w:t xml:space="preserve"> January, 2019.</w:t>
      </w:r>
    </w:p>
    <w:p w14:paraId="53DB11A0" w14:textId="77777777" w:rsidR="00DD3B64" w:rsidRPr="00332BA1" w:rsidRDefault="00DD3B64" w:rsidP="001A797C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3FF67A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 xml:space="preserve"> 9. Training </w:t>
      </w:r>
      <w:proofErr w:type="spellStart"/>
      <w:r w:rsidRPr="00332BA1">
        <w:rPr>
          <w:rFonts w:ascii="Times New Roman" w:hAnsi="Times New Roman" w:cs="Times New Roman"/>
          <w:b/>
          <w:sz w:val="24"/>
          <w:szCs w:val="24"/>
        </w:rPr>
        <w:t>programme</w:t>
      </w:r>
      <w:proofErr w:type="spellEnd"/>
      <w:r w:rsidRPr="00332BA1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2EDF6782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          1. ICMR WHO workshop on “Biomedical Communication “ at Regional Medical Research Center (ICMR) , Bhubaneswar , India , 28</w:t>
      </w:r>
      <w:r w:rsidRPr="00332BA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332BA1">
        <w:rPr>
          <w:rFonts w:ascii="Times New Roman" w:hAnsi="Times New Roman" w:cs="Times New Roman"/>
          <w:sz w:val="24"/>
          <w:szCs w:val="24"/>
        </w:rPr>
        <w:t xml:space="preserve"> Sept to 1</w:t>
      </w:r>
      <w:r w:rsidRPr="00332BA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332BA1">
        <w:rPr>
          <w:rFonts w:ascii="Times New Roman" w:hAnsi="Times New Roman" w:cs="Times New Roman"/>
          <w:sz w:val="24"/>
          <w:szCs w:val="24"/>
        </w:rPr>
        <w:t xml:space="preserve"> Oct , 1993.</w:t>
      </w:r>
    </w:p>
    <w:p w14:paraId="4B92C11D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         2.  Attended the NICED/JICA Training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held at Kolkata on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diarrhoe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disorders during Nov-Dec, 1999.</w:t>
      </w:r>
    </w:p>
    <w:p w14:paraId="58075C09" w14:textId="7777777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       3. Invited and attend the JICA Training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held at Kolkata on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diarrhoe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disorders during 2007.              </w:t>
      </w:r>
    </w:p>
    <w:p w14:paraId="2D62B1B1" w14:textId="1D54DB97" w:rsidR="00DD3B64" w:rsidRPr="00332BA1" w:rsidRDefault="00DD3B64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lastRenderedPageBreak/>
        <w:t xml:space="preserve">      4. WHO fellowship on introductory course on, Field Epidemiology, Thailand, June, 2009</w:t>
      </w:r>
    </w:p>
    <w:p w14:paraId="3E47A6C5" w14:textId="77777777" w:rsidR="001B6AC5" w:rsidRPr="00332BA1" w:rsidRDefault="001B6AC5" w:rsidP="00DD3B6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DD5BABE" w14:textId="77777777" w:rsidR="00DD3B64" w:rsidRPr="00332BA1" w:rsidRDefault="00DD3B64" w:rsidP="00DD3B64">
      <w:pPr>
        <w:pStyle w:val="NoSpacing"/>
        <w:ind w:left="14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/>
          <w:sz w:val="24"/>
          <w:szCs w:val="24"/>
        </w:rPr>
        <w:t xml:space="preserve">10. National/International Conferences/Seminars </w:t>
      </w:r>
      <w:r w:rsidRPr="00332BA1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etc.</w:t>
      </w:r>
      <w:r w:rsidRPr="00332BA1">
        <w:rPr>
          <w:rFonts w:ascii="Times New Roman" w:eastAsia="Times New Roman" w:hAnsi="Times New Roman" w:cs="Times New Roman"/>
          <w:b/>
          <w:sz w:val="24"/>
          <w:szCs w:val="24"/>
        </w:rPr>
        <w:t xml:space="preserve"> attended:</w:t>
      </w:r>
      <w:r w:rsidRPr="00332B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B69E96E" w14:textId="77777777" w:rsidR="00DD3B64" w:rsidRPr="00332BA1" w:rsidRDefault="00DD3B64" w:rsidP="00DD3B64">
      <w:pPr>
        <w:pStyle w:val="NoSpacing"/>
        <w:numPr>
          <w:ilvl w:val="1"/>
          <w:numId w:val="4"/>
        </w:numPr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National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: Attended many national conferences in different parts of India from 1986 to 2016.</w:t>
      </w:r>
    </w:p>
    <w:p w14:paraId="592D1C11" w14:textId="77777777" w:rsidR="00DD3B64" w:rsidRPr="00332BA1" w:rsidRDefault="00DD3B64" w:rsidP="00DD3B64">
      <w:pPr>
        <w:numPr>
          <w:ilvl w:val="3"/>
          <w:numId w:val="4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7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ll India Congress of Cytology &amp; Genetics, Dec., 1990 at Kalyani University and   paper presented entitled “Mutagenicity texting of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Blitox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Copper Oxychloride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) </w:t>
      </w:r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in vivo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mouse system”.</w:t>
      </w:r>
    </w:p>
    <w:p w14:paraId="329AA2CD" w14:textId="77777777" w:rsidR="00DD3B64" w:rsidRPr="00332BA1" w:rsidRDefault="00DD3B64" w:rsidP="00DD3B64">
      <w:pPr>
        <w:numPr>
          <w:ilvl w:val="3"/>
          <w:numId w:val="4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AIDS Awareness camp at Gania during 1995.</w:t>
      </w:r>
    </w:p>
    <w:p w14:paraId="71645827" w14:textId="77777777" w:rsidR="00DD3B64" w:rsidRPr="00332BA1" w:rsidRDefault="00DD3B64" w:rsidP="00DD3B64">
      <w:pPr>
        <w:numPr>
          <w:ilvl w:val="3"/>
          <w:numId w:val="4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19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National Congress of IAMM during 5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to 8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Oct. 1995 at JIPMER, Pondicherry and presented a paper entitled “Sero- prevalence of HIV infection among the jail inmates in Odisha”.</w:t>
      </w:r>
    </w:p>
    <w:p w14:paraId="3196CD86" w14:textId="77777777" w:rsidR="00DD3B64" w:rsidRPr="00332BA1" w:rsidRDefault="00DD3B64" w:rsidP="00DD3B64">
      <w:pPr>
        <w:numPr>
          <w:ilvl w:val="3"/>
          <w:numId w:val="4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Attended the National Seminar cum Workshop on “Current trends in the Etiological Diagnosis of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Diarrhoeal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diseases”, 14th-15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Feb., 1996 at IBMS, Madras.</w:t>
      </w:r>
    </w:p>
    <w:p w14:paraId="0157632D" w14:textId="77777777" w:rsidR="00DD3B64" w:rsidRPr="00332BA1" w:rsidRDefault="00DD3B64" w:rsidP="00DD3B64">
      <w:pPr>
        <w:numPr>
          <w:ilvl w:val="3"/>
          <w:numId w:val="4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Attended National Symposium on Rapid diagnosis of Infection in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Imuno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-compromised Host and Presented a paper “Drug users-A New risk group for HIV Infection in Odisha” at </w:t>
      </w:r>
      <w:proofErr w:type="gram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IIMS  during</w:t>
      </w:r>
      <w:proofErr w:type="gram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1997.</w:t>
      </w:r>
    </w:p>
    <w:p w14:paraId="1084727E" w14:textId="77777777" w:rsidR="00DD3B64" w:rsidRPr="00332BA1" w:rsidRDefault="00DD3B64" w:rsidP="00DD3B64">
      <w:pPr>
        <w:numPr>
          <w:ilvl w:val="3"/>
          <w:numId w:val="4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workshop on HIV/AIDS surveillance conducted by NACO, New-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delhi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in Calcutta during 13-14th Feb.,1997</w:t>
      </w:r>
    </w:p>
    <w:p w14:paraId="442907A4" w14:textId="77777777" w:rsidR="00DD3B64" w:rsidRPr="00332BA1" w:rsidRDefault="00DD3B64" w:rsidP="00DD3B64">
      <w:pPr>
        <w:numPr>
          <w:ilvl w:val="3"/>
          <w:numId w:val="4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39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nual conference of Association of Microbiologists of India held at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Manglore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during 5-7th Dec.</w:t>
      </w:r>
      <w:proofErr w:type="gram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,1998</w:t>
      </w:r>
      <w:proofErr w:type="gram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presented a paper entitled “Bacteriology of acute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diarrhoeal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cases- A hospital based study”.</w:t>
      </w:r>
    </w:p>
    <w:p w14:paraId="751708F0" w14:textId="77777777" w:rsidR="00DD3B64" w:rsidRPr="00332BA1" w:rsidRDefault="00DD3B64" w:rsidP="00DD3B64">
      <w:pPr>
        <w:numPr>
          <w:ilvl w:val="3"/>
          <w:numId w:val="4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workshop on HIV/AIDS organized by CRPF, BBSR and talked on Lab diagnosis of HIV/AIDS 16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-19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Dec</w:t>
      </w:r>
      <w:proofErr w:type="gram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,1998</w:t>
      </w:r>
      <w:proofErr w:type="gram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0FBEC5FE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Attended National conference of Laboratory medicine and workshop on Gene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mplication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techniques in disease diagnosis from 12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-25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Jan.,2000 at AIIMS, New Delhi, Presented a paper entitled “Emergence and re-emergence of </w:t>
      </w:r>
      <w:proofErr w:type="spellStart"/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V.cholerae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O139 in Orissa.”</w:t>
      </w:r>
    </w:p>
    <w:p w14:paraId="24BE5CD8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28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nual conference of Orissa Chapter of IAPM at BBSR on 9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Sept., 2000 and presented a paper on “Molecular epidemiology of </w:t>
      </w:r>
      <w:proofErr w:type="spellStart"/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V.cholerae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ssociated with outbreak of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diarrhoeal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disorders following the super cyclone in Orissa” </w:t>
      </w:r>
      <w:r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>and received the best paper presentation “Dr R.</w:t>
      </w:r>
      <w:r w:rsidR="005757C2"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>K.</w:t>
      </w:r>
      <w:r w:rsidR="005757C2"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>Rath Award”.</w:t>
      </w:r>
    </w:p>
    <w:p w14:paraId="35FC8D75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29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nual conference of Orissa Chapter of IAPM at MKCG, Berhampur on 8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Sept.2001.</w:t>
      </w:r>
    </w:p>
    <w:p w14:paraId="34CB83D1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Invited to talk on Cholera and its fatality in Orissa, at annual conference of Zoological society of Orissa on role of zoology in Bioterrorism at Utkal University, BBSR, 30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-31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st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Dec.</w:t>
      </w:r>
      <w:proofErr w:type="gram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,2001</w:t>
      </w:r>
      <w:proofErr w:type="gram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7E8CB93F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29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nual conference of the Indian Immunology society and Symposium on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Immunoparasitology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Nov.</w:t>
      </w:r>
      <w:proofErr w:type="gram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,2002</w:t>
      </w:r>
      <w:proofErr w:type="gram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77AB9B4C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the workshop “Biodiversity for generating wealth and biotechnological intervention” organized by ILS, BBSR</w:t>
      </w:r>
      <w:proofErr w:type="gram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,2004</w:t>
      </w:r>
      <w:proofErr w:type="gram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0D71A4BB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Attended 30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nual conference of IAMM held at Nagpur and presented a paper entitled “Switching over of Ogawa to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Inaba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serotype of </w:t>
      </w:r>
      <w:proofErr w:type="spellStart"/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V.cholerae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causing outbreak of cholera in Orissa, India” in 2006.</w:t>
      </w:r>
    </w:p>
    <w:p w14:paraId="5BC93F9F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Attended the National Seminar on “Medical Anthropology in India- Bio-cultural prospective” and presented the paper on “Socio-Cultural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Behaviour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ssociated with cholera outbreak in the tribal area of Orissa” 24-25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March, 2011 Utkal University, Vani Vihar, Orissa.</w:t>
      </w:r>
    </w:p>
    <w:p w14:paraId="529A9E9D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Annual Conference of The Indian Society for Malaria and other Communicable Disease &amp; the Indian association of epidemiologist</w:t>
      </w:r>
      <w:proofErr w:type="gram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,15</w:t>
      </w:r>
      <w:proofErr w:type="gram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-17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pril,2011 RMRC, BBSR, Orissa.</w:t>
      </w:r>
    </w:p>
    <w:p w14:paraId="10C3BD70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Invited and attended National seminar on “Trends in microbial bioremediation of environmental soil”, 24-25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Sept., 2011, OUAT, BBSR, Orissa.</w:t>
      </w:r>
    </w:p>
    <w:p w14:paraId="40472158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Delivered as guest lecturer in the 51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st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nual conference of National Academy of Medical sciences on Emerging </w:t>
      </w:r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V.</w:t>
      </w:r>
      <w:r w:rsidR="00A72537"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</w:t>
      </w:r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cholerae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drug resistant in cholera at SUM hospital, BBSR, 14-16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Oct, 2011</w:t>
      </w:r>
    </w:p>
    <w:p w14:paraId="03D6F487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the workshop organized by Director of water management Bhubaneswar on “Water quality issues, opportunities and socio-cultural concerns of water use in agriculture” on 7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ug, 2013 and presented the key note address on “Overall impacts of using multi quality water sources on soil-water-plant-animal in continuum”.</w:t>
      </w:r>
    </w:p>
    <w:p w14:paraId="686FA46D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the 11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nual conference of the Lymphology society of India organized at RMRC, BBSR, from 13.12.2013-14.12.2013 and presented the paper entitled “Incidence of different bacterial pathogens associated with filarial patients from coastal areas of Odisha.”</w:t>
      </w:r>
    </w:p>
    <w:p w14:paraId="1E03CB15" w14:textId="77777777" w:rsidR="00DD3B64" w:rsidRPr="00332BA1" w:rsidRDefault="00DD3B64" w:rsidP="00DD3B64">
      <w:pPr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ddressed the college lecturers in a refresher course program “Cholera :present scenario” on 6.03.2014 at Post graduate Dept. of Zoology, Utkal University, Vani Vihar, BBSR.</w:t>
      </w:r>
    </w:p>
    <w:p w14:paraId="1292A42C" w14:textId="77777777" w:rsidR="00DD3B64" w:rsidRPr="00332BA1" w:rsidRDefault="00DD3B64" w:rsidP="00DD3B64">
      <w:pPr>
        <w:pStyle w:val="ListParagraph"/>
        <w:numPr>
          <w:ilvl w:val="3"/>
          <w:numId w:val="4"/>
        </w:numPr>
        <w:tabs>
          <w:tab w:val="left" w:pos="180"/>
        </w:tabs>
        <w:spacing w:after="0"/>
        <w:ind w:left="144" w:firstLine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>Attended meetings and presented the Odisha data in the meeting on evidence of cholera in India, organized by THSTI, Gurgaon, Delhi on 22</w:t>
      </w:r>
      <w:r w:rsidRPr="00332BA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332BA1">
        <w:rPr>
          <w:rFonts w:ascii="Times New Roman" w:hAnsi="Times New Roman" w:cs="Times New Roman"/>
          <w:sz w:val="24"/>
          <w:szCs w:val="24"/>
        </w:rPr>
        <w:t xml:space="preserve"> November, 2016</w:t>
      </w:r>
    </w:p>
    <w:p w14:paraId="1EB0E0A9" w14:textId="77777777" w:rsidR="00DD3B64" w:rsidRPr="00332BA1" w:rsidRDefault="00A72537" w:rsidP="00DD3B64">
      <w:pPr>
        <w:tabs>
          <w:tab w:val="left" w:pos="18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  </w:t>
      </w:r>
      <w:r w:rsidR="00DD3B64" w:rsidRPr="00332BA1">
        <w:rPr>
          <w:rFonts w:ascii="Times New Roman" w:hAnsi="Times New Roman" w:cs="Times New Roman"/>
          <w:sz w:val="24"/>
          <w:szCs w:val="24"/>
        </w:rPr>
        <w:t>24.</w:t>
      </w:r>
      <w:r w:rsidRPr="00332BA1">
        <w:rPr>
          <w:rFonts w:ascii="Times New Roman" w:hAnsi="Times New Roman" w:cs="Times New Roman"/>
          <w:sz w:val="24"/>
          <w:szCs w:val="24"/>
        </w:rPr>
        <w:t xml:space="preserve"> </w:t>
      </w:r>
      <w:r w:rsidR="00DD3B64" w:rsidRPr="00332BA1">
        <w:rPr>
          <w:rFonts w:ascii="Times New Roman" w:hAnsi="Times New Roman" w:cs="Times New Roman"/>
          <w:sz w:val="24"/>
          <w:szCs w:val="24"/>
        </w:rPr>
        <w:t>Attended and presented the paper on “</w:t>
      </w:r>
      <w:r w:rsidR="00DD3B64" w:rsidRPr="00332BA1">
        <w:rPr>
          <w:rFonts w:ascii="Times New Roman" w:hAnsi="Times New Roman" w:cs="Times New Roman"/>
          <w:bCs/>
          <w:sz w:val="24"/>
          <w:szCs w:val="24"/>
        </w:rPr>
        <w:t>Outbreaks/ Epidemics of cholera in the tribal areas of Odisha”</w:t>
      </w:r>
      <w:r w:rsidR="00DD3B64" w:rsidRPr="00332BA1">
        <w:rPr>
          <w:rFonts w:ascii="Times New Roman" w:hAnsi="Times New Roman" w:cs="Times New Roman"/>
          <w:sz w:val="24"/>
          <w:szCs w:val="24"/>
        </w:rPr>
        <w:t xml:space="preserve"> the 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40th Annual Conference of Indian Association of Medical Microbiologists (</w:t>
      </w:r>
      <w:r w:rsidR="00DD3B64" w:rsidRPr="00332BA1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MICROCON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) on 23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rd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-27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vember, 2016, PGIMR, Chandigarh.</w:t>
      </w:r>
    </w:p>
    <w:p w14:paraId="02A78179" w14:textId="77777777" w:rsidR="00DD3B64" w:rsidRPr="00332BA1" w:rsidRDefault="00DD3B64" w:rsidP="00DD3B64">
      <w:pPr>
        <w:tabs>
          <w:tab w:val="left" w:pos="18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25.</w:t>
      </w:r>
      <w:r w:rsidRPr="00332BA1">
        <w:rPr>
          <w:rFonts w:ascii="Times New Roman" w:hAnsi="Times New Roman" w:cs="Times New Roman"/>
          <w:sz w:val="24"/>
          <w:szCs w:val="24"/>
        </w:rPr>
        <w:t xml:space="preserve"> Attended and presented the paper on “Sequential outbreaks of cholera due to Haitian variants of </w:t>
      </w:r>
      <w:r w:rsidRPr="00332BA1">
        <w:rPr>
          <w:rFonts w:ascii="Times New Roman" w:hAnsi="Times New Roman" w:cs="Times New Roman"/>
          <w:i/>
          <w:sz w:val="24"/>
          <w:szCs w:val="24"/>
        </w:rPr>
        <w:t>V. cholerae</w:t>
      </w:r>
      <w:r w:rsidRPr="00332BA1">
        <w:rPr>
          <w:rFonts w:ascii="Times New Roman" w:hAnsi="Times New Roman" w:cs="Times New Roman"/>
          <w:sz w:val="24"/>
          <w:szCs w:val="24"/>
        </w:rPr>
        <w:t xml:space="preserve"> O1 in Odisha</w:t>
      </w:r>
      <w:r w:rsidRPr="00332BA1">
        <w:rPr>
          <w:rFonts w:ascii="Times New Roman" w:hAnsi="Times New Roman" w:cs="Times New Roman"/>
          <w:bCs/>
          <w:sz w:val="24"/>
          <w:szCs w:val="24"/>
        </w:rPr>
        <w:t>”</w:t>
      </w:r>
      <w:r w:rsidRPr="00332BA1">
        <w:rPr>
          <w:rFonts w:ascii="Times New Roman" w:hAnsi="Times New Roman" w:cs="Times New Roman"/>
          <w:sz w:val="24"/>
          <w:szCs w:val="24"/>
        </w:rPr>
        <w:t xml:space="preserve"> the 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41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st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nual Conference of Indian Association of Medical Microbiologists (</w:t>
      </w:r>
      <w:r w:rsidRPr="00332BA1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MICROCON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) on 22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nd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26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vember, 2017, </w:t>
      </w:r>
      <w:r w:rsidRPr="00332BA1">
        <w:rPr>
          <w:rFonts w:ascii="Times New Roman" w:hAnsi="Times New Roman" w:cs="Times New Roman"/>
          <w:sz w:val="24"/>
          <w:szCs w:val="24"/>
        </w:rPr>
        <w:t>RIMS, Ranchi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23973E6" w14:textId="5B81FC41" w:rsidR="003E32F3" w:rsidRPr="00332BA1" w:rsidRDefault="003E32F3" w:rsidP="00DD3B64">
      <w:pPr>
        <w:tabs>
          <w:tab w:val="left" w:pos="18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26. </w:t>
      </w:r>
      <w:r w:rsidRPr="00332BA1">
        <w:rPr>
          <w:rFonts w:ascii="Times New Roman" w:hAnsi="Times New Roman" w:cs="Times New Roman"/>
          <w:sz w:val="24"/>
          <w:szCs w:val="24"/>
        </w:rPr>
        <w:t xml:space="preserve">Attended and presented the paper on “Sequential outbreaks of cholera due to Haitian variants of </w:t>
      </w:r>
      <w:r w:rsidRPr="00332BA1">
        <w:rPr>
          <w:rFonts w:ascii="Times New Roman" w:hAnsi="Times New Roman" w:cs="Times New Roman"/>
          <w:i/>
          <w:sz w:val="24"/>
          <w:szCs w:val="24"/>
        </w:rPr>
        <w:t xml:space="preserve">V. </w:t>
      </w:r>
      <w:proofErr w:type="spellStart"/>
      <w:r w:rsidRPr="00332BA1">
        <w:rPr>
          <w:rFonts w:ascii="Times New Roman" w:hAnsi="Times New Roman" w:cs="Times New Roman"/>
          <w:i/>
          <w:sz w:val="24"/>
          <w:szCs w:val="24"/>
        </w:rPr>
        <w:t>cholerae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O1 in Odisha</w:t>
      </w:r>
      <w:r w:rsidRPr="00332BA1">
        <w:rPr>
          <w:rFonts w:ascii="Times New Roman" w:hAnsi="Times New Roman" w:cs="Times New Roman"/>
          <w:bCs/>
          <w:sz w:val="24"/>
          <w:szCs w:val="24"/>
        </w:rPr>
        <w:t>”</w:t>
      </w:r>
      <w:r w:rsidRPr="00332BA1">
        <w:rPr>
          <w:rFonts w:ascii="Times New Roman" w:hAnsi="Times New Roman" w:cs="Times New Roman"/>
          <w:sz w:val="24"/>
          <w:szCs w:val="24"/>
        </w:rPr>
        <w:t xml:space="preserve"> the 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42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nd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nual Conference of Indian Association of Medical Microbiologists (</w:t>
      </w:r>
      <w:r w:rsidRPr="00332BA1">
        <w:rPr>
          <w:rStyle w:val="Emphasis"/>
          <w:rFonts w:ascii="Times New Roman" w:hAnsi="Times New Roman" w:cs="Times New Roman"/>
          <w:bCs/>
          <w:sz w:val="24"/>
          <w:szCs w:val="24"/>
          <w:shd w:val="clear" w:color="auto" w:fill="FFFFFF"/>
        </w:rPr>
        <w:t>MICROCON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) on 28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th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ovember -2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nd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cember, 2018, </w:t>
      </w:r>
      <w:r w:rsidRPr="00332BA1">
        <w:rPr>
          <w:rFonts w:ascii="Times New Roman" w:hAnsi="Times New Roman" w:cs="Times New Roman"/>
          <w:sz w:val="24"/>
          <w:szCs w:val="24"/>
        </w:rPr>
        <w:t>NIMHANS, Convention Centre, Bengaluru.</w:t>
      </w:r>
    </w:p>
    <w:p w14:paraId="093CCC28" w14:textId="3CA68C78" w:rsidR="001A797C" w:rsidRPr="00332BA1" w:rsidRDefault="003E32F3" w:rsidP="001A797C">
      <w:pPr>
        <w:tabs>
          <w:tab w:val="left" w:pos="18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27</w:t>
      </w:r>
      <w:r w:rsidR="001A797C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1A797C" w:rsidRPr="00332BA1">
        <w:rPr>
          <w:rFonts w:ascii="Times New Roman" w:hAnsi="Times New Roman" w:cs="Times New Roman"/>
          <w:sz w:val="24"/>
          <w:szCs w:val="24"/>
        </w:rPr>
        <w:t xml:space="preserve"> Attended</w:t>
      </w:r>
      <w:r w:rsidR="001A797C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A797C" w:rsidRPr="00332BA1">
        <w:rPr>
          <w:rFonts w:ascii="Times New Roman" w:hAnsi="Times New Roman" w:cs="Times New Roman"/>
          <w:sz w:val="24"/>
          <w:szCs w:val="24"/>
        </w:rPr>
        <w:t>and presented the paper on “Prevention and control of cholera in Odisha, India: A way forward”</w:t>
      </w:r>
      <w:r w:rsidR="001A797C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31st All India Congress of Zoology and National Seminar 2019 held at College of Fisheries, CAU, </w:t>
      </w:r>
      <w:proofErr w:type="spellStart"/>
      <w:r w:rsidR="001A797C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Lembucherra</w:t>
      </w:r>
      <w:proofErr w:type="spellEnd"/>
      <w:r w:rsidR="001A797C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1A797C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Agartala</w:t>
      </w:r>
      <w:proofErr w:type="spellEnd"/>
      <w:r w:rsidR="001A797C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), Tripura on 15-16th January, 2019.</w:t>
      </w:r>
    </w:p>
    <w:p w14:paraId="7C70C503" w14:textId="77777777" w:rsidR="00DD3B64" w:rsidRPr="00332BA1" w:rsidRDefault="00DD3B64" w:rsidP="00DD3B64">
      <w:pPr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>(b) International:</w:t>
      </w:r>
    </w:p>
    <w:p w14:paraId="0D4303EC" w14:textId="77777777" w:rsidR="00DD3B64" w:rsidRPr="00332BA1" w:rsidRDefault="00DD3B64" w:rsidP="00DD3B64">
      <w:pPr>
        <w:pStyle w:val="ListParagraph"/>
        <w:numPr>
          <w:ilvl w:val="0"/>
          <w:numId w:val="3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International conference on Opportunistic pathogens in AIDS at AIIMS, New Delhi and presented a paper on “Epidemiology of HIV/AIDS in Orissa” in 2008.</w:t>
      </w:r>
    </w:p>
    <w:p w14:paraId="5EFA23B6" w14:textId="77777777" w:rsidR="00DD3B64" w:rsidRPr="00332BA1" w:rsidRDefault="00DD3B64" w:rsidP="00DD3B64">
      <w:pPr>
        <w:pStyle w:val="ListParagraph"/>
        <w:numPr>
          <w:ilvl w:val="0"/>
          <w:numId w:val="3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Attended the 13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ISID, international conference on enteric infectious diseases,4-9 April,2009, Kolkata, organized by US-Japan collaboration with NICED,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Kolkatta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presented a paper entitled “El Tor variants of </w:t>
      </w:r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V.</w:t>
      </w:r>
      <w:r w:rsidR="00A72537"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cholerae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O1 with </w:t>
      </w:r>
      <w:proofErr w:type="spellStart"/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ctx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B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gene of the classical strain causing epidemics of several cholera during 2007 in Orissa, India- A Potential threat”.</w:t>
      </w:r>
    </w:p>
    <w:p w14:paraId="3D38F90D" w14:textId="77777777" w:rsidR="00DD3B64" w:rsidRPr="00332BA1" w:rsidRDefault="00DD3B64" w:rsidP="00DD3B64">
      <w:pPr>
        <w:pStyle w:val="ListParagraph"/>
        <w:numPr>
          <w:ilvl w:val="0"/>
          <w:numId w:val="3"/>
        </w:numPr>
        <w:spacing w:after="0"/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Delivered A guest lecturer at International Seminar on “Environmental occupational Health: Issue and challenges” on Environment and water borne diseases organized by Asian Institute of Public Health, 16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Nov.,2011 at Bhubaneswar.</w:t>
      </w:r>
    </w:p>
    <w:p w14:paraId="4DB72BD5" w14:textId="77777777" w:rsidR="00DD3B64" w:rsidRPr="00332BA1" w:rsidRDefault="00DD3B64" w:rsidP="00DD3B64">
      <w:pPr>
        <w:pStyle w:val="ListParagraph"/>
        <w:numPr>
          <w:ilvl w:val="0"/>
          <w:numId w:val="3"/>
        </w:numPr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Attended the 3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rd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International colloquium on Health system and control of neglected diseases in Asia from 21-23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rd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Nov., 2013 at Institute of Public health, </w:t>
      </w:r>
      <w:proofErr w:type="spellStart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Bangaluru</w:t>
      </w:r>
      <w:proofErr w:type="spell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; presented the paper “Reemergence of El Tor variant </w:t>
      </w:r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V.</w:t>
      </w:r>
      <w:r w:rsidR="00A72537"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</w:t>
      </w:r>
      <w:r w:rsidRPr="00332BA1">
        <w:rPr>
          <w:rFonts w:ascii="Times New Roman" w:eastAsia="Times New Roman" w:hAnsi="Times New Roman" w:cs="Times New Roman"/>
          <w:bCs/>
          <w:i/>
          <w:sz w:val="24"/>
          <w:szCs w:val="24"/>
        </w:rPr>
        <w:t>cholerae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O1 causing cholera epidemic during 2010 in the tribal area of Odisha.”</w:t>
      </w:r>
    </w:p>
    <w:p w14:paraId="0719687E" w14:textId="77777777" w:rsidR="00DD3B64" w:rsidRPr="00332BA1" w:rsidRDefault="00DD3B64" w:rsidP="00DD3B64">
      <w:pPr>
        <w:pStyle w:val="ListParagraph"/>
        <w:numPr>
          <w:ilvl w:val="0"/>
          <w:numId w:val="3"/>
        </w:numPr>
        <w:ind w:left="144" w:firstLine="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Attended the </w:t>
      </w:r>
      <w:r w:rsidRPr="00332BA1">
        <w:rPr>
          <w:rFonts w:ascii="Times New Roman" w:hAnsi="Times New Roman" w:cs="Times New Roman"/>
          <w:sz w:val="24"/>
          <w:szCs w:val="24"/>
        </w:rPr>
        <w:t xml:space="preserve">14th International Conference on </w:t>
      </w:r>
      <w:r w:rsidRPr="00332BA1">
        <w:rPr>
          <w:rFonts w:ascii="Times New Roman" w:hAnsi="Times New Roman" w:cs="Times New Roman"/>
          <w:bCs/>
          <w:sz w:val="24"/>
          <w:szCs w:val="24"/>
        </w:rPr>
        <w:t>Diarrheal Disease &amp; Nutrition (ASCODD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)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 from</w:t>
      </w:r>
      <w:proofErr w:type="gramEnd"/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30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th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Oct-1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  <w:vertAlign w:val="superscript"/>
        </w:rPr>
        <w:t>st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 xml:space="preserve"> Nov., 2017 at</w:t>
      </w:r>
      <w:r w:rsidRPr="00332BA1">
        <w:rPr>
          <w:rFonts w:ascii="Times New Roman" w:hAnsi="Times New Roman" w:cs="Times New Roman"/>
          <w:sz w:val="24"/>
          <w:szCs w:val="24"/>
        </w:rPr>
        <w:t xml:space="preserve"> Kochi, India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; presented the paper “</w:t>
      </w:r>
      <w:r w:rsidRPr="00332BA1">
        <w:rPr>
          <w:rFonts w:ascii="Times New Roman" w:hAnsi="Times New Roman" w:cs="Times New Roman"/>
          <w:sz w:val="24"/>
          <w:szCs w:val="24"/>
        </w:rPr>
        <w:t>Endemicity of cholera in Odisha, India</w:t>
      </w:r>
      <w:r w:rsidRPr="00332BA1">
        <w:rPr>
          <w:rFonts w:ascii="Times New Roman" w:eastAsia="Times New Roman" w:hAnsi="Times New Roman" w:cs="Times New Roman"/>
          <w:bCs/>
          <w:sz w:val="24"/>
          <w:szCs w:val="24"/>
        </w:rPr>
        <w:t>.”</w:t>
      </w:r>
    </w:p>
    <w:p w14:paraId="74CA62A4" w14:textId="77777777" w:rsidR="00DD3B64" w:rsidRPr="00332BA1" w:rsidRDefault="00DD3B64" w:rsidP="00DD3B64">
      <w:pPr>
        <w:pStyle w:val="NormalWeb"/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0" w:beforeAutospacing="0" w:after="0" w:afterAutospacing="0" w:line="276" w:lineRule="auto"/>
        <w:ind w:left="144"/>
        <w:jc w:val="both"/>
        <w:rPr>
          <w:b/>
        </w:rPr>
      </w:pPr>
      <w:r w:rsidRPr="00332BA1">
        <w:rPr>
          <w:b/>
        </w:rPr>
        <w:t xml:space="preserve"> 11.  Membership of National and International Bodies-:</w:t>
      </w:r>
    </w:p>
    <w:p w14:paraId="1337289D" w14:textId="77777777" w:rsidR="00DD3B64" w:rsidRPr="00332BA1" w:rsidRDefault="00DD3B64" w:rsidP="00DD3B64">
      <w:pPr>
        <w:pStyle w:val="NormalWeb"/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0" w:beforeAutospacing="0" w:after="0" w:afterAutospacing="0" w:line="276" w:lineRule="auto"/>
        <w:ind w:left="144"/>
        <w:jc w:val="both"/>
      </w:pPr>
      <w:r w:rsidRPr="00332BA1">
        <w:t xml:space="preserve">National: 1. </w:t>
      </w:r>
      <w:proofErr w:type="gramStart"/>
      <w:r w:rsidRPr="00332BA1">
        <w:t>Live</w:t>
      </w:r>
      <w:proofErr w:type="gramEnd"/>
      <w:r w:rsidRPr="00332BA1">
        <w:t xml:space="preserve"> member of Zoological society of India.</w:t>
      </w:r>
    </w:p>
    <w:p w14:paraId="461DCC67" w14:textId="77777777" w:rsidR="00DD3B64" w:rsidRPr="00332BA1" w:rsidRDefault="00B861C5" w:rsidP="00B861C5">
      <w:pPr>
        <w:pStyle w:val="NormalWeb"/>
        <w:pBdr>
          <w:top w:val="single" w:sz="4" w:space="1" w:color="FFFFFF"/>
          <w:left w:val="single" w:sz="4" w:space="4" w:color="FFFFFF"/>
          <w:bottom w:val="single" w:sz="4" w:space="1" w:color="FFFFFF"/>
          <w:right w:val="single" w:sz="4" w:space="4" w:color="FFFFFF"/>
        </w:pBdr>
        <w:spacing w:before="0" w:beforeAutospacing="0" w:after="0" w:afterAutospacing="0" w:line="276" w:lineRule="auto"/>
        <w:ind w:left="144" w:firstLine="576"/>
        <w:jc w:val="both"/>
        <w:rPr>
          <w:b/>
        </w:rPr>
      </w:pPr>
      <w:r w:rsidRPr="00332BA1">
        <w:t xml:space="preserve">      </w:t>
      </w:r>
      <w:r w:rsidR="00DD3B64" w:rsidRPr="00332BA1">
        <w:t xml:space="preserve">2. </w:t>
      </w:r>
      <w:r w:rsidR="00DD3B64" w:rsidRPr="00332BA1">
        <w:rPr>
          <w:b/>
        </w:rPr>
        <w:t>Live member of Indian Association of Medical Microbiologist</w:t>
      </w:r>
      <w:r w:rsidRPr="00332BA1">
        <w:rPr>
          <w:b/>
        </w:rPr>
        <w:t xml:space="preserve"> </w:t>
      </w:r>
      <w:r w:rsidRPr="00332BA1">
        <w:rPr>
          <w:b/>
          <w:u w:val="single"/>
        </w:rPr>
        <w:t>(No.1669)</w:t>
      </w:r>
      <w:r w:rsidR="00DD3B64" w:rsidRPr="00332BA1">
        <w:rPr>
          <w:b/>
        </w:rPr>
        <w:t>.</w:t>
      </w:r>
    </w:p>
    <w:p w14:paraId="00375C32" w14:textId="77777777" w:rsidR="00DD3B64" w:rsidRPr="00332BA1" w:rsidRDefault="00DD3B64" w:rsidP="00DD3B64">
      <w:pPr>
        <w:spacing w:after="0"/>
        <w:jc w:val="both"/>
        <w:rPr>
          <w:rStyle w:val="xml-given-names"/>
          <w:rFonts w:ascii="Times New Roman" w:hAnsi="Times New Roman" w:cs="Times New Roman"/>
          <w:b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List of publications:</w:t>
      </w:r>
    </w:p>
    <w:p w14:paraId="66D8964B" w14:textId="77777777" w:rsidR="00DD3B64" w:rsidRPr="00332BA1" w:rsidRDefault="00DD3B64" w:rsidP="00DD3B64">
      <w:pPr>
        <w:tabs>
          <w:tab w:val="left" w:pos="360"/>
        </w:tabs>
        <w:spacing w:after="0"/>
        <w:ind w:left="144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a) International:</w:t>
      </w:r>
    </w:p>
    <w:p w14:paraId="4C831E10" w14:textId="32CF325B" w:rsidR="00924A16" w:rsidRPr="00332BA1" w:rsidRDefault="00924A16" w:rsidP="0032182C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eastAsia="Times New Roman" w:hAnsi="Times New Roman"/>
          <w:sz w:val="24"/>
          <w:szCs w:val="24"/>
        </w:rPr>
      </w:pPr>
      <w:r w:rsidRPr="00332BA1">
        <w:rPr>
          <w:rFonts w:ascii="Times New Roman" w:eastAsia="Times New Roman" w:hAnsi="Times New Roman"/>
          <w:sz w:val="24"/>
          <w:szCs w:val="24"/>
        </w:rPr>
        <w:t xml:space="preserve">Nayak AK, Nayak SR, Behera DR, </w:t>
      </w:r>
      <w:r w:rsidRPr="00332BA1">
        <w:rPr>
          <w:rFonts w:ascii="Times New Roman" w:eastAsia="Times New Roman" w:hAnsi="Times New Roman"/>
          <w:b/>
          <w:bCs/>
          <w:sz w:val="24"/>
          <w:szCs w:val="24"/>
        </w:rPr>
        <w:t>Pal BB*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. Dissemination of Vibrio cholerae O1 isolated from Odisha, India. </w:t>
      </w:r>
      <w:r w:rsidRPr="00332BA1">
        <w:rPr>
          <w:rFonts w:ascii="Times New Roman" w:eastAsia="Times New Roman" w:hAnsi="Times New Roman"/>
          <w:i/>
          <w:sz w:val="24"/>
          <w:szCs w:val="24"/>
        </w:rPr>
        <w:t>Environmental Microbiology Reports</w:t>
      </w:r>
      <w:r w:rsidRPr="00332BA1">
        <w:rPr>
          <w:rFonts w:ascii="Times New Roman" w:eastAsia="Times New Roman" w:hAnsi="Times New Roman"/>
          <w:sz w:val="24"/>
          <w:szCs w:val="24"/>
        </w:rPr>
        <w:t>. 2021</w:t>
      </w:r>
      <w:proofErr w:type="gramStart"/>
      <w:r w:rsidRPr="00332BA1">
        <w:rPr>
          <w:rFonts w:ascii="Times New Roman" w:eastAsia="Times New Roman" w:hAnsi="Times New Roman"/>
          <w:sz w:val="24"/>
          <w:szCs w:val="24"/>
        </w:rPr>
        <w:t>;13</w:t>
      </w:r>
      <w:proofErr w:type="gramEnd"/>
      <w:r w:rsidRPr="00332BA1">
        <w:rPr>
          <w:rFonts w:ascii="Times New Roman" w:eastAsia="Times New Roman" w:hAnsi="Times New Roman"/>
          <w:sz w:val="24"/>
          <w:szCs w:val="24"/>
        </w:rPr>
        <w:t>(3):355-63.</w:t>
      </w:r>
    </w:p>
    <w:p w14:paraId="5BACD7F3" w14:textId="77777777" w:rsidR="00681B6E" w:rsidRPr="00332BA1" w:rsidRDefault="00924A16" w:rsidP="00681B6E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eastAsia="Times New Roman" w:hAnsi="Times New Roman"/>
          <w:sz w:val="24"/>
          <w:szCs w:val="24"/>
        </w:rPr>
      </w:pPr>
      <w:r w:rsidRPr="00332BA1">
        <w:rPr>
          <w:rFonts w:ascii="Times New Roman" w:eastAsia="Times New Roman" w:hAnsi="Times New Roman"/>
          <w:b/>
          <w:bCs/>
          <w:sz w:val="24"/>
          <w:szCs w:val="24"/>
        </w:rPr>
        <w:t>Pal BB*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, Nayak AK, Nayak SR. Emergence and spread of different </w:t>
      </w:r>
      <w:proofErr w:type="spellStart"/>
      <w:r w:rsidRPr="00332BA1">
        <w:rPr>
          <w:rFonts w:ascii="Times New Roman" w:eastAsia="Times New Roman" w:hAnsi="Times New Roman"/>
          <w:i/>
          <w:iCs/>
          <w:sz w:val="24"/>
          <w:szCs w:val="24"/>
        </w:rPr>
        <w:t>ctx</w:t>
      </w:r>
      <w:r w:rsidRPr="00332BA1">
        <w:rPr>
          <w:rFonts w:ascii="Times New Roman" w:eastAsia="Times New Roman" w:hAnsi="Times New Roman"/>
          <w:sz w:val="24"/>
          <w:szCs w:val="24"/>
        </w:rPr>
        <w:t>B</w:t>
      </w:r>
      <w:proofErr w:type="spellEnd"/>
      <w:r w:rsidRPr="00332BA1">
        <w:rPr>
          <w:rFonts w:ascii="Times New Roman" w:eastAsia="Times New Roman" w:hAnsi="Times New Roman"/>
          <w:sz w:val="24"/>
          <w:szCs w:val="24"/>
        </w:rPr>
        <w:t xml:space="preserve"> alleles of </w:t>
      </w:r>
      <w:r w:rsidRPr="00332BA1">
        <w:rPr>
          <w:rFonts w:ascii="Times New Roman" w:eastAsia="Times New Roman" w:hAnsi="Times New Roman"/>
          <w:i/>
          <w:iCs/>
          <w:sz w:val="24"/>
          <w:szCs w:val="24"/>
        </w:rPr>
        <w:t>Vibrio cholerae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 O1 in Odisha, India. </w:t>
      </w:r>
      <w:r w:rsidRPr="00332BA1">
        <w:rPr>
          <w:rFonts w:ascii="Times New Roman" w:eastAsia="Times New Roman" w:hAnsi="Times New Roman"/>
          <w:i/>
          <w:sz w:val="24"/>
          <w:szCs w:val="24"/>
        </w:rPr>
        <w:t>International Journal of Infectious Diseases</w:t>
      </w:r>
      <w:r w:rsidRPr="00332BA1">
        <w:rPr>
          <w:rFonts w:ascii="Times New Roman" w:eastAsia="Times New Roman" w:hAnsi="Times New Roman"/>
          <w:sz w:val="24"/>
          <w:szCs w:val="24"/>
        </w:rPr>
        <w:t>. 2021</w:t>
      </w:r>
      <w:proofErr w:type="gramStart"/>
      <w:r w:rsidRPr="00332BA1">
        <w:rPr>
          <w:rFonts w:ascii="Times New Roman" w:eastAsia="Times New Roman" w:hAnsi="Times New Roman"/>
          <w:sz w:val="24"/>
          <w:szCs w:val="24"/>
        </w:rPr>
        <w:t>;105:730</w:t>
      </w:r>
      <w:proofErr w:type="gramEnd"/>
      <w:r w:rsidRPr="00332BA1">
        <w:rPr>
          <w:rFonts w:ascii="Times New Roman" w:eastAsia="Times New Roman" w:hAnsi="Times New Roman"/>
          <w:sz w:val="24"/>
          <w:szCs w:val="24"/>
        </w:rPr>
        <w:t>-2.</w:t>
      </w:r>
    </w:p>
    <w:p w14:paraId="1D94FC6E" w14:textId="10E569AF" w:rsidR="0032182C" w:rsidRPr="00332BA1" w:rsidRDefault="0032182C" w:rsidP="00681B6E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eastAsia="Times New Roman" w:hAnsi="Times New Roman"/>
          <w:sz w:val="24"/>
          <w:szCs w:val="24"/>
        </w:rPr>
      </w:pPr>
      <w:r w:rsidRPr="00332BA1">
        <w:rPr>
          <w:rFonts w:ascii="Times New Roman" w:eastAsia="Times New Roman" w:hAnsi="Times New Roman"/>
          <w:b/>
          <w:bCs/>
          <w:sz w:val="24"/>
          <w:szCs w:val="24"/>
        </w:rPr>
        <w:t>Pal BB*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332BA1">
        <w:rPr>
          <w:rFonts w:ascii="Times New Roman" w:eastAsia="Times New Roman" w:hAnsi="Times New Roman"/>
          <w:sz w:val="24"/>
          <w:szCs w:val="24"/>
        </w:rPr>
        <w:t>Nayak</w:t>
      </w:r>
      <w:proofErr w:type="spellEnd"/>
      <w:r w:rsidRPr="00332BA1">
        <w:rPr>
          <w:rFonts w:ascii="Times New Roman" w:eastAsia="Times New Roman" w:hAnsi="Times New Roman"/>
          <w:sz w:val="24"/>
          <w:szCs w:val="24"/>
        </w:rPr>
        <w:t xml:space="preserve"> SR, </w:t>
      </w:r>
      <w:proofErr w:type="spellStart"/>
      <w:r w:rsidRPr="00332BA1">
        <w:rPr>
          <w:rFonts w:ascii="Times New Roman" w:eastAsia="Times New Roman" w:hAnsi="Times New Roman"/>
          <w:sz w:val="24"/>
          <w:szCs w:val="24"/>
        </w:rPr>
        <w:t>Biswal</w:t>
      </w:r>
      <w:proofErr w:type="spellEnd"/>
      <w:r w:rsidRPr="00332BA1">
        <w:rPr>
          <w:rFonts w:ascii="Times New Roman" w:eastAsia="Times New Roman" w:hAnsi="Times New Roman"/>
          <w:sz w:val="24"/>
          <w:szCs w:val="24"/>
        </w:rPr>
        <w:t xml:space="preserve"> B, Das BK. Environmental reservoirs of </w:t>
      </w:r>
      <w:r w:rsidRPr="00332BA1">
        <w:rPr>
          <w:rFonts w:ascii="Times New Roman" w:eastAsia="Times New Roman" w:hAnsi="Times New Roman"/>
          <w:i/>
          <w:iCs/>
          <w:sz w:val="24"/>
          <w:szCs w:val="24"/>
        </w:rPr>
        <w:t>Vibrio cholerae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 serogroups in the flowing freshwater environs from the tribal areas of Odisha, Eastern India</w:t>
      </w:r>
      <w:r w:rsidRPr="00332BA1">
        <w:rPr>
          <w:rFonts w:ascii="Times New Roman" w:eastAsia="Times New Roman" w:hAnsi="Times New Roman"/>
          <w:i/>
          <w:sz w:val="24"/>
          <w:szCs w:val="24"/>
        </w:rPr>
        <w:t>. Environmental Microbiology Reports</w:t>
      </w:r>
      <w:r w:rsidRPr="00332BA1">
        <w:rPr>
          <w:rFonts w:ascii="Times New Roman" w:eastAsia="Times New Roman" w:hAnsi="Times New Roman"/>
          <w:sz w:val="24"/>
          <w:szCs w:val="24"/>
        </w:rPr>
        <w:t>. 2021:13(2):119-125.</w:t>
      </w:r>
    </w:p>
    <w:p w14:paraId="5B3B4DC9" w14:textId="344DDD9C" w:rsidR="0032182C" w:rsidRPr="00332BA1" w:rsidRDefault="0032182C" w:rsidP="0032182C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eastAsia="Times New Roman" w:hAnsi="Times New Roman"/>
          <w:sz w:val="24"/>
          <w:szCs w:val="24"/>
        </w:rPr>
      </w:pPr>
      <w:r w:rsidRPr="00332BA1">
        <w:rPr>
          <w:rFonts w:ascii="Times New Roman" w:eastAsia="Times New Roman" w:hAnsi="Times New Roman"/>
          <w:b/>
          <w:bCs/>
          <w:sz w:val="24"/>
          <w:szCs w:val="24"/>
        </w:rPr>
        <w:t>Pal BB*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332BA1">
        <w:rPr>
          <w:rFonts w:ascii="Times New Roman" w:eastAsia="Times New Roman" w:hAnsi="Times New Roman"/>
          <w:sz w:val="24"/>
          <w:szCs w:val="24"/>
        </w:rPr>
        <w:t>Behera</w:t>
      </w:r>
      <w:proofErr w:type="spellEnd"/>
      <w:r w:rsidRPr="00332BA1">
        <w:rPr>
          <w:rFonts w:ascii="Times New Roman" w:eastAsia="Times New Roman" w:hAnsi="Times New Roman"/>
          <w:sz w:val="24"/>
          <w:szCs w:val="24"/>
        </w:rPr>
        <w:t xml:space="preserve"> D, </w:t>
      </w:r>
      <w:proofErr w:type="spellStart"/>
      <w:r w:rsidRPr="00332BA1">
        <w:rPr>
          <w:rFonts w:ascii="Times New Roman" w:eastAsia="Times New Roman" w:hAnsi="Times New Roman"/>
          <w:sz w:val="24"/>
          <w:szCs w:val="24"/>
        </w:rPr>
        <w:t>Nayak</w:t>
      </w:r>
      <w:proofErr w:type="spellEnd"/>
      <w:r w:rsidRPr="00332BA1">
        <w:rPr>
          <w:rFonts w:ascii="Times New Roman" w:eastAsia="Times New Roman" w:hAnsi="Times New Roman"/>
          <w:sz w:val="24"/>
          <w:szCs w:val="24"/>
        </w:rPr>
        <w:t xml:space="preserve"> SR, Nayak AK, Biswal B, Pati S. Dissemination of Polymyxin B Sensitivity in El Tor </w:t>
      </w:r>
      <w:r w:rsidRPr="00332BA1">
        <w:rPr>
          <w:rFonts w:ascii="Times New Roman" w:eastAsia="Times New Roman" w:hAnsi="Times New Roman"/>
          <w:i/>
          <w:iCs/>
          <w:sz w:val="24"/>
          <w:szCs w:val="24"/>
        </w:rPr>
        <w:t>Vibrio cholerae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 O1 Strains in Odisha, India. </w:t>
      </w:r>
      <w:r w:rsidRPr="00332BA1">
        <w:rPr>
          <w:rFonts w:ascii="Times New Roman" w:eastAsia="Times New Roman" w:hAnsi="Times New Roman"/>
          <w:i/>
          <w:sz w:val="24"/>
          <w:szCs w:val="24"/>
        </w:rPr>
        <w:t>Japanese Journal of Infectious Diseases</w:t>
      </w:r>
      <w:r w:rsidRPr="00332BA1">
        <w:rPr>
          <w:rFonts w:ascii="Times New Roman" w:eastAsia="Times New Roman" w:hAnsi="Times New Roman"/>
          <w:sz w:val="24"/>
          <w:szCs w:val="24"/>
        </w:rPr>
        <w:t>. 202</w:t>
      </w:r>
      <w:r w:rsidR="00924A16" w:rsidRPr="00332BA1">
        <w:rPr>
          <w:rFonts w:ascii="Times New Roman" w:eastAsia="Times New Roman" w:hAnsi="Times New Roman"/>
          <w:sz w:val="24"/>
          <w:szCs w:val="24"/>
        </w:rPr>
        <w:t>1</w:t>
      </w:r>
      <w:r w:rsidRPr="00332BA1">
        <w:rPr>
          <w:rFonts w:ascii="Times New Roman" w:eastAsia="Times New Roman" w:hAnsi="Times New Roman"/>
          <w:sz w:val="24"/>
          <w:szCs w:val="24"/>
        </w:rPr>
        <w:t>:</w:t>
      </w:r>
      <w:r w:rsidR="00924A16" w:rsidRPr="00332BA1">
        <w:rPr>
          <w:rFonts w:ascii="Times New Roman" w:eastAsia="Times New Roman" w:hAnsi="Times New Roman"/>
          <w:sz w:val="24"/>
          <w:szCs w:val="24"/>
        </w:rPr>
        <w:t>74(2):169-171</w:t>
      </w:r>
      <w:r w:rsidRPr="00332BA1">
        <w:rPr>
          <w:rFonts w:ascii="Times New Roman" w:eastAsia="Times New Roman" w:hAnsi="Times New Roman"/>
          <w:sz w:val="24"/>
          <w:szCs w:val="24"/>
        </w:rPr>
        <w:t>.</w:t>
      </w:r>
    </w:p>
    <w:p w14:paraId="7771248A" w14:textId="6C7D51CC" w:rsidR="0032182C" w:rsidRPr="00332BA1" w:rsidRDefault="0032182C" w:rsidP="0032182C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eastAsia="Times New Roman" w:hAnsi="Times New Roman"/>
          <w:sz w:val="24"/>
          <w:szCs w:val="24"/>
        </w:rPr>
      </w:pPr>
      <w:r w:rsidRPr="00332BA1">
        <w:rPr>
          <w:rFonts w:ascii="Times New Roman" w:eastAsia="Times New Roman" w:hAnsi="Times New Roman"/>
          <w:sz w:val="24"/>
          <w:szCs w:val="24"/>
        </w:rPr>
        <w:t xml:space="preserve">Nayak SR, Nayak AK, Biswal BL, Pati S, </w:t>
      </w:r>
      <w:r w:rsidRPr="00332BA1">
        <w:rPr>
          <w:rFonts w:ascii="Times New Roman" w:eastAsia="Times New Roman" w:hAnsi="Times New Roman"/>
          <w:b/>
          <w:bCs/>
          <w:sz w:val="24"/>
          <w:szCs w:val="24"/>
        </w:rPr>
        <w:t>Pal BB*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. Spread of Haitian variant </w:t>
      </w:r>
      <w:r w:rsidRPr="00332BA1">
        <w:rPr>
          <w:rFonts w:ascii="Times New Roman" w:eastAsia="Times New Roman" w:hAnsi="Times New Roman"/>
          <w:i/>
          <w:iCs/>
          <w:sz w:val="24"/>
          <w:szCs w:val="24"/>
        </w:rPr>
        <w:t>Vibrio cholerae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 O1 causing cholera outbreaks in Odisha, India. </w:t>
      </w:r>
      <w:r w:rsidRPr="00332BA1">
        <w:rPr>
          <w:rFonts w:ascii="Times New Roman" w:eastAsia="Times New Roman" w:hAnsi="Times New Roman"/>
          <w:i/>
          <w:sz w:val="24"/>
          <w:szCs w:val="24"/>
        </w:rPr>
        <w:t>Japanese Journal of Infectious Diseases</w:t>
      </w:r>
      <w:r w:rsidRPr="00332BA1">
        <w:rPr>
          <w:rFonts w:ascii="Times New Roman" w:eastAsia="Times New Roman" w:hAnsi="Times New Roman"/>
          <w:sz w:val="24"/>
          <w:szCs w:val="24"/>
        </w:rPr>
        <w:t>. 2021:74(2):137-143.</w:t>
      </w:r>
    </w:p>
    <w:p w14:paraId="390849C6" w14:textId="40F7A491" w:rsidR="0032182C" w:rsidRPr="00332BA1" w:rsidRDefault="0032182C" w:rsidP="0032182C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eastAsia="Times New Roman" w:hAnsi="Times New Roman"/>
          <w:sz w:val="24"/>
          <w:szCs w:val="24"/>
        </w:rPr>
      </w:pPr>
      <w:r w:rsidRPr="00332BA1">
        <w:rPr>
          <w:rFonts w:ascii="Times New Roman" w:eastAsia="Times New Roman" w:hAnsi="Times New Roman"/>
          <w:sz w:val="24"/>
          <w:szCs w:val="24"/>
        </w:rPr>
        <w:t xml:space="preserve">Nayak SR, Nayak AK, Biswal BL, Jena RP, Samal SK, </w:t>
      </w:r>
      <w:r w:rsidRPr="00332BA1">
        <w:rPr>
          <w:rFonts w:ascii="Times New Roman" w:eastAsia="Times New Roman" w:hAnsi="Times New Roman"/>
          <w:b/>
          <w:bCs/>
          <w:sz w:val="24"/>
          <w:szCs w:val="24"/>
        </w:rPr>
        <w:t>Pal BB*</w:t>
      </w:r>
      <w:r w:rsidRPr="00332BA1">
        <w:rPr>
          <w:rFonts w:ascii="Times New Roman" w:eastAsia="Times New Roman" w:hAnsi="Times New Roman"/>
          <w:sz w:val="24"/>
          <w:szCs w:val="24"/>
        </w:rPr>
        <w:t xml:space="preserve">. Incidence of bacterial </w:t>
      </w:r>
      <w:proofErr w:type="spellStart"/>
      <w:r w:rsidRPr="00332BA1">
        <w:rPr>
          <w:rFonts w:ascii="Times New Roman" w:eastAsia="Times New Roman" w:hAnsi="Times New Roman"/>
          <w:sz w:val="24"/>
          <w:szCs w:val="24"/>
        </w:rPr>
        <w:t>enteropathogens</w:t>
      </w:r>
      <w:proofErr w:type="spellEnd"/>
      <w:r w:rsidRPr="00332BA1">
        <w:rPr>
          <w:rFonts w:ascii="Times New Roman" w:eastAsia="Times New Roman" w:hAnsi="Times New Roman"/>
          <w:sz w:val="24"/>
          <w:szCs w:val="24"/>
        </w:rPr>
        <w:t xml:space="preserve"> among diarrhea patients from tribal areas of Odisha. </w:t>
      </w:r>
      <w:r w:rsidRPr="00332BA1">
        <w:rPr>
          <w:rFonts w:ascii="Times New Roman" w:eastAsia="Times New Roman" w:hAnsi="Times New Roman"/>
          <w:i/>
          <w:sz w:val="24"/>
          <w:szCs w:val="24"/>
        </w:rPr>
        <w:t>Japanese Journal of Infectious Diseases</w:t>
      </w:r>
      <w:r w:rsidRPr="00332BA1">
        <w:rPr>
          <w:rFonts w:ascii="Times New Roman" w:eastAsia="Times New Roman" w:hAnsi="Times New Roman"/>
          <w:sz w:val="24"/>
          <w:szCs w:val="24"/>
        </w:rPr>
        <w:t>. 2020</w:t>
      </w:r>
      <w:proofErr w:type="gramStart"/>
      <w:r w:rsidRPr="00332BA1">
        <w:rPr>
          <w:rFonts w:ascii="Times New Roman" w:eastAsia="Times New Roman" w:hAnsi="Times New Roman"/>
          <w:sz w:val="24"/>
          <w:szCs w:val="24"/>
        </w:rPr>
        <w:t>;73</w:t>
      </w:r>
      <w:proofErr w:type="gramEnd"/>
      <w:r w:rsidRPr="00332BA1">
        <w:rPr>
          <w:rFonts w:ascii="Times New Roman" w:eastAsia="Times New Roman" w:hAnsi="Times New Roman"/>
          <w:sz w:val="24"/>
          <w:szCs w:val="24"/>
        </w:rPr>
        <w:t>(4):263-267.</w:t>
      </w:r>
    </w:p>
    <w:p w14:paraId="518F8B26" w14:textId="65A65498" w:rsidR="0032182C" w:rsidRPr="00332BA1" w:rsidRDefault="0032182C" w:rsidP="0032182C">
      <w:pPr>
        <w:pStyle w:val="ListParagraph"/>
        <w:numPr>
          <w:ilvl w:val="0"/>
          <w:numId w:val="2"/>
        </w:numPr>
        <w:spacing w:before="2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sz w:val="24"/>
          <w:szCs w:val="24"/>
        </w:rPr>
        <w:t xml:space="preserve">Bhattacharya M, Malick RC, Mondal N, Patra P, </w:t>
      </w:r>
      <w:r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>Pal BB</w:t>
      </w:r>
      <w:r w:rsidRPr="00332BA1">
        <w:rPr>
          <w:rFonts w:ascii="Times New Roman" w:eastAsia="Times New Roman" w:hAnsi="Times New Roman" w:cs="Times New Roman"/>
          <w:sz w:val="24"/>
          <w:szCs w:val="24"/>
        </w:rPr>
        <w:t xml:space="preserve">, Patra BC, Das BK. Computational characterization of </w:t>
      </w:r>
      <w:proofErr w:type="spellStart"/>
      <w:r w:rsidRPr="00332BA1">
        <w:rPr>
          <w:rFonts w:ascii="Times New Roman" w:eastAsia="Times New Roman" w:hAnsi="Times New Roman" w:cs="Times New Roman"/>
          <w:sz w:val="24"/>
          <w:szCs w:val="24"/>
        </w:rPr>
        <w:t>epitopic</w:t>
      </w:r>
      <w:proofErr w:type="spellEnd"/>
      <w:r w:rsidRPr="00332BA1">
        <w:rPr>
          <w:rFonts w:ascii="Times New Roman" w:eastAsia="Times New Roman" w:hAnsi="Times New Roman" w:cs="Times New Roman"/>
          <w:sz w:val="24"/>
          <w:szCs w:val="24"/>
        </w:rPr>
        <w:t xml:space="preserve"> region within the outer membrane protein </w:t>
      </w:r>
      <w:r w:rsidRPr="00332BA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andidate in Flavobacterium column are for vaccine development. </w:t>
      </w:r>
      <w:r w:rsidRPr="00332BA1">
        <w:rPr>
          <w:rFonts w:ascii="Times New Roman" w:eastAsia="Times New Roman" w:hAnsi="Times New Roman" w:cs="Times New Roman"/>
          <w:i/>
          <w:sz w:val="24"/>
          <w:szCs w:val="24"/>
        </w:rPr>
        <w:t xml:space="preserve">Journal </w:t>
      </w:r>
      <w:r w:rsidRPr="00332BA1">
        <w:rPr>
          <w:rFonts w:ascii="Times New Roman" w:eastAsiaTheme="minorHAnsi" w:hAnsi="Times New Roman" w:cs="Times New Roman"/>
          <w:i/>
          <w:sz w:val="24"/>
          <w:szCs w:val="24"/>
          <w:lang w:val="en-IN"/>
        </w:rPr>
        <w:t>of Biomolecular Structure and Dynamics</w:t>
      </w:r>
      <w:r w:rsidRPr="00332BA1">
        <w:rPr>
          <w:rFonts w:ascii="Times New Roman" w:eastAsiaTheme="minorHAnsi" w:hAnsi="Times New Roman" w:cs="Times New Roman"/>
          <w:sz w:val="24"/>
          <w:szCs w:val="24"/>
          <w:lang w:val="en-IN"/>
        </w:rPr>
        <w:t xml:space="preserve">. </w:t>
      </w:r>
      <w:r w:rsidRPr="00332BA1">
        <w:rPr>
          <w:rFonts w:ascii="Times New Roman" w:eastAsiaTheme="minorHAnsi" w:hAnsi="Times New Roman" w:cs="Times New Roman"/>
          <w:b/>
          <w:bCs/>
          <w:sz w:val="24"/>
          <w:szCs w:val="24"/>
          <w:lang w:val="en-IN"/>
        </w:rPr>
        <w:t>2020</w:t>
      </w:r>
      <w:proofErr w:type="gramStart"/>
      <w:r w:rsidRPr="00332BA1">
        <w:rPr>
          <w:rFonts w:ascii="Times New Roman" w:eastAsiaTheme="minorHAnsi" w:hAnsi="Times New Roman" w:cs="Times New Roman"/>
          <w:sz w:val="24"/>
          <w:szCs w:val="24"/>
          <w:lang w:val="en-IN"/>
        </w:rPr>
        <w:t>;38</w:t>
      </w:r>
      <w:proofErr w:type="gramEnd"/>
      <w:r w:rsidRPr="00332BA1">
        <w:rPr>
          <w:rFonts w:ascii="Times New Roman" w:eastAsiaTheme="minorHAnsi" w:hAnsi="Times New Roman" w:cs="Times New Roman"/>
          <w:sz w:val="24"/>
          <w:szCs w:val="24"/>
          <w:lang w:val="en-IN"/>
        </w:rPr>
        <w:t>(2):450-459.</w:t>
      </w:r>
    </w:p>
    <w:p w14:paraId="7D38CCC1" w14:textId="0AC1DB6A" w:rsidR="0044404B" w:rsidRPr="00332BA1" w:rsidRDefault="0044404B" w:rsidP="001A797C">
      <w:pPr>
        <w:pStyle w:val="ListParagraph"/>
        <w:numPr>
          <w:ilvl w:val="0"/>
          <w:numId w:val="2"/>
        </w:numPr>
        <w:shd w:val="clear" w:color="auto" w:fill="FFFFFF"/>
        <w:spacing w:before="24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Mohanty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, </w:t>
      </w:r>
      <w:r w:rsidRPr="00332B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al BB*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Prevalence of Panton Valentine </w:t>
      </w: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Leukocidin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PVL) gene of Staphylococcus aureus Isolated from Different Sepsis Cases in Odisha, India. </w:t>
      </w:r>
      <w:r w:rsidRPr="00332BA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Indian Journal of Public Health Research &amp; </w:t>
      </w:r>
      <w:r w:rsidR="00A47932" w:rsidRPr="00332BA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evelopment</w:t>
      </w:r>
      <w:r w:rsidR="00A47932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. 2019</w:t>
      </w:r>
      <w:proofErr w:type="gram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;10</w:t>
      </w:r>
      <w:proofErr w:type="gram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(4).</w:t>
      </w:r>
    </w:p>
    <w:p w14:paraId="496AF551" w14:textId="055F29B1" w:rsidR="0044404B" w:rsidRPr="00332BA1" w:rsidRDefault="0044404B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al BB*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Mohanty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, </w:t>
      </w: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Biswal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, </w:t>
      </w: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Nayak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R. New variant of Vibrio </w:t>
      </w: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cholerae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139 in Odisha, India. </w:t>
      </w:r>
      <w:r w:rsidRPr="00332BA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Journal of cl</w:t>
      </w:r>
      <w:r w:rsidR="00A47932" w:rsidRPr="00332BA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inical microbiology</w:t>
      </w:r>
      <w:r w:rsidR="00A47932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. 2019</w:t>
      </w:r>
      <w:proofErr w:type="gram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;57</w:t>
      </w:r>
      <w:proofErr w:type="gram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(5):e01877-18.</w:t>
      </w:r>
    </w:p>
    <w:p w14:paraId="70ADA319" w14:textId="27520CEA" w:rsidR="001A797C" w:rsidRPr="00332BA1" w:rsidRDefault="001A797C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Biswal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, </w:t>
      </w: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Kar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K, </w:t>
      </w:r>
      <w:r w:rsidRPr="00332B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al BB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Dwibedi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. Bacterial and Viral Etiology of Acute Respiratory Illness among Children from two Different Geographical Localities of Odisha. </w:t>
      </w:r>
      <w:r w:rsidRPr="00332BA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Journal of Pure and applied Microbiology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. 2018 Jun</w:t>
      </w:r>
      <w:proofErr w:type="gram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;12</w:t>
      </w:r>
      <w:proofErr w:type="gram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(2):993-1000.</w:t>
      </w:r>
    </w:p>
    <w:p w14:paraId="5056F66F" w14:textId="29C5FA28" w:rsidR="00DD3B64" w:rsidRPr="00332BA1" w:rsidRDefault="00332BA1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Mohanty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, </w:t>
      </w: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Mohapatra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, </w:t>
      </w:r>
      <w:r w:rsidRPr="00332B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al B</w:t>
      </w:r>
      <w:r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B*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solation and Identification of </w:t>
      </w:r>
      <w:r w:rsidR="00DD3B64" w:rsidRPr="00332BA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taphylococcus aureus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rom Skin and Soft Tissue Infectio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n in Sepsis Cases, Odisha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DD3B64"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 xml:space="preserve"> Journal of Pure and applied Microbiology</w:t>
      </w:r>
      <w:r w:rsidR="00DD3B64" w:rsidRPr="00332BA1">
        <w:rPr>
          <w:rStyle w:val="journal"/>
          <w:rFonts w:ascii="Times New Roman" w:hAnsi="Times New Roman" w:cs="Times New Roman"/>
          <w:sz w:val="24"/>
          <w:szCs w:val="24"/>
        </w:rPr>
        <w:t>.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 2018</w:t>
      </w:r>
      <w:proofErr w:type="gramStart"/>
      <w:r w:rsidRPr="00332BA1">
        <w:rPr>
          <w:rStyle w:val="journal"/>
          <w:rFonts w:ascii="Times New Roman" w:hAnsi="Times New Roman" w:cs="Times New Roman"/>
          <w:sz w:val="24"/>
          <w:szCs w:val="24"/>
        </w:rPr>
        <w:t>;12</w:t>
      </w:r>
      <w:proofErr w:type="gramEnd"/>
      <w:r w:rsidRPr="00332BA1">
        <w:rPr>
          <w:rStyle w:val="journal"/>
          <w:rFonts w:ascii="Times New Roman" w:hAnsi="Times New Roman" w:cs="Times New Roman"/>
          <w:sz w:val="24"/>
          <w:szCs w:val="24"/>
        </w:rPr>
        <w:t>(1):</w:t>
      </w:r>
      <w:r w:rsidR="00DD3B64" w:rsidRPr="00332BA1">
        <w:rPr>
          <w:rStyle w:val="journal"/>
          <w:rFonts w:ascii="Times New Roman" w:hAnsi="Times New Roman" w:cs="Times New Roman"/>
          <w:sz w:val="24"/>
          <w:szCs w:val="24"/>
        </w:rPr>
        <w:t>419-424.</w:t>
      </w:r>
    </w:p>
    <w:p w14:paraId="3338E002" w14:textId="4DA39152" w:rsidR="00DD3B64" w:rsidRPr="00332BA1" w:rsidRDefault="00332BA1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al BB*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Nayak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R,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Khuntia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. (2018). Epidemiology and antibiogram profile of </w:t>
      </w:r>
      <w:r w:rsidR="00DD3B64" w:rsidRPr="00332BA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Vibrio cholerae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olates </w:t>
      </w:r>
      <w:proofErr w:type="gramStart"/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between 2004-2013 from Odisha, India</w:t>
      </w:r>
      <w:proofErr w:type="gramEnd"/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="00DD3B64" w:rsidRPr="00332BA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apanese journal of infectious disease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 2018</w:t>
      </w:r>
      <w:proofErr w:type="gram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DD3B64" w:rsidRPr="00332BA1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71</w:t>
      </w:r>
      <w:proofErr w:type="gramEnd"/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(2), 99-103.</w:t>
      </w:r>
      <w:r w:rsidR="00DD3B64" w:rsidRPr="00332BA1">
        <w:rPr>
          <w:rFonts w:ascii="Times New Roman" w:hAnsi="Times New Roman" w:cs="Times New Roman"/>
          <w:sz w:val="24"/>
          <w:szCs w:val="24"/>
        </w:rPr>
        <w:t> </w:t>
      </w:r>
    </w:p>
    <w:p w14:paraId="27F684D8" w14:textId="0639C8E5" w:rsidR="00DD3B64" w:rsidRPr="00332BA1" w:rsidRDefault="00332BA1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al BB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*,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Khuntia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K,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Nayak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R,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ohanty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,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Biswal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DD3B64" w:rsidRPr="00332BA1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Vibrio cholerae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1 Ogawa Strains Carrying the ctxB7 Allele Caused a Large Cholera Outbreak during 2014 in the Tribal Areas of Odisha, India. </w:t>
      </w:r>
      <w:r w:rsidR="00DD3B64" w:rsidRPr="00332BA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apanese journal of infectious disease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2017</w:t>
      </w:r>
      <w:proofErr w:type="gram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;</w:t>
      </w:r>
      <w:r w:rsidR="00DD3B64" w:rsidRPr="00332BA1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70</w:t>
      </w:r>
      <w:proofErr w:type="gramEnd"/>
      <w:r w:rsidR="00DD3B64"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(5), 549-553.</w:t>
      </w:r>
    </w:p>
    <w:p w14:paraId="37531D53" w14:textId="27917715" w:rsidR="00DD3B64" w:rsidRPr="00332BA1" w:rsidRDefault="00332BA1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st"/>
          <w:rFonts w:ascii="Times New Roman" w:hAnsi="Times New Roman" w:cs="Times New Roman"/>
          <w:sz w:val="24"/>
          <w:szCs w:val="24"/>
        </w:rPr>
        <w:t>Kar S</w:t>
      </w:r>
      <w:r w:rsidR="00DD3B64" w:rsidRPr="00332BA1">
        <w:rPr>
          <w:rStyle w:val="st"/>
          <w:rFonts w:ascii="Times New Roman" w:hAnsi="Times New Roman" w:cs="Times New Roman"/>
          <w:sz w:val="24"/>
          <w:szCs w:val="24"/>
        </w:rPr>
        <w:t>K</w:t>
      </w:r>
      <w:r w:rsidR="00DD3B64" w:rsidRPr="00332BA1">
        <w:rPr>
          <w:rStyle w:val="xml-surname"/>
          <w:rFonts w:ascii="Times New Roman" w:hAnsi="Times New Roman" w:cs="Times New Roman"/>
          <w:sz w:val="24"/>
          <w:szCs w:val="24"/>
        </w:rPr>
        <w:t>,</w:t>
      </w:r>
      <w:r w:rsidR="00DD3B64"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Style w:val="st"/>
          <w:rFonts w:ascii="Times New Roman" w:hAnsi="Times New Roman" w:cs="Times New Roman"/>
          <w:b/>
          <w:sz w:val="24"/>
          <w:szCs w:val="24"/>
        </w:rPr>
        <w:t>Pal B</w:t>
      </w:r>
      <w:r w:rsidR="00DD3B64" w:rsidRPr="00332BA1">
        <w:rPr>
          <w:rStyle w:val="st"/>
          <w:rFonts w:ascii="Times New Roman" w:hAnsi="Times New Roman" w:cs="Times New Roman"/>
          <w:b/>
          <w:sz w:val="24"/>
          <w:szCs w:val="24"/>
        </w:rPr>
        <w:t>B*</w:t>
      </w:r>
      <w:r w:rsidR="00DD3B64"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Style w:val="st"/>
          <w:rFonts w:ascii="Times New Roman" w:hAnsi="Times New Roman" w:cs="Times New Roman"/>
          <w:sz w:val="24"/>
          <w:szCs w:val="24"/>
        </w:rPr>
        <w:t>Khuntia</w:t>
      </w:r>
      <w:proofErr w:type="spellEnd"/>
      <w:r>
        <w:rPr>
          <w:rStyle w:val="st"/>
          <w:rFonts w:ascii="Times New Roman" w:hAnsi="Times New Roman" w:cs="Times New Roman"/>
          <w:sz w:val="24"/>
          <w:szCs w:val="24"/>
        </w:rPr>
        <w:t xml:space="preserve"> H</w:t>
      </w:r>
      <w:r w:rsidR="00DD3B64" w:rsidRPr="00332BA1">
        <w:rPr>
          <w:rStyle w:val="st"/>
          <w:rFonts w:ascii="Times New Roman" w:hAnsi="Times New Roman" w:cs="Times New Roman"/>
          <w:sz w:val="24"/>
          <w:szCs w:val="24"/>
        </w:rPr>
        <w:t>K</w:t>
      </w:r>
      <w:r w:rsidR="00DD3B64" w:rsidRPr="00332BA1">
        <w:rPr>
          <w:rStyle w:val="xml-surname"/>
          <w:rFonts w:ascii="Times New Roman" w:hAnsi="Times New Roman" w:cs="Times New Roman"/>
          <w:sz w:val="24"/>
          <w:szCs w:val="24"/>
        </w:rPr>
        <w:t>,</w:t>
      </w:r>
      <w:r w:rsidR="00DD3B64"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Style w:val="st"/>
          <w:rFonts w:ascii="Times New Roman" w:hAnsi="Times New Roman" w:cs="Times New Roman"/>
          <w:sz w:val="24"/>
          <w:szCs w:val="24"/>
        </w:rPr>
        <w:t>Samal</w:t>
      </w:r>
      <w:proofErr w:type="spellEnd"/>
      <w:r>
        <w:rPr>
          <w:rStyle w:val="st"/>
          <w:rFonts w:ascii="Times New Roman" w:hAnsi="Times New Roman" w:cs="Times New Roman"/>
          <w:sz w:val="24"/>
          <w:szCs w:val="24"/>
        </w:rPr>
        <w:t xml:space="preserve"> S</w:t>
      </w:r>
      <w:r w:rsidR="00DD3B64" w:rsidRPr="00332BA1">
        <w:rPr>
          <w:rStyle w:val="st"/>
          <w:rFonts w:ascii="Times New Roman" w:hAnsi="Times New Roman" w:cs="Times New Roman"/>
          <w:sz w:val="24"/>
          <w:szCs w:val="24"/>
        </w:rPr>
        <w:t>K</w:t>
      </w:r>
      <w:r w:rsidR="00DD3B64" w:rsidRPr="00332BA1">
        <w:rPr>
          <w:rStyle w:val="xml-surname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Style w:val="st"/>
          <w:rFonts w:ascii="Times New Roman" w:hAnsi="Times New Roman" w:cs="Times New Roman"/>
          <w:sz w:val="24"/>
          <w:szCs w:val="24"/>
        </w:rPr>
        <w:t>Khuntia</w:t>
      </w:r>
      <w:proofErr w:type="spellEnd"/>
      <w:r>
        <w:rPr>
          <w:rStyle w:val="st"/>
          <w:rFonts w:ascii="Times New Roman" w:hAnsi="Times New Roman" w:cs="Times New Roman"/>
          <w:sz w:val="24"/>
          <w:szCs w:val="24"/>
        </w:rPr>
        <w:t xml:space="preserve"> C</w:t>
      </w:r>
      <w:r w:rsidR="00DD3B64" w:rsidRPr="00332BA1">
        <w:rPr>
          <w:rStyle w:val="st"/>
          <w:rFonts w:ascii="Times New Roman" w:hAnsi="Times New Roman" w:cs="Times New Roman"/>
          <w:sz w:val="24"/>
          <w:szCs w:val="24"/>
        </w:rPr>
        <w:t>P</w:t>
      </w:r>
      <w:r>
        <w:rPr>
          <w:rStyle w:val="xml-surname"/>
          <w:rFonts w:ascii="Times New Roman" w:hAnsi="Times New Roman" w:cs="Times New Roman"/>
          <w:sz w:val="24"/>
          <w:szCs w:val="24"/>
        </w:rPr>
        <w:t>,</w:t>
      </w:r>
      <w:r w:rsidR="00DD3B64"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Style w:val="journal"/>
          <w:rFonts w:ascii="Times New Roman" w:hAnsi="Times New Roman" w:cs="Times New Roman"/>
          <w:sz w:val="24"/>
          <w:szCs w:val="24"/>
        </w:rPr>
        <w:t>Achary</w:t>
      </w:r>
      <w:proofErr w:type="spellEnd"/>
      <w:r>
        <w:rPr>
          <w:rStyle w:val="journal"/>
          <w:rFonts w:ascii="Times New Roman" w:hAnsi="Times New Roman" w:cs="Times New Roman"/>
          <w:sz w:val="24"/>
          <w:szCs w:val="24"/>
        </w:rPr>
        <w:t xml:space="preserve"> KG. </w:t>
      </w:r>
      <w:r w:rsidR="00DD3B64" w:rsidRPr="00332BA1">
        <w:rPr>
          <w:rStyle w:val="xml-article-title"/>
          <w:rFonts w:ascii="Times New Roman" w:hAnsi="Times New Roman" w:cs="Times New Roman"/>
          <w:sz w:val="24"/>
          <w:szCs w:val="24"/>
        </w:rPr>
        <w:t xml:space="preserve">Emergence and spread of Tetracycline resistant </w:t>
      </w:r>
      <w:proofErr w:type="spellStart"/>
      <w:r w:rsidR="00DD3B64" w:rsidRPr="00332BA1">
        <w:rPr>
          <w:rStyle w:val="xml-article-title"/>
          <w:rFonts w:ascii="Times New Roman" w:hAnsi="Times New Roman" w:cs="Times New Roman"/>
          <w:i/>
          <w:sz w:val="24"/>
          <w:szCs w:val="24"/>
        </w:rPr>
        <w:t>V.cholerae</w:t>
      </w:r>
      <w:proofErr w:type="spellEnd"/>
      <w:r w:rsidR="00DD3B64" w:rsidRPr="00332BA1">
        <w:rPr>
          <w:rStyle w:val="xml-article-title"/>
          <w:rFonts w:ascii="Times New Roman" w:hAnsi="Times New Roman" w:cs="Times New Roman"/>
          <w:sz w:val="24"/>
          <w:szCs w:val="24"/>
        </w:rPr>
        <w:t xml:space="preserve"> O1 El Tor variant during 2010 cholera epidemic in the tribal areas of Orissa, India. </w:t>
      </w:r>
      <w:r w:rsidR="00DD3B64" w:rsidRPr="00332BA1">
        <w:rPr>
          <w:rStyle w:val="xml-source"/>
          <w:rFonts w:ascii="Times New Roman" w:hAnsi="Times New Roman" w:cs="Times New Roman"/>
          <w:i/>
          <w:sz w:val="24"/>
          <w:szCs w:val="24"/>
        </w:rPr>
        <w:t>International   Journal of Infectious Disease</w:t>
      </w:r>
      <w:r w:rsidR="00DD3B64" w:rsidRPr="00332BA1">
        <w:rPr>
          <w:rStyle w:val="xml-source"/>
          <w:rFonts w:ascii="Times New Roman" w:hAnsi="Times New Roman" w:cs="Times New Roman"/>
          <w:sz w:val="24"/>
          <w:szCs w:val="24"/>
        </w:rPr>
        <w:t>.</w:t>
      </w:r>
      <w:r>
        <w:rPr>
          <w:rStyle w:val="xml-source"/>
          <w:rFonts w:ascii="Times New Roman" w:hAnsi="Times New Roman" w:cs="Times New Roman"/>
          <w:sz w:val="24"/>
          <w:szCs w:val="24"/>
        </w:rPr>
        <w:t xml:space="preserve"> 2015</w:t>
      </w:r>
      <w:proofErr w:type="gramStart"/>
      <w:r>
        <w:rPr>
          <w:rStyle w:val="xml-source"/>
          <w:rFonts w:ascii="Times New Roman" w:hAnsi="Times New Roman" w:cs="Times New Roman"/>
          <w:sz w:val="24"/>
          <w:szCs w:val="24"/>
        </w:rPr>
        <w:t>;33:</w:t>
      </w:r>
      <w:r w:rsidR="00DD3B64" w:rsidRPr="00332BA1">
        <w:rPr>
          <w:rStyle w:val="xml-source"/>
          <w:rFonts w:ascii="Times New Roman" w:hAnsi="Times New Roman" w:cs="Times New Roman"/>
          <w:sz w:val="24"/>
          <w:szCs w:val="24"/>
        </w:rPr>
        <w:t>e45</w:t>
      </w:r>
      <w:proofErr w:type="gramEnd"/>
      <w:r w:rsidR="00DD3B64" w:rsidRPr="00332BA1">
        <w:rPr>
          <w:rStyle w:val="xml-source"/>
          <w:rFonts w:ascii="Times New Roman" w:hAnsi="Times New Roman" w:cs="Times New Roman"/>
          <w:sz w:val="24"/>
          <w:szCs w:val="24"/>
        </w:rPr>
        <w:t>-e49.</w:t>
      </w:r>
    </w:p>
    <w:p w14:paraId="0A98BE3D" w14:textId="33696AE1" w:rsidR="00DD3B64" w:rsidRPr="00332BA1" w:rsidRDefault="00F763A7" w:rsidP="00332BA1">
      <w:pPr>
        <w:pStyle w:val="ListParagraph"/>
        <w:numPr>
          <w:ilvl w:val="0"/>
          <w:numId w:val="2"/>
        </w:numPr>
        <w:spacing w:after="0"/>
        <w:jc w:val="both"/>
        <w:rPr>
          <w:rStyle w:val="xml-source"/>
          <w:rFonts w:ascii="Times New Roman" w:hAnsi="Times New Roman" w:cs="Times New Roman"/>
          <w:sz w:val="24"/>
          <w:szCs w:val="24"/>
        </w:rPr>
      </w:pPr>
      <w:hyperlink r:id="rId6" w:history="1">
        <w:r w:rsidR="00DD3B64" w:rsidRPr="00332BA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Kumar P</w:t>
        </w:r>
      </w:hyperlink>
      <w:r w:rsidR="00332BA1">
        <w:rPr>
          <w:rFonts w:ascii="Times New Roman" w:hAnsi="Times New Roman" w:cs="Times New Roman"/>
          <w:sz w:val="24"/>
          <w:szCs w:val="24"/>
        </w:rPr>
        <w:t xml:space="preserve">, </w:t>
      </w:r>
      <w:hyperlink r:id="rId7" w:history="1">
        <w:r w:rsidR="00332BA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Rao </w:t>
        </w:r>
        <w:r w:rsidR="00DD3B64" w:rsidRPr="00332BA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GN</w:t>
        </w:r>
      </w:hyperlink>
      <w:r w:rsidR="00332BA1">
        <w:rPr>
          <w:rFonts w:ascii="Times New Roman" w:hAnsi="Times New Roman" w:cs="Times New Roman"/>
          <w:sz w:val="24"/>
          <w:szCs w:val="24"/>
        </w:rPr>
        <w:t xml:space="preserve">, </w:t>
      </w:r>
      <w:hyperlink r:id="rId8" w:history="1">
        <w:r w:rsidR="00DD3B64" w:rsidRPr="00332BA1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Pal BB</w:t>
        </w:r>
      </w:hyperlink>
      <w:r w:rsidR="00DD3B64" w:rsidRPr="00332BA1">
        <w:rPr>
          <w:rFonts w:ascii="Times New Roman" w:hAnsi="Times New Roman" w:cs="Times New Roman"/>
          <w:sz w:val="24"/>
          <w:szCs w:val="24"/>
        </w:rPr>
        <w:t>, Pal A.</w:t>
      </w:r>
      <w:r w:rsidR="00332BA1">
        <w:rPr>
          <w:rFonts w:ascii="Times New Roman" w:hAnsi="Times New Roman" w:cs="Times New Roman"/>
          <w:sz w:val="24"/>
          <w:szCs w:val="24"/>
        </w:rPr>
        <w:t xml:space="preserve"> </w:t>
      </w:r>
      <w:r w:rsidR="00DD3B64" w:rsidRPr="00332BA1">
        <w:rPr>
          <w:rFonts w:ascii="Times New Roman" w:hAnsi="Times New Roman" w:cs="Times New Roman"/>
          <w:sz w:val="24"/>
          <w:szCs w:val="24"/>
        </w:rPr>
        <w:t>Hyperglycemia-induced oxidative</w:t>
      </w:r>
      <w:r w:rsidR="00332BA1">
        <w:rPr>
          <w:rFonts w:ascii="Times New Roman" w:hAnsi="Times New Roman" w:cs="Times New Roman"/>
          <w:sz w:val="24"/>
          <w:szCs w:val="24"/>
        </w:rPr>
        <w:t xml:space="preserve"> </w:t>
      </w:r>
      <w:r w:rsidR="00DD3B64" w:rsidRPr="00332BA1">
        <w:rPr>
          <w:rFonts w:ascii="Times New Roman" w:hAnsi="Times New Roman" w:cs="Times New Roman"/>
          <w:sz w:val="24"/>
          <w:szCs w:val="24"/>
        </w:rPr>
        <w:t>stress induces apoptosis by inhibiting PI3-kinase/</w:t>
      </w:r>
      <w:proofErr w:type="spellStart"/>
      <w:r w:rsidR="00DD3B64" w:rsidRPr="00332BA1">
        <w:rPr>
          <w:rFonts w:ascii="Times New Roman" w:hAnsi="Times New Roman" w:cs="Times New Roman"/>
          <w:sz w:val="24"/>
          <w:szCs w:val="24"/>
        </w:rPr>
        <w:t>Akt</w:t>
      </w:r>
      <w:proofErr w:type="spellEnd"/>
      <w:r w:rsidR="00DD3B64" w:rsidRPr="00332BA1">
        <w:rPr>
          <w:rFonts w:ascii="Times New Roman" w:hAnsi="Times New Roman" w:cs="Times New Roman"/>
          <w:sz w:val="24"/>
          <w:szCs w:val="24"/>
        </w:rPr>
        <w:t xml:space="preserve"> and ERK1/2 MAPK mediated signaling pathway causing down regulation of 8-oxoG-DNA glycosylase levels in glial cells.</w:t>
      </w:r>
      <w:r w:rsidR="00DD3B64" w:rsidRPr="00332BA1">
        <w:rPr>
          <w:rStyle w:val="xml-source"/>
          <w:rFonts w:ascii="Times New Roman" w:hAnsi="Times New Roman" w:cs="Times New Roman"/>
          <w:sz w:val="24"/>
          <w:szCs w:val="24"/>
        </w:rPr>
        <w:t xml:space="preserve"> </w:t>
      </w:r>
      <w:r w:rsidR="00DD3B64" w:rsidRPr="00332BA1">
        <w:rPr>
          <w:rStyle w:val="xml-source"/>
          <w:rFonts w:ascii="Times New Roman" w:hAnsi="Times New Roman" w:cs="Times New Roman"/>
          <w:i/>
          <w:sz w:val="24"/>
          <w:szCs w:val="24"/>
        </w:rPr>
        <w:t>International   Journal of Biochemistry and cell biology</w:t>
      </w:r>
      <w:r w:rsidR="00DD3B64" w:rsidRPr="00332BA1">
        <w:rPr>
          <w:rStyle w:val="xml-source"/>
          <w:rFonts w:ascii="Times New Roman" w:hAnsi="Times New Roman" w:cs="Times New Roman"/>
          <w:sz w:val="24"/>
          <w:szCs w:val="24"/>
        </w:rPr>
        <w:t>.</w:t>
      </w:r>
      <w:r w:rsidR="00332BA1">
        <w:rPr>
          <w:rStyle w:val="xml-source"/>
          <w:rFonts w:ascii="Times New Roman" w:hAnsi="Times New Roman" w:cs="Times New Roman"/>
          <w:sz w:val="24"/>
          <w:szCs w:val="24"/>
        </w:rPr>
        <w:t xml:space="preserve"> 2014</w:t>
      </w:r>
      <w:proofErr w:type="gramStart"/>
      <w:r w:rsidR="00332BA1">
        <w:rPr>
          <w:rStyle w:val="xml-source"/>
          <w:rFonts w:ascii="Times New Roman" w:hAnsi="Times New Roman" w:cs="Times New Roman"/>
          <w:sz w:val="24"/>
          <w:szCs w:val="24"/>
        </w:rPr>
        <w:t>;53:</w:t>
      </w:r>
      <w:r w:rsidR="00DD3B64" w:rsidRPr="00332BA1">
        <w:rPr>
          <w:rStyle w:val="xml-source"/>
          <w:rFonts w:ascii="Times New Roman" w:hAnsi="Times New Roman" w:cs="Times New Roman"/>
          <w:sz w:val="24"/>
          <w:szCs w:val="24"/>
        </w:rPr>
        <w:t>302</w:t>
      </w:r>
      <w:proofErr w:type="gramEnd"/>
      <w:r w:rsidR="00DD3B64" w:rsidRPr="00332BA1">
        <w:rPr>
          <w:rStyle w:val="xml-source"/>
          <w:rFonts w:ascii="Times New Roman" w:hAnsi="Times New Roman" w:cs="Times New Roman"/>
          <w:sz w:val="24"/>
          <w:szCs w:val="24"/>
        </w:rPr>
        <w:t>-319.</w:t>
      </w:r>
    </w:p>
    <w:p w14:paraId="20C6EFC5" w14:textId="77777777" w:rsidR="00DD3B64" w:rsidRPr="00332BA1" w:rsidRDefault="00DD3B64" w:rsidP="001A797C">
      <w:pPr>
        <w:pStyle w:val="ListParagraph"/>
        <w:numPr>
          <w:ilvl w:val="0"/>
          <w:numId w:val="2"/>
        </w:numPr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H</w:t>
      </w:r>
      <w:r w:rsidRPr="00332BA1">
        <w:rPr>
          <w:rStyle w:val="st"/>
          <w:rFonts w:ascii="Times New Roman" w:hAnsi="Times New Roman" w:cs="Times New Roman"/>
          <w:b/>
          <w:sz w:val="24"/>
          <w:szCs w:val="24"/>
        </w:rPr>
        <w:t>.K, Pal .B .B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, Samal S.K, and Kar S.K. (2013) 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>Rapid spread o</w:t>
      </w:r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 xml:space="preserve">f </w:t>
      </w:r>
      <w:proofErr w:type="spellStart"/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>Vibro</w:t>
      </w:r>
      <w:proofErr w:type="spellEnd"/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 xml:space="preserve"> cholera 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>O1 El Tor variant in Odisha, Eastern India, in 2008 and 200</w:t>
      </w:r>
      <w:r w:rsidRPr="00332BA1">
        <w:rPr>
          <w:rStyle w:val="journal"/>
          <w:rFonts w:ascii="Times New Roman" w:hAnsi="Times New Roman" w:cs="Times New Roman"/>
          <w:bCs/>
          <w:sz w:val="24"/>
          <w:szCs w:val="24"/>
        </w:rPr>
        <w:t>9</w:t>
      </w:r>
      <w:r w:rsidRPr="00332BA1">
        <w:rPr>
          <w:rStyle w:val="journal"/>
          <w:rFonts w:ascii="Times New Roman" w:hAnsi="Times New Roman" w:cs="Times New Roman"/>
          <w:bCs/>
          <w:i/>
          <w:sz w:val="24"/>
          <w:szCs w:val="24"/>
        </w:rPr>
        <w:t>.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 Journal of clinical Microbiology</w:t>
      </w:r>
      <w:r w:rsidRPr="00332BA1">
        <w:rPr>
          <w:rFonts w:ascii="Times New Roman" w:hAnsi="Times New Roman" w:cs="Times New Roman"/>
          <w:bCs/>
          <w:sz w:val="24"/>
          <w:szCs w:val="24"/>
        </w:rPr>
        <w:t>. Vol 51(6), 1909-19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>12</w:t>
      </w:r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>.</w:t>
      </w:r>
    </w:p>
    <w:p w14:paraId="0AE92898" w14:textId="77777777" w:rsidR="00DD3B64" w:rsidRPr="00332BA1" w:rsidRDefault="00DD3B64" w:rsidP="001A797C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</w:rPr>
        <w:t>Pal BB*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HK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Samal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SK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erkett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A.S, and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ar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SK. (2012).</w:t>
      </w:r>
      <w:r w:rsidRPr="00332BA1">
        <w:rPr>
          <w:rStyle w:val="xml-lpage"/>
          <w:rFonts w:ascii="Times New Roman" w:hAnsi="Times New Roman" w:cs="Times New Roman"/>
          <w:sz w:val="24"/>
          <w:szCs w:val="24"/>
        </w:rPr>
        <w:t>Large outbreak of cholera cause by El tor variant O1 in the Eastern coast of Orissa, India during 2009.</w:t>
      </w:r>
      <w:r w:rsidRPr="00332BA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Epidemiol Infect</w:t>
      </w:r>
      <w:r w:rsidRPr="00332BA1">
        <w:rPr>
          <w:rStyle w:val="xml-lpage"/>
          <w:rFonts w:ascii="Times New Roman" w:hAnsi="Times New Roman" w:cs="Times New Roman"/>
          <w:sz w:val="24"/>
          <w:szCs w:val="24"/>
        </w:rPr>
        <w:t>.1-8</w:t>
      </w:r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>.</w:t>
      </w:r>
    </w:p>
    <w:p w14:paraId="2DC70265" w14:textId="77777777" w:rsidR="00DD3B64" w:rsidRPr="00332BA1" w:rsidRDefault="00DD3B64" w:rsidP="001A797C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Dash, D.P., Das, B.K.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Marhu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, N., Samal S.K, </w:t>
      </w:r>
      <w:r w:rsidRPr="00332BA1">
        <w:rPr>
          <w:rFonts w:ascii="Times New Roman" w:hAnsi="Times New Roman" w:cs="Times New Roman"/>
          <w:b/>
          <w:sz w:val="24"/>
          <w:szCs w:val="24"/>
        </w:rPr>
        <w:t xml:space="preserve">Pal, </w:t>
      </w:r>
      <w:proofErr w:type="gramStart"/>
      <w:r w:rsidRPr="00332BA1">
        <w:rPr>
          <w:rFonts w:ascii="Times New Roman" w:hAnsi="Times New Roman" w:cs="Times New Roman"/>
          <w:b/>
          <w:sz w:val="24"/>
          <w:szCs w:val="24"/>
        </w:rPr>
        <w:t>B.B(</w:t>
      </w:r>
      <w:proofErr w:type="gramEnd"/>
      <w:r w:rsidRPr="00332BA1">
        <w:rPr>
          <w:rFonts w:ascii="Times New Roman" w:hAnsi="Times New Roman" w:cs="Times New Roman"/>
          <w:sz w:val="24"/>
          <w:szCs w:val="24"/>
        </w:rPr>
        <w:t xml:space="preserve">2012). In vitro antibacterial activity of aquatic weed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spirodell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polyrrhiz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to human bacterial pathogens. </w:t>
      </w:r>
      <w:proofErr w:type="gramStart"/>
      <w:r w:rsidRPr="00332BA1">
        <w:rPr>
          <w:rFonts w:ascii="Times New Roman" w:hAnsi="Times New Roman" w:cs="Times New Roman"/>
          <w:i/>
          <w:sz w:val="24"/>
          <w:szCs w:val="24"/>
        </w:rPr>
        <w:t>e-planet</w:t>
      </w:r>
      <w:proofErr w:type="gramEnd"/>
      <w:r w:rsidRPr="00332BA1">
        <w:rPr>
          <w:rFonts w:ascii="Times New Roman" w:hAnsi="Times New Roman" w:cs="Times New Roman"/>
          <w:i/>
          <w:sz w:val="24"/>
          <w:szCs w:val="24"/>
        </w:rPr>
        <w:t>.</w:t>
      </w:r>
      <w:r w:rsidRPr="00332BA1">
        <w:rPr>
          <w:rFonts w:ascii="Times New Roman" w:hAnsi="Times New Roman" w:cs="Times New Roman"/>
          <w:sz w:val="24"/>
          <w:szCs w:val="24"/>
        </w:rPr>
        <w:t>; 10 (2): 17 – 21.</w:t>
      </w:r>
    </w:p>
    <w:p w14:paraId="46B3B8DA" w14:textId="77777777" w:rsidR="00DD3B64" w:rsidRPr="00332BA1" w:rsidRDefault="00DD3B64" w:rsidP="001A797C">
      <w:pPr>
        <w:pStyle w:val="ListParagraph"/>
        <w:numPr>
          <w:ilvl w:val="0"/>
          <w:numId w:val="2"/>
        </w:numPr>
        <w:spacing w:after="0"/>
        <w:jc w:val="both"/>
        <w:rPr>
          <w:rStyle w:val="xml-source"/>
          <w:rFonts w:ascii="Times New Roman" w:hAnsi="Times New Roman" w:cs="Times New Roman"/>
          <w:b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Pal, B.B</w:t>
      </w:r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 xml:space="preserve">,* H .K. </w:t>
      </w:r>
      <w:proofErr w:type="spellStart"/>
      <w:r w:rsidRPr="00332BA1">
        <w:rPr>
          <w:rStyle w:val="xml-surname"/>
          <w:rFonts w:ascii="Times New Roman" w:hAnsi="Times New Roman" w:cs="Times New Roman"/>
          <w:b/>
          <w:sz w:val="24"/>
          <w:szCs w:val="24"/>
        </w:rPr>
        <w:t>Khuntia</w:t>
      </w:r>
      <w:proofErr w:type="spellEnd"/>
      <w:r w:rsidRPr="00332BA1">
        <w:rPr>
          <w:rStyle w:val="xml-surname"/>
          <w:rFonts w:ascii="Times New Roman" w:hAnsi="Times New Roman" w:cs="Times New Roman"/>
          <w:b/>
          <w:sz w:val="24"/>
          <w:szCs w:val="24"/>
        </w:rPr>
        <w:t>,</w:t>
      </w:r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>S.K.</w:t>
      </w:r>
      <w:r w:rsidRPr="00332BA1">
        <w:rPr>
          <w:rStyle w:val="xml-surname"/>
          <w:rFonts w:ascii="Times New Roman" w:hAnsi="Times New Roman" w:cs="Times New Roman"/>
          <w:b/>
          <w:sz w:val="24"/>
          <w:szCs w:val="24"/>
        </w:rPr>
        <w:t>Samal</w:t>
      </w:r>
      <w:proofErr w:type="spellEnd"/>
      <w:r w:rsidRPr="00332BA1">
        <w:rPr>
          <w:rStyle w:val="xml-surname"/>
          <w:rFonts w:ascii="Times New Roman" w:hAnsi="Times New Roman" w:cs="Times New Roman"/>
          <w:b/>
          <w:sz w:val="24"/>
          <w:szCs w:val="24"/>
        </w:rPr>
        <w:t>, S.K</w:t>
      </w:r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32BA1">
        <w:rPr>
          <w:rStyle w:val="xml-surname"/>
          <w:rFonts w:ascii="Times New Roman" w:hAnsi="Times New Roman" w:cs="Times New Roman"/>
          <w:b/>
          <w:sz w:val="24"/>
          <w:szCs w:val="24"/>
        </w:rPr>
        <w:t>Kar</w:t>
      </w:r>
      <w:proofErr w:type="spellEnd"/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 xml:space="preserve"> and </w:t>
      </w:r>
      <w:proofErr w:type="spellStart"/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>B.Pattnaik</w:t>
      </w:r>
      <w:proofErr w:type="spellEnd"/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 xml:space="preserve">.(2010) </w:t>
      </w:r>
      <w:r w:rsidRPr="00332BA1">
        <w:rPr>
          <w:rStyle w:val="xml-article-title"/>
          <w:rFonts w:ascii="Times New Roman" w:hAnsi="Times New Roman" w:cs="Times New Roman"/>
          <w:b/>
          <w:sz w:val="24"/>
          <w:szCs w:val="24"/>
        </w:rPr>
        <w:t xml:space="preserve">Epidemics of severe cholera caused by El Tor </w:t>
      </w:r>
      <w:r w:rsidRPr="00332BA1">
        <w:rPr>
          <w:rStyle w:val="Emphasis"/>
          <w:rFonts w:ascii="Times New Roman" w:hAnsi="Times New Roman" w:cs="Times New Roman"/>
          <w:b/>
          <w:sz w:val="24"/>
          <w:szCs w:val="24"/>
        </w:rPr>
        <w:t>Vibrio cholerae</w:t>
      </w:r>
      <w:r w:rsidRPr="00332BA1">
        <w:rPr>
          <w:rStyle w:val="xml-article-title"/>
          <w:rFonts w:ascii="Times New Roman" w:hAnsi="Times New Roman" w:cs="Times New Roman"/>
          <w:b/>
          <w:sz w:val="24"/>
          <w:szCs w:val="24"/>
        </w:rPr>
        <w:t xml:space="preserve"> O1 Ogawa possessing the </w:t>
      </w:r>
      <w:proofErr w:type="spellStart"/>
      <w:r w:rsidRPr="00332BA1">
        <w:rPr>
          <w:rStyle w:val="Emphasis"/>
          <w:rFonts w:ascii="Times New Roman" w:hAnsi="Times New Roman" w:cs="Times New Roman"/>
          <w:b/>
          <w:sz w:val="24"/>
          <w:szCs w:val="24"/>
        </w:rPr>
        <w:t>ctxB</w:t>
      </w:r>
      <w:proofErr w:type="spellEnd"/>
      <w:r w:rsidRPr="00332BA1">
        <w:rPr>
          <w:rStyle w:val="xml-article-title"/>
          <w:rFonts w:ascii="Times New Roman" w:hAnsi="Times New Roman" w:cs="Times New Roman"/>
          <w:b/>
          <w:sz w:val="24"/>
          <w:szCs w:val="24"/>
        </w:rPr>
        <w:t xml:space="preserve"> gene </w:t>
      </w:r>
      <w:r w:rsidRPr="00332BA1">
        <w:rPr>
          <w:rStyle w:val="xml-article-title"/>
          <w:rFonts w:ascii="Times New Roman" w:hAnsi="Times New Roman" w:cs="Times New Roman"/>
          <w:b/>
          <w:sz w:val="24"/>
          <w:szCs w:val="24"/>
        </w:rPr>
        <w:lastRenderedPageBreak/>
        <w:t xml:space="preserve">of the classical biotype in Orissa, India. </w:t>
      </w:r>
      <w:r w:rsidRPr="00332BA1">
        <w:rPr>
          <w:rStyle w:val="xml-source"/>
          <w:rFonts w:ascii="Times New Roman" w:hAnsi="Times New Roman" w:cs="Times New Roman"/>
          <w:b/>
          <w:i/>
          <w:sz w:val="24"/>
          <w:szCs w:val="24"/>
        </w:rPr>
        <w:t>International   Journal of Infectious Disease</w:t>
      </w:r>
      <w:r w:rsidRPr="00332BA1">
        <w:rPr>
          <w:rStyle w:val="xml-source"/>
          <w:rFonts w:ascii="Times New Roman" w:hAnsi="Times New Roman" w:cs="Times New Roman"/>
          <w:b/>
          <w:sz w:val="24"/>
          <w:szCs w:val="24"/>
        </w:rPr>
        <w:t>.vol.14, 384-389.</w:t>
      </w:r>
    </w:p>
    <w:p w14:paraId="77C76D11" w14:textId="77777777" w:rsidR="00DD3B64" w:rsidRPr="00332BA1" w:rsidRDefault="00DD3B64" w:rsidP="001A797C">
      <w:pPr>
        <w:pStyle w:val="ListParagraph"/>
        <w:numPr>
          <w:ilvl w:val="0"/>
          <w:numId w:val="2"/>
        </w:numPr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HK, </w:t>
      </w: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Samal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SK, Kar SK and </w:t>
      </w:r>
      <w:r w:rsidRPr="00332BA1">
        <w:rPr>
          <w:rStyle w:val="st"/>
          <w:rFonts w:ascii="Times New Roman" w:hAnsi="Times New Roman" w:cs="Times New Roman"/>
          <w:b/>
          <w:sz w:val="24"/>
          <w:szCs w:val="24"/>
        </w:rPr>
        <w:t>Pal BB*</w:t>
      </w:r>
      <w:r w:rsidRPr="00332BA1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>(</w:t>
      </w:r>
      <w:r w:rsidRPr="00332BA1">
        <w:rPr>
          <w:rFonts w:ascii="Times New Roman" w:hAnsi="Times New Roman" w:cs="Times New Roman"/>
          <w:sz w:val="24"/>
          <w:szCs w:val="24"/>
        </w:rPr>
        <w:t>2010).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An </w:t>
      </w:r>
      <w:r w:rsidRPr="00332BA1">
        <w:rPr>
          <w:rStyle w:val="Emphasis"/>
          <w:rFonts w:ascii="Times New Roman" w:hAnsi="Times New Roman" w:cs="Times New Roman"/>
          <w:sz w:val="24"/>
          <w:szCs w:val="24"/>
        </w:rPr>
        <w:t>Ogawa Cholera Outbreak 6 Months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after the Inaba cholera outbreaks in India, 2006.</w:t>
      </w:r>
      <w:r w:rsidRPr="00332BA1">
        <w:rPr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i/>
          <w:sz w:val="24"/>
          <w:szCs w:val="24"/>
        </w:rPr>
        <w:t>Journal of Microbiology,   Immunology and Infection.</w:t>
      </w:r>
    </w:p>
    <w:p w14:paraId="38B01844" w14:textId="77777777" w:rsidR="00DD3B64" w:rsidRPr="00332BA1" w:rsidRDefault="00DD3B64" w:rsidP="001A797C">
      <w:pPr>
        <w:pStyle w:val="ListParagraph"/>
        <w:numPr>
          <w:ilvl w:val="0"/>
          <w:numId w:val="2"/>
        </w:numPr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Cs/>
          <w:sz w:val="24"/>
          <w:szCs w:val="24"/>
        </w:rPr>
        <w:t xml:space="preserve">Das, A., Manickam, P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Hutin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Y., Pattanaik, B., 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G.P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ar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S.K. and Gupte, M.D92009) Two sequential outbreaks in two villages illustrate the various modes of transmission of cholera.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>Epidemiol Infect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137 ,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906.</w:t>
      </w:r>
    </w:p>
    <w:p w14:paraId="569FC28B" w14:textId="77777777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Das A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Manickam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P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Hutin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Y, </w:t>
      </w:r>
      <w:r w:rsidRPr="00332BA1">
        <w:rPr>
          <w:rFonts w:ascii="Times New Roman" w:hAnsi="Times New Roman" w:cs="Times New Roman"/>
          <w:b/>
          <w:sz w:val="24"/>
          <w:szCs w:val="24"/>
        </w:rPr>
        <w:t>Pal BB</w:t>
      </w:r>
      <w:r w:rsidRPr="00332B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GP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Kar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SK,  and Gupte MD.(2009).</w:t>
      </w:r>
      <w:r w:rsidRPr="00332BA1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An </w:t>
      </w:r>
      <w:r w:rsidRPr="00332BA1">
        <w:rPr>
          <w:rStyle w:val="Emphasis"/>
          <w:rFonts w:ascii="Times New Roman" w:hAnsi="Times New Roman" w:cs="Times New Roman"/>
          <w:i w:val="0"/>
          <w:sz w:val="24"/>
          <w:szCs w:val="24"/>
        </w:rPr>
        <w:t>Outbreak of Cholera Associated with an Unprotected Well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Parbatia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, Orissa, Eastern India, 2003. Journal of </w:t>
      </w:r>
      <w:proofErr w:type="gramStart"/>
      <w:r w:rsidRPr="00332BA1">
        <w:rPr>
          <w:rStyle w:val="st"/>
          <w:rFonts w:ascii="Times New Roman" w:hAnsi="Times New Roman" w:cs="Times New Roman"/>
          <w:sz w:val="24"/>
          <w:szCs w:val="24"/>
        </w:rPr>
        <w:t>Health ,</w:t>
      </w:r>
      <w:proofErr w:type="gram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Population and Nutrition.</w:t>
      </w:r>
    </w:p>
    <w:p w14:paraId="49F7202B" w14:textId="77777777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HK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, BB Pal, PK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Meher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, GP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.(2008) </w:t>
      </w:r>
      <w:hyperlink r:id="rId9" w:history="1">
        <w:r w:rsidRPr="00332BA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Environmental Vibrio </w:t>
        </w:r>
        <w:proofErr w:type="spellStart"/>
        <w:r w:rsidRPr="00332BA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Cholerae</w:t>
        </w:r>
        <w:proofErr w:type="spellEnd"/>
        <w:r w:rsidRPr="00332BA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O139 may be the progenitor of outbreak of cholera in coastal area of Orissa, Eastern India, 2000: Molecular Evidence</w:t>
        </w:r>
      </w:hyperlink>
      <w:r w:rsidRPr="00332BA1">
        <w:rPr>
          <w:rFonts w:ascii="Times New Roman" w:hAnsi="Times New Roman" w:cs="Times New Roman"/>
          <w:sz w:val="24"/>
          <w:szCs w:val="24"/>
        </w:rPr>
        <w:t xml:space="preserve">. </w:t>
      </w:r>
      <w:r w:rsidRPr="00332BA1">
        <w:rPr>
          <w:rFonts w:ascii="Times New Roman" w:hAnsi="Times New Roman" w:cs="Times New Roman"/>
          <w:i/>
          <w:sz w:val="24"/>
          <w:szCs w:val="24"/>
        </w:rPr>
        <w:t>The American journal of tropical medicine and hygiene</w:t>
      </w:r>
      <w:r w:rsidRPr="00332BA1">
        <w:rPr>
          <w:rFonts w:ascii="Times New Roman" w:hAnsi="Times New Roman" w:cs="Times New Roman"/>
          <w:sz w:val="24"/>
          <w:szCs w:val="24"/>
        </w:rPr>
        <w:t xml:space="preserve"> 78 (5), 819-822.</w:t>
      </w:r>
    </w:p>
    <w:p w14:paraId="2899EB03" w14:textId="77777777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Samal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S.K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H.K., Sarangi, A.K., Nayak, S.R., Sahoo, N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G.P. and 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* (2008). Incidence of bacterial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enteropathogens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among hospitalized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diarrhoe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patients from Orissa, India.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>Japanese J.  Infectious Disease, JJID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61 ,350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>-355.</w:t>
      </w:r>
    </w:p>
    <w:p w14:paraId="33D9A051" w14:textId="77777777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b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, H.K., Pal, B.B. and </w:t>
      </w:r>
      <w:proofErr w:type="spellStart"/>
      <w:r w:rsidRPr="00332BA1">
        <w:rPr>
          <w:rFonts w:ascii="Times New Roman" w:hAnsi="Times New Roman" w:cs="Times New Roman"/>
          <w:b/>
          <w:bCs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gramStart"/>
      <w:r w:rsidRPr="00332BA1">
        <w:rPr>
          <w:rFonts w:ascii="Times New Roman" w:hAnsi="Times New Roman" w:cs="Times New Roman"/>
          <w:b/>
          <w:bCs/>
          <w:sz w:val="24"/>
          <w:szCs w:val="24"/>
        </w:rPr>
        <w:t>GP(</w:t>
      </w:r>
      <w:proofErr w:type="gramEnd"/>
      <w:r w:rsidRPr="00332BA1">
        <w:rPr>
          <w:rFonts w:ascii="Times New Roman" w:hAnsi="Times New Roman" w:cs="Times New Roman"/>
          <w:b/>
          <w:bCs/>
          <w:sz w:val="24"/>
          <w:szCs w:val="24"/>
        </w:rPr>
        <w:t>2008). .</w:t>
      </w:r>
      <w:proofErr w:type="spellStart"/>
      <w:r w:rsidRPr="00332BA1">
        <w:rPr>
          <w:rFonts w:ascii="Times New Roman" w:hAnsi="Times New Roman" w:cs="Times New Roman"/>
          <w:b/>
          <w:bCs/>
          <w:sz w:val="24"/>
          <w:szCs w:val="24"/>
        </w:rPr>
        <w:t>Quadriplex</w:t>
      </w:r>
      <w:proofErr w:type="spellEnd"/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 PCR assay simultaneous for detection of biotype, serotype, toxigenic potential and central regulating factor of </w:t>
      </w:r>
      <w:proofErr w:type="spellStart"/>
      <w:r w:rsidRPr="00332BA1">
        <w:rPr>
          <w:rFonts w:ascii="Times New Roman" w:hAnsi="Times New Roman" w:cs="Times New Roman"/>
          <w:b/>
          <w:bCs/>
          <w:i/>
          <w:sz w:val="24"/>
          <w:szCs w:val="24"/>
        </w:rPr>
        <w:t>V.cholerae</w:t>
      </w:r>
      <w:proofErr w:type="spellEnd"/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332BA1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Journal of </w:t>
      </w:r>
      <w:proofErr w:type="gramStart"/>
      <w:r w:rsidRPr="00332BA1">
        <w:rPr>
          <w:rFonts w:ascii="Times New Roman" w:hAnsi="Times New Roman" w:cs="Times New Roman"/>
          <w:b/>
          <w:bCs/>
          <w:i/>
          <w:sz w:val="24"/>
          <w:szCs w:val="24"/>
        </w:rPr>
        <w:t>clinical  Microbiology</w:t>
      </w:r>
      <w:proofErr w:type="gramEnd"/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 46, 2399-2401.</w:t>
      </w:r>
    </w:p>
    <w:p w14:paraId="3EE80F2E" w14:textId="77777777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*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H.K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Sasmal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S.K., Das, S.S. and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>, G.P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>. (</w:t>
      </w:r>
      <w:r w:rsidRPr="00332BA1">
        <w:rPr>
          <w:rStyle w:val="xml-year"/>
          <w:rFonts w:ascii="Times New Roman" w:hAnsi="Times New Roman" w:cs="Times New Roman"/>
          <w:sz w:val="24"/>
          <w:szCs w:val="24"/>
        </w:rPr>
        <w:t>2006).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  </w:t>
      </w:r>
      <w:r w:rsidRPr="00332BA1">
        <w:rPr>
          <w:rStyle w:val="xml-article-title"/>
          <w:rFonts w:ascii="Times New Roman" w:hAnsi="Times New Roman" w:cs="Times New Roman"/>
          <w:sz w:val="24"/>
          <w:szCs w:val="24"/>
        </w:rPr>
        <w:t xml:space="preserve">Emergence of </w:t>
      </w:r>
      <w:r w:rsidRPr="00332BA1">
        <w:rPr>
          <w:rStyle w:val="Emphasis"/>
          <w:rFonts w:ascii="Times New Roman" w:hAnsi="Times New Roman" w:cs="Times New Roman"/>
          <w:sz w:val="24"/>
          <w:szCs w:val="24"/>
        </w:rPr>
        <w:t>Vibrio cholerae</w:t>
      </w:r>
      <w:r w:rsidRPr="00332BA1">
        <w:rPr>
          <w:rStyle w:val="xml-article-title"/>
          <w:rFonts w:ascii="Times New Roman" w:hAnsi="Times New Roman" w:cs="Times New Roman"/>
          <w:sz w:val="24"/>
          <w:szCs w:val="24"/>
        </w:rPr>
        <w:t xml:space="preserve"> O1 biotype El Tor serotype Inaba causing outbreaks of cholera in Orissa, India.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Japanese J.  Infectious Disease, </w:t>
      </w:r>
      <w:proofErr w:type="gram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JJID </w:t>
      </w:r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>.</w:t>
      </w:r>
      <w:proofErr w:type="gramEnd"/>
      <w:r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Style w:val="xml-volume"/>
          <w:rFonts w:ascii="Times New Roman" w:hAnsi="Times New Roman" w:cs="Times New Roman"/>
          <w:sz w:val="24"/>
          <w:szCs w:val="24"/>
        </w:rPr>
        <w:t>59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>:</w:t>
      </w:r>
      <w:r w:rsidRPr="00332BA1">
        <w:rPr>
          <w:rStyle w:val="xml-fpage"/>
          <w:rFonts w:ascii="Times New Roman" w:hAnsi="Times New Roman" w:cs="Times New Roman"/>
          <w:sz w:val="24"/>
          <w:szCs w:val="24"/>
        </w:rPr>
        <w:t>266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>–</w:t>
      </w:r>
      <w:r w:rsidRPr="00332BA1">
        <w:rPr>
          <w:rStyle w:val="xml-lpage"/>
          <w:rFonts w:ascii="Times New Roman" w:hAnsi="Times New Roman" w:cs="Times New Roman"/>
          <w:sz w:val="24"/>
          <w:szCs w:val="24"/>
        </w:rPr>
        <w:t>9</w:t>
      </w:r>
    </w:p>
    <w:p w14:paraId="679B23B0" w14:textId="19A28F28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b/>
          <w:bCs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 GP, Pal BB, </w:t>
      </w:r>
      <w:proofErr w:type="spellStart"/>
      <w:r w:rsidRPr="00332BA1">
        <w:rPr>
          <w:rFonts w:ascii="Times New Roman" w:hAnsi="Times New Roman" w:cs="Times New Roman"/>
          <w:b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 HK, Chowdhury NR, Chakraborty S, Yamasaki S, Ramamurthy T, Takeda Y, Bhattacharya SK, Nair GB. (2002).</w:t>
      </w:r>
      <w:r w:rsidR="009A147B"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Incidence and molecular analysis of </w:t>
      </w:r>
      <w:r w:rsidRPr="00332BA1">
        <w:rPr>
          <w:rFonts w:ascii="Times New Roman" w:hAnsi="Times New Roman" w:cs="Times New Roman"/>
          <w:b/>
          <w:bCs/>
          <w:i/>
          <w:sz w:val="24"/>
          <w:szCs w:val="24"/>
        </w:rPr>
        <w:t>Vibrio cholerae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 associated with cholera outbreak subsequent to the super cyclone in Orissa, India.  </w:t>
      </w:r>
      <w:r w:rsidRPr="00332BA1">
        <w:rPr>
          <w:rFonts w:ascii="Times New Roman" w:hAnsi="Times New Roman" w:cs="Times New Roman"/>
          <w:b/>
          <w:bCs/>
          <w:i/>
          <w:iCs/>
          <w:sz w:val="24"/>
          <w:szCs w:val="24"/>
        </w:rPr>
        <w:t>Epidemiol Infect.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> </w:t>
      </w:r>
      <w:proofErr w:type="gramStart"/>
      <w:r w:rsidRPr="00332BA1">
        <w:rPr>
          <w:rFonts w:ascii="Times New Roman" w:hAnsi="Times New Roman" w:cs="Times New Roman"/>
          <w:b/>
          <w:bCs/>
          <w:sz w:val="24"/>
          <w:szCs w:val="24"/>
        </w:rPr>
        <w:t>;128:131</w:t>
      </w:r>
      <w:proofErr w:type="gramEnd"/>
      <w:r w:rsidRPr="00332BA1">
        <w:rPr>
          <w:rFonts w:ascii="Times New Roman" w:hAnsi="Times New Roman" w:cs="Times New Roman"/>
          <w:b/>
          <w:bCs/>
          <w:sz w:val="24"/>
          <w:szCs w:val="24"/>
        </w:rPr>
        <w:t>- 138.</w:t>
      </w:r>
    </w:p>
    <w:p w14:paraId="45B4F7D2" w14:textId="77777777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</w:rPr>
        <w:t>Pal B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Bhuny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SP(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1995).   Mutagenicity testing of a rodenticide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zinctox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(zinc phosphide) in a mouse in vivo system.  </w:t>
      </w:r>
      <w:r w:rsidRPr="00332BA1">
        <w:rPr>
          <w:rFonts w:ascii="Times New Roman" w:hAnsi="Times New Roman" w:cs="Times New Roman"/>
          <w:bCs/>
          <w:i/>
          <w:iCs/>
          <w:sz w:val="24"/>
          <w:szCs w:val="24"/>
        </w:rPr>
        <w:t>In Vivo.</w:t>
      </w:r>
      <w:r w:rsidRPr="00332BA1">
        <w:rPr>
          <w:rFonts w:ascii="Times New Roman" w:hAnsi="Times New Roman" w:cs="Times New Roman"/>
          <w:bCs/>
          <w:sz w:val="24"/>
          <w:szCs w:val="24"/>
        </w:rPr>
        <w:t> ; 9:81- 84</w:t>
      </w:r>
      <w:r w:rsidRPr="00332BA1">
        <w:rPr>
          <w:rFonts w:ascii="Times New Roman" w:hAnsi="Times New Roman" w:cs="Times New Roman"/>
          <w:sz w:val="24"/>
          <w:szCs w:val="24"/>
        </w:rPr>
        <w:t>.</w:t>
      </w:r>
    </w:p>
    <w:p w14:paraId="4A9407CF" w14:textId="77777777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 and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Bhuny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S.P(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1992). Genotoxic effect of a preservative sodium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metabilsulphite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as revealed by mammalian in vivo bioassays. </w:t>
      </w:r>
      <w:proofErr w:type="spell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Cytologi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57 455-461.</w:t>
      </w:r>
    </w:p>
    <w:p w14:paraId="2BFC65D8" w14:textId="77777777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Cs/>
          <w:sz w:val="24"/>
          <w:szCs w:val="24"/>
        </w:rPr>
        <w:t xml:space="preserve">Subramanyam, V.R., 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 and Mohanty, 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K.K(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1989). Inducibility and stability of auxotrophic mutations in Mycobacterium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fortuitum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M.smegmatis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M.vaccae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Letters in </w:t>
      </w:r>
      <w:proofErr w:type="spellStart"/>
      <w:proofErr w:type="gram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Appled</w:t>
      </w:r>
      <w:proofErr w:type="spellEnd"/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  Microbiology</w:t>
      </w:r>
      <w:proofErr w:type="gramEnd"/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 , </w:t>
      </w:r>
      <w:r w:rsidRPr="00332BA1">
        <w:rPr>
          <w:rFonts w:ascii="Times New Roman" w:hAnsi="Times New Roman" w:cs="Times New Roman"/>
          <w:bCs/>
          <w:sz w:val="24"/>
          <w:szCs w:val="24"/>
        </w:rPr>
        <w:t>8 161-164.</w:t>
      </w:r>
    </w:p>
    <w:p w14:paraId="0CDBDA8D" w14:textId="77777777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Cs/>
          <w:sz w:val="24"/>
          <w:szCs w:val="24"/>
        </w:rPr>
        <w:t xml:space="preserve">Subramanyam VR, Broadhead RL, 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>Pal B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Pati JB, Mohanty 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G(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1989).   Cryptosporidiosis in children of eastern India.  </w:t>
      </w:r>
      <w:proofErr w:type="gramStart"/>
      <w:r w:rsidRPr="00332BA1">
        <w:rPr>
          <w:rFonts w:ascii="Times New Roman" w:hAnsi="Times New Roman" w:cs="Times New Roman"/>
          <w:bCs/>
          <w:i/>
          <w:iCs/>
          <w:sz w:val="24"/>
          <w:szCs w:val="24"/>
        </w:rPr>
        <w:t>Annual  Tropical</w:t>
      </w:r>
      <w:proofErr w:type="gramEnd"/>
      <w:r w:rsidRPr="00332BA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332BA1">
        <w:rPr>
          <w:rFonts w:ascii="Times New Roman" w:hAnsi="Times New Roman" w:cs="Times New Roman"/>
          <w:bCs/>
          <w:i/>
          <w:iCs/>
          <w:sz w:val="24"/>
          <w:szCs w:val="24"/>
        </w:rPr>
        <w:t>Paediatrics</w:t>
      </w:r>
      <w:proofErr w:type="spellEnd"/>
      <w:r w:rsidRPr="00332BA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r w:rsidRPr="00332BA1">
        <w:rPr>
          <w:rFonts w:ascii="Times New Roman" w:hAnsi="Times New Roman" w:cs="Times New Roman"/>
          <w:bCs/>
          <w:sz w:val="24"/>
          <w:szCs w:val="24"/>
        </w:rPr>
        <w:t> ;9:122- 125</w:t>
      </w:r>
    </w:p>
    <w:p w14:paraId="695C06D9" w14:textId="080C37AE" w:rsidR="00DD3B64" w:rsidRPr="00332BA1" w:rsidRDefault="00DD3B64" w:rsidP="001A797C">
      <w:pPr>
        <w:pStyle w:val="ListParagraph"/>
        <w:numPr>
          <w:ilvl w:val="0"/>
          <w:numId w:val="2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Bhuny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S.P. and 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 xml:space="preserve">Pal, </w:t>
      </w:r>
      <w:proofErr w:type="gramStart"/>
      <w:r w:rsidRPr="00332BA1">
        <w:rPr>
          <w:rFonts w:ascii="Times New Roman" w:hAnsi="Times New Roman" w:cs="Times New Roman"/>
          <w:b/>
          <w:bCs/>
          <w:sz w:val="24"/>
          <w:szCs w:val="24"/>
        </w:rPr>
        <w:t>B.B</w:t>
      </w:r>
      <w:r w:rsidRPr="00332BA1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1986). Cytogenetic effects of nickel fluoride in mouse.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The </w:t>
      </w:r>
      <w:proofErr w:type="gram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nucleus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 ,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29(3) 132-136</w:t>
      </w:r>
      <w:r w:rsidR="00FF4E33" w:rsidRPr="00332BA1">
        <w:rPr>
          <w:rFonts w:ascii="Times New Roman" w:hAnsi="Times New Roman" w:cs="Times New Roman"/>
          <w:bCs/>
          <w:sz w:val="24"/>
          <w:szCs w:val="24"/>
        </w:rPr>
        <w:t>.</w:t>
      </w:r>
    </w:p>
    <w:p w14:paraId="57C0C907" w14:textId="59668192" w:rsidR="00FF4E33" w:rsidRPr="00332BA1" w:rsidRDefault="00FF4E33" w:rsidP="00FF4E33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C85934F" w14:textId="77777777" w:rsidR="00FF4E33" w:rsidRPr="00332BA1" w:rsidRDefault="00FF4E33" w:rsidP="00FF4E33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7F9272" w14:textId="77777777" w:rsidR="00DD3B64" w:rsidRPr="00332BA1" w:rsidRDefault="00DD3B64" w:rsidP="00DD3B64">
      <w:pPr>
        <w:pStyle w:val="ListParagraph"/>
        <w:tabs>
          <w:tab w:val="left" w:pos="360"/>
        </w:tabs>
        <w:spacing w:after="0"/>
        <w:ind w:left="990"/>
        <w:jc w:val="both"/>
        <w:rPr>
          <w:rFonts w:ascii="Times New Roman" w:hAnsi="Times New Roman" w:cs="Times New Roman"/>
          <w:sz w:val="24"/>
          <w:szCs w:val="24"/>
        </w:rPr>
      </w:pPr>
    </w:p>
    <w:p w14:paraId="5B21CA32" w14:textId="7AF1AE33" w:rsidR="00DD3B64" w:rsidRPr="00332BA1" w:rsidRDefault="00DD3B64" w:rsidP="00DD3B64">
      <w:pPr>
        <w:tabs>
          <w:tab w:val="left" w:pos="360"/>
        </w:tabs>
        <w:spacing w:after="0"/>
        <w:ind w:left="-90"/>
        <w:jc w:val="both"/>
        <w:rPr>
          <w:rStyle w:val="xml-given-names"/>
          <w:rFonts w:ascii="Times New Roman" w:hAnsi="Times New Roman" w:cs="Times New Roman"/>
          <w:b/>
          <w:sz w:val="24"/>
          <w:szCs w:val="24"/>
        </w:rPr>
      </w:pPr>
      <w:r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(</w:t>
      </w:r>
      <w:r w:rsidR="00FF4E33"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>b) National</w:t>
      </w:r>
      <w:r w:rsidRPr="00332BA1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0AEF1694" w14:textId="3086F193" w:rsidR="00247E7E" w:rsidRPr="00332BA1" w:rsidRDefault="00247E7E" w:rsidP="00DD3B64">
      <w:pPr>
        <w:pStyle w:val="ListParagraph"/>
        <w:numPr>
          <w:ilvl w:val="0"/>
          <w:numId w:val="1"/>
        </w:numPr>
        <w:tabs>
          <w:tab w:val="left" w:pos="180"/>
          <w:tab w:val="left" w:pos="360"/>
          <w:tab w:val="left" w:pos="720"/>
          <w:tab w:val="left" w:pos="900"/>
          <w:tab w:val="left" w:pos="108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al BB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*, Mohanty A, Biswal B, Nayak SR, Das BK, Lenka PP. Haitian variant </w:t>
      </w:r>
      <w:r w:rsidRPr="00332BA1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Vibrio cholerae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1 Ogawa caused cholera outbreaks in Odisha. Indian Journal of Medical Microbiology. 2021 Mar 31.</w:t>
      </w:r>
    </w:p>
    <w:p w14:paraId="0A3F34B7" w14:textId="74D42DD4" w:rsidR="00924A16" w:rsidRPr="00332BA1" w:rsidRDefault="00924A16" w:rsidP="00DD3B64">
      <w:pPr>
        <w:pStyle w:val="ListParagraph"/>
        <w:numPr>
          <w:ilvl w:val="0"/>
          <w:numId w:val="1"/>
        </w:numPr>
        <w:tabs>
          <w:tab w:val="left" w:pos="180"/>
          <w:tab w:val="left" w:pos="360"/>
          <w:tab w:val="left" w:pos="720"/>
          <w:tab w:val="left" w:pos="900"/>
          <w:tab w:val="left" w:pos="108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ny S, Sen SK, Prasanna G, Pati S, </w:t>
      </w:r>
      <w:r w:rsidRPr="00332BA1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al BB*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. Spectrum of Bacterial Infections Associated with Diabetic Ulcer Patients. J Pure Appl Microbiol. 2021</w:t>
      </w:r>
      <w:proofErr w:type="gram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;15</w:t>
      </w:r>
      <w:proofErr w:type="gram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(2):598-603.</w:t>
      </w:r>
    </w:p>
    <w:p w14:paraId="3A56D581" w14:textId="51CB95D0" w:rsidR="00DD3B64" w:rsidRPr="00332BA1" w:rsidRDefault="00DD3B64" w:rsidP="00DD3B64">
      <w:pPr>
        <w:pStyle w:val="ListParagraph"/>
        <w:numPr>
          <w:ilvl w:val="0"/>
          <w:numId w:val="1"/>
        </w:numPr>
        <w:tabs>
          <w:tab w:val="left" w:pos="180"/>
          <w:tab w:val="left" w:pos="360"/>
          <w:tab w:val="left" w:pos="720"/>
          <w:tab w:val="left" w:pos="900"/>
          <w:tab w:val="left" w:pos="1080"/>
        </w:tabs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G.P. </w:t>
      </w:r>
      <w:proofErr w:type="spellStart"/>
      <w:proofErr w:type="gramStart"/>
      <w:r w:rsidRPr="00332BA1">
        <w:rPr>
          <w:rFonts w:ascii="Times New Roman" w:hAnsi="Times New Roman" w:cs="Times New Roman"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Pr="00332BA1">
        <w:rPr>
          <w:rFonts w:ascii="Times New Roman" w:hAnsi="Times New Roman" w:cs="Times New Roman"/>
          <w:sz w:val="24"/>
          <w:szCs w:val="24"/>
        </w:rPr>
        <w:t xml:space="preserve"> M.R.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Ranjit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, B.B. Pal , P.K.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Meher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and H.K.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. (2017) Incidence and Molecular Analysis of </w:t>
      </w:r>
      <w:r w:rsidRPr="00332BA1">
        <w:rPr>
          <w:rFonts w:ascii="Times New Roman" w:hAnsi="Times New Roman" w:cs="Times New Roman"/>
          <w:i/>
          <w:sz w:val="24"/>
          <w:szCs w:val="24"/>
        </w:rPr>
        <w:t>Vibrio cholerae</w:t>
      </w:r>
      <w:r w:rsidRPr="00332BA1">
        <w:rPr>
          <w:rFonts w:ascii="Times New Roman" w:hAnsi="Times New Roman" w:cs="Times New Roman"/>
          <w:sz w:val="24"/>
          <w:szCs w:val="24"/>
        </w:rPr>
        <w:t xml:space="preserve"> among Some Primitive Tribes in Odisha, India International Journal of Current Microbiology and Applied Sciences. Vol: 6(1). 51-61</w:t>
      </w:r>
    </w:p>
    <w:p w14:paraId="30497A93" w14:textId="77777777" w:rsidR="00DD3B64" w:rsidRPr="00332BA1" w:rsidRDefault="00DD3B64" w:rsidP="00DD3B64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 </w:t>
      </w:r>
      <w:proofErr w:type="spellStart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Bhotra</w:t>
      </w:r>
      <w:proofErr w:type="spellEnd"/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>, MM Das, BB Pal, DV Singh. (2016)</w:t>
      </w:r>
      <w:r w:rsidRPr="00332BA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Genomic profile of antibiotic resistant, classical</w:t>
      </w:r>
      <w:r w:rsidRPr="00332BA1">
        <w:rPr>
          <w:rStyle w:val="apple-converted-space"/>
          <w:rFonts w:ascii="Times New Roman" w:hAnsi="Times New Roman" w:cs="Times New Roman"/>
          <w:bCs/>
          <w:i/>
          <w:iCs/>
          <w:sz w:val="24"/>
          <w:szCs w:val="24"/>
          <w:shd w:val="clear" w:color="auto" w:fill="FFFFFF"/>
        </w:rPr>
        <w:t> </w:t>
      </w:r>
      <w:proofErr w:type="spellStart"/>
      <w:r w:rsidRPr="00332BA1">
        <w:rPr>
          <w:rFonts w:ascii="Times New Roman" w:hAnsi="Times New Roman" w:cs="Times New Roman"/>
          <w:bCs/>
          <w:i/>
          <w:iCs/>
          <w:sz w:val="24"/>
          <w:szCs w:val="24"/>
          <w:shd w:val="clear" w:color="auto" w:fill="FFFFFF"/>
        </w:rPr>
        <w:t>ctxB</w:t>
      </w:r>
      <w:proofErr w:type="spellEnd"/>
      <w:r w:rsidRPr="00332BA1">
        <w:rPr>
          <w:rStyle w:val="apple-converted-space"/>
          <w:rFonts w:ascii="Times New Roman" w:hAnsi="Times New Roman" w:cs="Times New Roman"/>
          <w:bCs/>
          <w:sz w:val="24"/>
          <w:szCs w:val="24"/>
          <w:shd w:val="clear" w:color="auto" w:fill="FFFFFF"/>
        </w:rPr>
        <w:t> </w:t>
      </w:r>
      <w:r w:rsidRPr="00332BA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positive</w:t>
      </w:r>
      <w:r w:rsidRPr="00332BA1">
        <w:rPr>
          <w:rStyle w:val="apple-converted-space"/>
          <w:rFonts w:ascii="Times New Roman" w:hAnsi="Times New Roman" w:cs="Times New Roman"/>
          <w:bCs/>
          <w:i/>
          <w:iCs/>
          <w:sz w:val="24"/>
          <w:szCs w:val="24"/>
          <w:shd w:val="clear" w:color="auto" w:fill="FFFFFF"/>
        </w:rPr>
        <w:t> </w:t>
      </w:r>
      <w:r w:rsidRPr="00332BA1">
        <w:rPr>
          <w:rFonts w:ascii="Times New Roman" w:hAnsi="Times New Roman" w:cs="Times New Roman"/>
          <w:bCs/>
          <w:i/>
          <w:iCs/>
          <w:sz w:val="24"/>
          <w:szCs w:val="24"/>
          <w:shd w:val="clear" w:color="auto" w:fill="FFFFFF"/>
        </w:rPr>
        <w:t xml:space="preserve">Vibrio </w:t>
      </w:r>
      <w:proofErr w:type="spellStart"/>
      <w:r w:rsidRPr="00332BA1">
        <w:rPr>
          <w:rFonts w:ascii="Times New Roman" w:hAnsi="Times New Roman" w:cs="Times New Roman"/>
          <w:bCs/>
          <w:i/>
          <w:iCs/>
          <w:sz w:val="24"/>
          <w:szCs w:val="24"/>
          <w:shd w:val="clear" w:color="auto" w:fill="FFFFFF"/>
        </w:rPr>
        <w:t>cholerae</w:t>
      </w:r>
      <w:proofErr w:type="spellEnd"/>
      <w:r w:rsidRPr="00332BA1">
        <w:rPr>
          <w:rStyle w:val="apple-converted-space"/>
          <w:rFonts w:ascii="Times New Roman" w:hAnsi="Times New Roman" w:cs="Times New Roman"/>
          <w:bCs/>
          <w:sz w:val="24"/>
          <w:szCs w:val="24"/>
          <w:shd w:val="clear" w:color="auto" w:fill="FFFFFF"/>
        </w:rPr>
        <w:t> </w:t>
      </w:r>
      <w:r w:rsidRPr="00332BA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O1 biotype El Tor isolated in 2003 and 2005 from Puri, India: A retrospective study. Indian journal of Medical microbiology;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4(4): 413-567</w:t>
      </w:r>
    </w:p>
    <w:p w14:paraId="0DF02289" w14:textId="77777777" w:rsidR="00DD3B64" w:rsidRPr="00332BA1" w:rsidRDefault="00DD3B64" w:rsidP="00DD3B64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Pal, B.B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Pattnaik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, S. K., Mohanty, A., Samal, S. K.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, H. K. and Nayak, S. K. (2016)  Incidence of Aeromonas species isolated from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Diarrhoe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patients and water samples from coastal districts of Odisha, India.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Int.J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Curr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. Microbiol.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App.Sci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5(7): 990-999.</w:t>
      </w:r>
    </w:p>
    <w:p w14:paraId="5069A009" w14:textId="77777777" w:rsidR="00DD3B64" w:rsidRPr="00332BA1" w:rsidRDefault="00DD3B64" w:rsidP="00DD3B64">
      <w:pPr>
        <w:pStyle w:val="ListParagraph"/>
        <w:numPr>
          <w:ilvl w:val="0"/>
          <w:numId w:val="1"/>
        </w:numPr>
        <w:tabs>
          <w:tab w:val="left" w:pos="360"/>
        </w:tabs>
        <w:spacing w:after="0"/>
        <w:jc w:val="both"/>
        <w:rPr>
          <w:rStyle w:val="journal"/>
          <w:rFonts w:ascii="Times New Roman" w:hAnsi="Times New Roman" w:cs="Times New Roman"/>
          <w:b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>Pal, B.B.*, 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Badaik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S., 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Swalsingh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G., </w:t>
      </w:r>
      <w:hyperlink r:id="rId10" w:history="1">
        <w:proofErr w:type="spellStart"/>
        <w:r w:rsidRPr="00332BA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Khuntia</w:t>
        </w:r>
        <w:proofErr w:type="spellEnd"/>
      </w:hyperlink>
      <w:r w:rsidRPr="00332BA1">
        <w:rPr>
          <w:rFonts w:ascii="Times New Roman" w:hAnsi="Times New Roman" w:cs="Times New Roman"/>
          <w:sz w:val="24"/>
          <w:szCs w:val="24"/>
        </w:rPr>
        <w:t> H.K., </w:t>
      </w:r>
      <w:proofErr w:type="spellStart"/>
      <w:r w:rsidR="00760AAC" w:rsidRPr="00332BA1">
        <w:fldChar w:fldCharType="begin"/>
      </w:r>
      <w:r w:rsidR="00760AAC" w:rsidRPr="00332BA1">
        <w:instrText xml:space="preserve"> HYPERLINK "https://www.researchgate.net/researcher/2081819001_RK_Sahoo" </w:instrText>
      </w:r>
      <w:r w:rsidR="00760AAC" w:rsidRPr="00332BA1">
        <w:fldChar w:fldCharType="separate"/>
      </w:r>
      <w:r w:rsidRPr="00332BA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Sahoo</w:t>
      </w:r>
      <w:proofErr w:type="spellEnd"/>
      <w:r w:rsidR="00760AAC" w:rsidRPr="00332BA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fldChar w:fldCharType="end"/>
      </w:r>
      <w:r w:rsidRPr="00332BA1">
        <w:rPr>
          <w:rFonts w:ascii="Times New Roman" w:hAnsi="Times New Roman" w:cs="Times New Roman"/>
          <w:sz w:val="24"/>
          <w:szCs w:val="24"/>
        </w:rPr>
        <w:t xml:space="preserve"> P., </w:t>
      </w:r>
      <w:r w:rsidRPr="00332BA1">
        <w:rPr>
          <w:rStyle w:val="xml-surname"/>
          <w:rFonts w:ascii="Times New Roman" w:hAnsi="Times New Roman" w:cs="Times New Roman"/>
          <w:sz w:val="24"/>
          <w:szCs w:val="24"/>
        </w:rPr>
        <w:t xml:space="preserve">and 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>Pal S.B.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Pr="00332BA1">
        <w:rPr>
          <w:rFonts w:ascii="Times New Roman" w:hAnsi="Times New Roman" w:cs="Times New Roman"/>
          <w:sz w:val="24"/>
          <w:szCs w:val="24"/>
        </w:rPr>
        <w:t>2016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r w:rsidRPr="00332BA1">
        <w:rPr>
          <w:rFonts w:ascii="Times New Roman" w:hAnsi="Times New Roman" w:cs="Times New Roman"/>
          <w:sz w:val="24"/>
          <w:szCs w:val="24"/>
        </w:rPr>
        <w:t xml:space="preserve"> In vitro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Vibriocid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Efficacy of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Monoflor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Honey Against Different Sero groups of </w:t>
      </w:r>
      <w:r w:rsidRPr="00332BA1">
        <w:rPr>
          <w:rFonts w:ascii="Times New Roman" w:hAnsi="Times New Roman" w:cs="Times New Roman"/>
          <w:i/>
          <w:sz w:val="24"/>
          <w:szCs w:val="24"/>
        </w:rPr>
        <w:t>Vibrio cholerae</w:t>
      </w:r>
      <w:r w:rsidRPr="00332BA1">
        <w:rPr>
          <w:rFonts w:ascii="Times New Roman" w:hAnsi="Times New Roman" w:cs="Times New Roman"/>
          <w:sz w:val="24"/>
          <w:szCs w:val="24"/>
        </w:rPr>
        <w:t xml:space="preserve">. </w:t>
      </w:r>
      <w:r w:rsidRPr="00332BA1">
        <w:rPr>
          <w:rFonts w:ascii="Times New Roman" w:hAnsi="Times New Roman" w:cs="Times New Roman"/>
          <w:i/>
          <w:sz w:val="24"/>
          <w:szCs w:val="24"/>
        </w:rPr>
        <w:t>Journal of Pure and Applied Microbiology.</w:t>
      </w:r>
      <w:r w:rsidRPr="00332BA1">
        <w:rPr>
          <w:rFonts w:ascii="Times New Roman" w:hAnsi="Times New Roman" w:cs="Times New Roman"/>
          <w:sz w:val="24"/>
          <w:szCs w:val="24"/>
        </w:rPr>
        <w:t xml:space="preserve"> Vol.</w:t>
      </w:r>
      <w:r w:rsidRPr="00332BA1">
        <w:rPr>
          <w:rFonts w:ascii="Times New Roman" w:hAnsi="Times New Roman" w:cs="Times New Roman"/>
          <w:caps/>
          <w:sz w:val="24"/>
          <w:szCs w:val="24"/>
          <w:shd w:val="clear" w:color="auto" w:fill="FFFFFF"/>
        </w:rPr>
        <w:t xml:space="preserve"> 10(1):</w:t>
      </w:r>
      <w:r w:rsidRPr="00332BA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593-598</w:t>
      </w:r>
      <w:r w:rsidRPr="00332BA1">
        <w:rPr>
          <w:rFonts w:ascii="Times New Roman" w:hAnsi="Times New Roman" w:cs="Times New Roman"/>
          <w:caps/>
          <w:sz w:val="24"/>
          <w:szCs w:val="24"/>
          <w:shd w:val="clear" w:color="auto" w:fill="FFFFFF"/>
        </w:rPr>
        <w:t>.</w:t>
      </w:r>
    </w:p>
    <w:p w14:paraId="7F2D50EF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Style w:val="st"/>
          <w:rFonts w:ascii="Times New Roman" w:hAnsi="Times New Roman" w:cs="Times New Roman"/>
          <w:b/>
          <w:sz w:val="24"/>
          <w:szCs w:val="24"/>
        </w:rPr>
        <w:t>Pal .B .B*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H.K, Jena R.P, Samal S.K, and Kar S.K(2015) Altered E1 Tor </w:t>
      </w:r>
      <w:r w:rsidRPr="00332BA1">
        <w:rPr>
          <w:rStyle w:val="st"/>
          <w:rFonts w:ascii="Times New Roman" w:hAnsi="Times New Roman" w:cs="Times New Roman"/>
          <w:i/>
          <w:sz w:val="24"/>
          <w:szCs w:val="24"/>
        </w:rPr>
        <w:t>Vibrio cholerae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in the Southern Part of Odisha, India during 2011.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>Journal of Pure and applied Microbiology.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>vol.9 (2): 291-296.</w:t>
      </w:r>
    </w:p>
    <w:p w14:paraId="0886CE99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Samal S.K, Das, B.K., </w:t>
      </w:r>
      <w:r w:rsidRPr="00332BA1">
        <w:rPr>
          <w:rFonts w:ascii="Times New Roman" w:hAnsi="Times New Roman" w:cs="Times New Roman"/>
          <w:b/>
          <w:sz w:val="24"/>
          <w:szCs w:val="24"/>
        </w:rPr>
        <w:t>Pal, B.B.*(2014).</w:t>
      </w:r>
      <w:r w:rsidRPr="00332BA1">
        <w:rPr>
          <w:rFonts w:ascii="Times New Roman" w:hAnsi="Times New Roman" w:cs="Times New Roman"/>
          <w:sz w:val="24"/>
          <w:szCs w:val="24"/>
        </w:rPr>
        <w:t xml:space="preserve"> Isolation, biochemical characterization, antibiotic susceptibility study of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Aeromonas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hydrophil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isolated from freshwater fish. </w:t>
      </w:r>
      <w:proofErr w:type="spellStart"/>
      <w:proofErr w:type="gramStart"/>
      <w:r w:rsidRPr="00332BA1">
        <w:rPr>
          <w:rFonts w:ascii="Times New Roman" w:hAnsi="Times New Roman" w:cs="Times New Roman"/>
          <w:i/>
          <w:sz w:val="24"/>
          <w:szCs w:val="24"/>
        </w:rPr>
        <w:t>Int.J.Curr.Microbiol.App.Sci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  <w:r w:rsidRPr="00332BA1">
        <w:rPr>
          <w:rFonts w:ascii="Times New Roman" w:hAnsi="Times New Roman" w:cs="Times New Roman"/>
          <w:sz w:val="24"/>
          <w:szCs w:val="24"/>
        </w:rPr>
        <w:t xml:space="preserve"> 3(12): 259-267.</w:t>
      </w:r>
    </w:p>
    <w:p w14:paraId="36B07B1B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Style w:val="st"/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H.K, </w:t>
      </w:r>
      <w:r w:rsidRPr="00332BA1">
        <w:rPr>
          <w:rStyle w:val="st"/>
          <w:rFonts w:ascii="Times New Roman" w:hAnsi="Times New Roman" w:cs="Times New Roman"/>
          <w:b/>
          <w:sz w:val="24"/>
          <w:szCs w:val="24"/>
        </w:rPr>
        <w:t>Pal .B .B*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Samal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S.K, </w:t>
      </w: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C.P. and </w:t>
      </w: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Kar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32BA1">
        <w:rPr>
          <w:rStyle w:val="st"/>
          <w:rFonts w:ascii="Times New Roman" w:hAnsi="Times New Roman" w:cs="Times New Roman"/>
          <w:sz w:val="24"/>
          <w:szCs w:val="24"/>
        </w:rPr>
        <w:t>S.K .</w:t>
      </w:r>
      <w:proofErr w:type="gram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(2014) 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Cholera due to </w:t>
      </w:r>
      <w:proofErr w:type="spellStart"/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>V.cholerae</w:t>
      </w:r>
      <w:proofErr w:type="spellEnd"/>
      <w:r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 O1 El Tor variant in Odisha, India 2011: At the edge of eighth pandemic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>Journal of Pure and applied Microbiology</w:t>
      </w:r>
      <w:r w:rsidRPr="00332BA1">
        <w:rPr>
          <w:rFonts w:ascii="Times New Roman" w:hAnsi="Times New Roman" w:cs="Times New Roman"/>
          <w:bCs/>
          <w:sz w:val="24"/>
          <w:szCs w:val="24"/>
        </w:rPr>
        <w:t>. Vol 8(2), 1579-1583</w:t>
      </w:r>
    </w:p>
    <w:p w14:paraId="2B6F8524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r w:rsidRPr="00332BA1">
        <w:rPr>
          <w:rStyle w:val="st"/>
          <w:rFonts w:ascii="Times New Roman" w:hAnsi="Times New Roman" w:cs="Times New Roman"/>
          <w:b/>
          <w:sz w:val="24"/>
          <w:szCs w:val="24"/>
        </w:rPr>
        <w:t>Pal .B .B*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, Mohanty A., </w:t>
      </w:r>
      <w:proofErr w:type="spellStart"/>
      <w:r w:rsidRPr="00332BA1">
        <w:rPr>
          <w:rStyle w:val="st"/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H.K, Jena R.P., Samal S.K, and Kar S.K.(2014)</w:t>
      </w:r>
      <w:r w:rsidRPr="00332B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sz w:val="24"/>
          <w:szCs w:val="24"/>
        </w:rPr>
        <w:t>Incidence of different Bacterial Pathogens associated with hospitalized Septic patients from Bhubaneswar.</w:t>
      </w:r>
      <w:r w:rsidRPr="00332BA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 xml:space="preserve">Journal of Pure and applied Microbiology. </w:t>
      </w:r>
      <w:r w:rsidRPr="00332BA1">
        <w:rPr>
          <w:rFonts w:ascii="Times New Roman" w:hAnsi="Times New Roman" w:cs="Times New Roman"/>
          <w:bCs/>
          <w:sz w:val="24"/>
          <w:szCs w:val="24"/>
        </w:rPr>
        <w:t>Vol 8(2), 1585-1590.</w:t>
      </w:r>
    </w:p>
    <w:p w14:paraId="705370BF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H.K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Samal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S.K., Nayak, S.R., S, Kar, S.K. and 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.*(2011). Incidence and molecular analysis of Toxigenic </w:t>
      </w:r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>E.coli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, causing diarrhea among children in Odisha, India. </w:t>
      </w:r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>Journal of Pure and applied Microbiology</w:t>
      </w:r>
      <w:r w:rsidRPr="00332BA1">
        <w:rPr>
          <w:rStyle w:val="journal"/>
          <w:rFonts w:ascii="Times New Roman" w:hAnsi="Times New Roman" w:cs="Times New Roman"/>
          <w:sz w:val="24"/>
          <w:szCs w:val="24"/>
        </w:rPr>
        <w:t>, vol5 (1)</w:t>
      </w:r>
      <w:proofErr w:type="gramStart"/>
      <w:r w:rsidRPr="00332BA1">
        <w:rPr>
          <w:rStyle w:val="journal"/>
          <w:rFonts w:ascii="Times New Roman" w:hAnsi="Times New Roman" w:cs="Times New Roman"/>
          <w:sz w:val="24"/>
          <w:szCs w:val="24"/>
        </w:rPr>
        <w:t>,223</w:t>
      </w:r>
      <w:proofErr w:type="gramEnd"/>
      <w:r w:rsidRPr="00332BA1">
        <w:rPr>
          <w:rStyle w:val="journal"/>
          <w:rFonts w:ascii="Times New Roman" w:hAnsi="Times New Roman" w:cs="Times New Roman"/>
          <w:sz w:val="24"/>
          <w:szCs w:val="24"/>
        </w:rPr>
        <w:t xml:space="preserve">-227, </w:t>
      </w:r>
      <w:r w:rsidRPr="00332BA1">
        <w:rPr>
          <w:rStyle w:val="journal"/>
          <w:rFonts w:ascii="Times New Roman" w:hAnsi="Times New Roman" w:cs="Times New Roman"/>
          <w:b/>
          <w:sz w:val="24"/>
          <w:szCs w:val="24"/>
        </w:rPr>
        <w:t>.</w:t>
      </w:r>
    </w:p>
    <w:p w14:paraId="4C1931D8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sz w:val="24"/>
          <w:szCs w:val="24"/>
        </w:rPr>
        <w:lastRenderedPageBreak/>
        <w:t>Khunti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H K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Sam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SK, Sahoo R K, Bihari K B, Kar S K and  </w:t>
      </w:r>
      <w:r w:rsidRPr="00332BA1">
        <w:rPr>
          <w:rFonts w:ascii="Times New Roman" w:hAnsi="Times New Roman" w:cs="Times New Roman"/>
          <w:b/>
          <w:sz w:val="24"/>
          <w:szCs w:val="24"/>
        </w:rPr>
        <w:t>Pal B B</w:t>
      </w:r>
      <w:r w:rsidRPr="00332BA1">
        <w:rPr>
          <w:rFonts w:ascii="Times New Roman" w:hAnsi="Times New Roman" w:cs="Times New Roman"/>
          <w:sz w:val="24"/>
          <w:szCs w:val="24"/>
        </w:rPr>
        <w:t xml:space="preserve">.*(2010)  </w:t>
      </w:r>
      <w:r w:rsidRPr="00332BA1">
        <w:rPr>
          <w:rFonts w:ascii="Times New Roman" w:hAnsi="Times New Roman" w:cs="Times New Roman"/>
          <w:sz w:val="24"/>
          <w:szCs w:val="24"/>
        </w:rPr>
        <w:br/>
        <w:t>Isolation and characterization of thermophilic bacteria from hot spring in Orissa, India .</w:t>
      </w:r>
      <w:r w:rsidRPr="00332BA1">
        <w:rPr>
          <w:rFonts w:ascii="Times New Roman" w:hAnsi="Times New Roman" w:cs="Times New Roman"/>
          <w:i/>
          <w:sz w:val="24"/>
          <w:szCs w:val="24"/>
        </w:rPr>
        <w:t>Bioscience, Biotechnology Research Asia,</w:t>
      </w:r>
      <w:r w:rsidRPr="00332BA1">
        <w:rPr>
          <w:rFonts w:ascii="Times New Roman" w:hAnsi="Times New Roman" w:cs="Times New Roman"/>
          <w:sz w:val="24"/>
          <w:szCs w:val="24"/>
        </w:rPr>
        <w:t>7(1),449-51.</w:t>
      </w:r>
    </w:p>
    <w:p w14:paraId="7D99F904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, H.K.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Sam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, S.K. Sahoo, R.K. Kar, S.K.  </w:t>
      </w:r>
      <w:proofErr w:type="gramStart"/>
      <w:r w:rsidRPr="00332BA1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332BA1">
        <w:rPr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b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sz w:val="24"/>
          <w:szCs w:val="24"/>
        </w:rPr>
        <w:t xml:space="preserve">.* (2009). Escalating emergence of Fluoroquinolone-Resistant Strains of </w:t>
      </w:r>
      <w:r w:rsidRPr="00332BA1">
        <w:rPr>
          <w:rFonts w:ascii="Times New Roman" w:hAnsi="Times New Roman" w:cs="Times New Roman"/>
          <w:i/>
          <w:sz w:val="24"/>
          <w:szCs w:val="24"/>
        </w:rPr>
        <w:t>Vibrio cholerae</w:t>
      </w:r>
      <w:r w:rsidRPr="00332BA1">
        <w:rPr>
          <w:rFonts w:ascii="Times New Roman" w:hAnsi="Times New Roman" w:cs="Times New Roman"/>
          <w:sz w:val="24"/>
          <w:szCs w:val="24"/>
        </w:rPr>
        <w:t xml:space="preserve"> O1 and O139 among Hospitalized Patients with Cholera in Orissa, India</w:t>
      </w:r>
      <w:r w:rsidRPr="00332BA1">
        <w:rPr>
          <w:rStyle w:val="journal"/>
          <w:rFonts w:ascii="Times New Roman" w:hAnsi="Times New Roman" w:cs="Times New Roman"/>
          <w:i/>
          <w:sz w:val="24"/>
          <w:szCs w:val="24"/>
        </w:rPr>
        <w:t xml:space="preserve"> Journal of Pure and applied Microbiology</w:t>
      </w:r>
      <w:r w:rsidRPr="00332BA1">
        <w:rPr>
          <w:rFonts w:ascii="Times New Roman" w:eastAsia="+mn-ea" w:hAnsi="Times New Roman" w:cs="Times New Roman"/>
          <w:b/>
          <w:bCs/>
          <w:kern w:val="24"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>3(2), 811</w:t>
      </w:r>
    </w:p>
    <w:p w14:paraId="16F30E95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HK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Sam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SK, Kar SK, </w:t>
      </w:r>
      <w:r w:rsidRPr="00332BA1">
        <w:rPr>
          <w:rFonts w:ascii="Times New Roman" w:hAnsi="Times New Roman" w:cs="Times New Roman"/>
          <w:b/>
          <w:sz w:val="24"/>
          <w:szCs w:val="24"/>
        </w:rPr>
        <w:t>Pal BB *</w:t>
      </w:r>
      <w:r w:rsidRPr="00332BA1">
        <w:rPr>
          <w:rFonts w:ascii="Times New Roman" w:hAnsi="Times New Roman" w:cs="Times New Roman"/>
          <w:sz w:val="24"/>
          <w:szCs w:val="24"/>
        </w:rPr>
        <w:t xml:space="preserve"> (2009). </w:t>
      </w:r>
      <w:hyperlink r:id="rId11" w:history="1">
        <w:r w:rsidRPr="00332BA1">
          <w:rPr>
            <w:rStyle w:val="journal"/>
            <w:rFonts w:ascii="Times New Roman" w:hAnsi="Times New Roman" w:cs="Times New Roman"/>
            <w:sz w:val="24"/>
            <w:szCs w:val="24"/>
          </w:rPr>
          <w:t xml:space="preserve">Emergence of nalidixic acid resistant </w:t>
        </w:r>
        <w:r w:rsidRPr="00332BA1">
          <w:rPr>
            <w:rStyle w:val="journal"/>
            <w:rFonts w:ascii="Times New Roman" w:hAnsi="Times New Roman" w:cs="Times New Roman"/>
            <w:i/>
            <w:sz w:val="24"/>
            <w:szCs w:val="24"/>
          </w:rPr>
          <w:t xml:space="preserve">Vibrio cholerae </w:t>
        </w:r>
        <w:r w:rsidRPr="00332BA1">
          <w:rPr>
            <w:rStyle w:val="journal"/>
            <w:rFonts w:ascii="Times New Roman" w:hAnsi="Times New Roman" w:cs="Times New Roman"/>
            <w:sz w:val="24"/>
            <w:szCs w:val="24"/>
          </w:rPr>
          <w:t>O139 in Orissa, India and identification of its responsible protein component.</w:t>
        </w:r>
      </w:hyperlink>
      <w:r w:rsidRPr="00332BA1">
        <w:rPr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i/>
          <w:sz w:val="24"/>
          <w:szCs w:val="24"/>
        </w:rPr>
        <w:t>Journal of Pure and Applied Microbiology</w:t>
      </w:r>
      <w:r w:rsidRPr="00332BA1">
        <w:rPr>
          <w:rFonts w:ascii="Times New Roman" w:hAnsi="Times New Roman" w:cs="Times New Roman"/>
          <w:sz w:val="24"/>
          <w:szCs w:val="24"/>
        </w:rPr>
        <w:t xml:space="preserve"> 3 (1), 371-374.</w:t>
      </w:r>
    </w:p>
    <w:p w14:paraId="058334FC" w14:textId="77777777" w:rsidR="00DD3B64" w:rsidRPr="00332BA1" w:rsidRDefault="00DD3B64" w:rsidP="00DD3B64">
      <w:pPr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HK,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Samal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 xml:space="preserve"> SK, Sarangi AK, Nayak SR, Kar SK, </w:t>
      </w:r>
      <w:r w:rsidRPr="00332BA1">
        <w:rPr>
          <w:rFonts w:ascii="Times New Roman" w:hAnsi="Times New Roman" w:cs="Times New Roman"/>
          <w:b/>
          <w:sz w:val="24"/>
          <w:szCs w:val="24"/>
        </w:rPr>
        <w:t>Pal BB *</w:t>
      </w:r>
      <w:r w:rsidRPr="00332BA1">
        <w:rPr>
          <w:rFonts w:ascii="Times New Roman" w:hAnsi="Times New Roman" w:cs="Times New Roman"/>
          <w:sz w:val="24"/>
          <w:szCs w:val="24"/>
        </w:rPr>
        <w:t xml:space="preserve">(2008). </w:t>
      </w:r>
      <w:hyperlink r:id="rId12" w:history="1">
        <w:r w:rsidRPr="00332BA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Ecological interaction of toxigenic</w:t>
        </w:r>
        <w:r w:rsidRPr="00332BA1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</w:rPr>
          <w:t xml:space="preserve"> Vibrio cholerae i</w:t>
        </w:r>
        <w:r w:rsidRPr="00332BA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n aquatic environment</w:t>
        </w:r>
      </w:hyperlink>
      <w:r w:rsidRPr="00332BA1">
        <w:rPr>
          <w:rFonts w:ascii="Times New Roman" w:hAnsi="Times New Roman" w:cs="Times New Roman"/>
          <w:sz w:val="24"/>
          <w:szCs w:val="24"/>
        </w:rPr>
        <w:t xml:space="preserve">. </w:t>
      </w:r>
      <w:r w:rsidRPr="00332BA1">
        <w:rPr>
          <w:rFonts w:ascii="Times New Roman" w:hAnsi="Times New Roman" w:cs="Times New Roman"/>
          <w:i/>
          <w:sz w:val="24"/>
          <w:szCs w:val="24"/>
        </w:rPr>
        <w:t>Current World Environment</w:t>
      </w:r>
      <w:r w:rsidRPr="00332BA1">
        <w:rPr>
          <w:rFonts w:ascii="Times New Roman" w:hAnsi="Times New Roman" w:cs="Times New Roman"/>
          <w:sz w:val="24"/>
          <w:szCs w:val="24"/>
        </w:rPr>
        <w:t xml:space="preserve"> 3 (1), 109-113.</w:t>
      </w:r>
    </w:p>
    <w:p w14:paraId="15946CA2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H.K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Samal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S.K., Nayak, S.R., Sarangi, A.K., Mohanty, P., Kar, S.K. and 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*(2008). Incidence, serotype, antibiogram and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toxigenicity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V.cholerae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during  2000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six months after the super cyclone, 1999 in Orissa, India.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Journal of Pure and Applied </w:t>
      </w:r>
      <w:proofErr w:type="gram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Microbiology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 ,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187-204.</w:t>
      </w:r>
    </w:p>
    <w:p w14:paraId="7A184875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Style w:val="journal"/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H.K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Samal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S.K., Sarangi, A.K., Nayak, S.R., Sahoo, D., Kar, S.K. and </w:t>
      </w: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* (2008).Spectrum of multiple antibiotic resistance among clinical strains of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>Vibrio cholerae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 O1 and O139 isolated during 1999-2003 in Orissa, India.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>Biomedical and Pharmacology Journal</w:t>
      </w:r>
      <w:r w:rsidRPr="00332BA1">
        <w:rPr>
          <w:rFonts w:ascii="Times New Roman" w:hAnsi="Times New Roman" w:cs="Times New Roman"/>
          <w:bCs/>
          <w:sz w:val="24"/>
          <w:szCs w:val="24"/>
        </w:rPr>
        <w:t>; 1(1):177-184.</w:t>
      </w:r>
    </w:p>
    <w:p w14:paraId="10A0A6E5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*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H.K., Acharya, A.S. and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>, G.P (2003). Drug abusers-A new high risk population from HIV infection in Orissa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. Indian </w:t>
      </w:r>
      <w:proofErr w:type="gram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Journal  Medical</w:t>
      </w:r>
      <w:proofErr w:type="gramEnd"/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  </w:t>
      </w:r>
      <w:proofErr w:type="spell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Microbiolology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 21;262-264.</w:t>
      </w:r>
    </w:p>
    <w:p w14:paraId="7E2F525D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Style w:val="st"/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sz w:val="24"/>
          <w:szCs w:val="24"/>
        </w:rPr>
        <w:t xml:space="preserve">Das A; Mohapatra SB; Misra PR; Mishra RK; </w:t>
      </w:r>
      <w:r w:rsidRPr="00332BA1">
        <w:rPr>
          <w:rFonts w:ascii="Times New Roman" w:hAnsi="Times New Roman" w:cs="Times New Roman"/>
          <w:b/>
          <w:sz w:val="24"/>
          <w:szCs w:val="24"/>
        </w:rPr>
        <w:t>Pal BB*(2003)</w:t>
      </w:r>
      <w:r w:rsidRPr="00332BA1">
        <w:rPr>
          <w:rFonts w:ascii="Times New Roman" w:hAnsi="Times New Roman" w:cs="Times New Roman"/>
          <w:sz w:val="24"/>
          <w:szCs w:val="24"/>
        </w:rPr>
        <w:t>.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32BA1">
        <w:rPr>
          <w:rStyle w:val="st"/>
          <w:rFonts w:ascii="Times New Roman" w:hAnsi="Times New Roman" w:cs="Times New Roman"/>
          <w:bCs/>
          <w:sz w:val="24"/>
          <w:szCs w:val="24"/>
        </w:rPr>
        <w:t xml:space="preserve">In vitro </w:t>
      </w:r>
      <w:proofErr w:type="spellStart"/>
      <w:r w:rsidRPr="00332BA1">
        <w:rPr>
          <w:rStyle w:val="st"/>
          <w:rFonts w:ascii="Times New Roman" w:hAnsi="Times New Roman" w:cs="Times New Roman"/>
          <w:bCs/>
          <w:sz w:val="24"/>
          <w:szCs w:val="24"/>
        </w:rPr>
        <w:t>vibriocidal</w:t>
      </w:r>
      <w:proofErr w:type="spellEnd"/>
      <w:r w:rsidRPr="00332BA1">
        <w:rPr>
          <w:rStyle w:val="st"/>
          <w:rFonts w:ascii="Times New Roman" w:hAnsi="Times New Roman" w:cs="Times New Roman"/>
          <w:bCs/>
          <w:sz w:val="24"/>
          <w:szCs w:val="24"/>
        </w:rPr>
        <w:t xml:space="preserve"> activity of </w:t>
      </w:r>
      <w:proofErr w:type="spellStart"/>
      <w:r w:rsidRPr="00332BA1">
        <w:rPr>
          <w:rStyle w:val="st"/>
          <w:rFonts w:ascii="Times New Roman" w:hAnsi="Times New Roman" w:cs="Times New Roman"/>
          <w:bCs/>
          <w:sz w:val="24"/>
          <w:szCs w:val="24"/>
        </w:rPr>
        <w:t>Punica</w:t>
      </w:r>
      <w:proofErr w:type="spellEnd"/>
      <w:r w:rsidRPr="00332BA1">
        <w:rPr>
          <w:rStyle w:val="st"/>
          <w:rFonts w:ascii="Times New Roman" w:hAnsi="Times New Roman" w:cs="Times New Roman"/>
          <w:bCs/>
          <w:sz w:val="24"/>
          <w:szCs w:val="24"/>
        </w:rPr>
        <w:t xml:space="preserve"> Granatum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. </w:t>
      </w:r>
      <w:r w:rsidRPr="00332BA1">
        <w:rPr>
          <w:rFonts w:ascii="Times New Roman" w:hAnsi="Times New Roman" w:cs="Times New Roman"/>
          <w:sz w:val="24"/>
          <w:szCs w:val="24"/>
        </w:rPr>
        <w:t xml:space="preserve"> 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>Phytomedica</w:t>
      </w:r>
      <w:proofErr w:type="gramStart"/>
      <w:r w:rsidRPr="00332BA1">
        <w:rPr>
          <w:rStyle w:val="st"/>
          <w:rFonts w:ascii="Times New Roman" w:hAnsi="Times New Roman" w:cs="Times New Roman"/>
          <w:sz w:val="24"/>
          <w:szCs w:val="24"/>
        </w:rPr>
        <w:t>,21</w:t>
      </w:r>
      <w:proofErr w:type="gramEnd"/>
      <w:r w:rsidRPr="00332BA1">
        <w:rPr>
          <w:rStyle w:val="st"/>
          <w:rFonts w:ascii="Times New Roman" w:hAnsi="Times New Roman" w:cs="Times New Roman"/>
          <w:sz w:val="24"/>
          <w:szCs w:val="24"/>
        </w:rPr>
        <w:t>;49-58.</w:t>
      </w:r>
    </w:p>
    <w:p w14:paraId="7877BC4F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*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Khunti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H.K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Anuradh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A.,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Chhotray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>, G.P. (2000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) .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Emergence of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Vibrio </w:t>
      </w:r>
      <w:proofErr w:type="spell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cholerae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0139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sero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group during 1995 in Orissa, India: A retrospective study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>. Indian Journal Medical Microbiology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 18, 195-196.</w:t>
      </w:r>
    </w:p>
    <w:p w14:paraId="24800CBA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Style w:val="st"/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sz w:val="24"/>
          <w:szCs w:val="24"/>
        </w:rPr>
        <w:t>Pal BB*</w:t>
      </w:r>
      <w:r w:rsidRPr="00332BA1">
        <w:rPr>
          <w:rFonts w:ascii="Times New Roman" w:hAnsi="Times New Roman" w:cs="Times New Roman"/>
          <w:sz w:val="24"/>
          <w:szCs w:val="24"/>
        </w:rPr>
        <w:t xml:space="preserve">, Acharya AS, Satyanarayana </w:t>
      </w:r>
      <w:proofErr w:type="gramStart"/>
      <w:r w:rsidRPr="00332BA1">
        <w:rPr>
          <w:rFonts w:ascii="Times New Roman" w:hAnsi="Times New Roman" w:cs="Times New Roman"/>
          <w:sz w:val="24"/>
          <w:szCs w:val="24"/>
        </w:rPr>
        <w:t>K(</w:t>
      </w:r>
      <w:proofErr w:type="gramEnd"/>
      <w:r w:rsidRPr="00332BA1">
        <w:rPr>
          <w:rStyle w:val="st"/>
          <w:rFonts w:ascii="Times New Roman" w:hAnsi="Times New Roman" w:cs="Times New Roman"/>
          <w:sz w:val="24"/>
          <w:szCs w:val="24"/>
        </w:rPr>
        <w:t>1999)</w:t>
      </w:r>
      <w:r w:rsidRPr="00332BA1">
        <w:rPr>
          <w:rFonts w:ascii="Times New Roman" w:hAnsi="Times New Roman" w:cs="Times New Roman"/>
          <w:sz w:val="24"/>
          <w:szCs w:val="24"/>
        </w:rPr>
        <w:t xml:space="preserve">. Seroprevalence of HIV infection among jail inmates in Orissa. </w:t>
      </w:r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Indian Journal Med Res.; </w:t>
      </w:r>
      <w:proofErr w:type="gramStart"/>
      <w:r w:rsidRPr="00332BA1">
        <w:rPr>
          <w:rStyle w:val="st"/>
          <w:rFonts w:ascii="Times New Roman" w:hAnsi="Times New Roman" w:cs="Times New Roman"/>
          <w:sz w:val="24"/>
          <w:szCs w:val="24"/>
        </w:rPr>
        <w:t>109 :</w:t>
      </w:r>
      <w:proofErr w:type="gramEnd"/>
      <w:r w:rsidRPr="00332BA1">
        <w:rPr>
          <w:rStyle w:val="st"/>
          <w:rFonts w:ascii="Times New Roman" w:hAnsi="Times New Roman" w:cs="Times New Roman"/>
          <w:sz w:val="24"/>
          <w:szCs w:val="24"/>
        </w:rPr>
        <w:t xml:space="preserve"> 199-201.</w:t>
      </w:r>
    </w:p>
    <w:p w14:paraId="5F74EFF2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32BA1">
        <w:rPr>
          <w:rFonts w:ascii="Times New Roman" w:hAnsi="Times New Roman" w:cs="Times New Roman"/>
          <w:b/>
          <w:sz w:val="24"/>
          <w:szCs w:val="24"/>
        </w:rPr>
        <w:t>Pal</w:t>
      </w:r>
      <w:proofErr w:type="gramStart"/>
      <w:r w:rsidRPr="00332BA1">
        <w:rPr>
          <w:rFonts w:ascii="Times New Roman" w:hAnsi="Times New Roman" w:cs="Times New Roman"/>
          <w:b/>
          <w:sz w:val="24"/>
          <w:szCs w:val="24"/>
        </w:rPr>
        <w:t>,B.B</w:t>
      </w:r>
      <w:proofErr w:type="spellEnd"/>
      <w:proofErr w:type="gramEnd"/>
      <w:r w:rsidRPr="00332BA1">
        <w:rPr>
          <w:rFonts w:ascii="Times New Roman" w:hAnsi="Times New Roman" w:cs="Times New Roman"/>
          <w:sz w:val="24"/>
          <w:szCs w:val="24"/>
        </w:rPr>
        <w:t xml:space="preserve">. and </w:t>
      </w:r>
      <w:proofErr w:type="spellStart"/>
      <w:r w:rsidRPr="00332BA1">
        <w:rPr>
          <w:rFonts w:ascii="Times New Roman" w:hAnsi="Times New Roman" w:cs="Times New Roman"/>
          <w:sz w:val="24"/>
          <w:szCs w:val="24"/>
        </w:rPr>
        <w:t>Bhuyan,S.P</w:t>
      </w:r>
      <w:proofErr w:type="spellEnd"/>
      <w:r w:rsidRPr="00332BA1">
        <w:rPr>
          <w:rFonts w:ascii="Times New Roman" w:hAnsi="Times New Roman" w:cs="Times New Roman"/>
          <w:sz w:val="24"/>
          <w:szCs w:val="24"/>
        </w:rPr>
        <w:t>(1998). Genotoxic effect of an insecticide, carbaryl in mouse in vivo test system</w:t>
      </w:r>
      <w:r w:rsidRPr="00332BA1">
        <w:rPr>
          <w:rFonts w:ascii="Times New Roman" w:hAnsi="Times New Roman" w:cs="Times New Roman"/>
          <w:i/>
          <w:sz w:val="24"/>
          <w:szCs w:val="24"/>
        </w:rPr>
        <w:t xml:space="preserve">. Perspectives </w:t>
      </w:r>
      <w:proofErr w:type="gramStart"/>
      <w:r w:rsidRPr="00332BA1">
        <w:rPr>
          <w:rFonts w:ascii="Times New Roman" w:hAnsi="Times New Roman" w:cs="Times New Roman"/>
          <w:i/>
          <w:sz w:val="24"/>
          <w:szCs w:val="24"/>
        </w:rPr>
        <w:t>Cytology  Genetics</w:t>
      </w:r>
      <w:proofErr w:type="gramEnd"/>
      <w:r w:rsidRPr="00332BA1">
        <w:rPr>
          <w:rFonts w:ascii="Times New Roman" w:hAnsi="Times New Roman" w:cs="Times New Roman"/>
          <w:i/>
          <w:sz w:val="24"/>
          <w:szCs w:val="24"/>
        </w:rPr>
        <w:t xml:space="preserve"> ,</w:t>
      </w:r>
      <w:r w:rsidRPr="00332BA1">
        <w:rPr>
          <w:rFonts w:ascii="Times New Roman" w:hAnsi="Times New Roman" w:cs="Times New Roman"/>
          <w:sz w:val="24"/>
          <w:szCs w:val="24"/>
        </w:rPr>
        <w:t xml:space="preserve"> 9, 479-483.</w:t>
      </w:r>
    </w:p>
    <w:p w14:paraId="2425EF7B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 and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Bhuny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S.P(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1995).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Clastogenicity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of copper acetate (fungicide): An in vivo study in mice. In: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>Perspect</w:t>
      </w:r>
      <w:r w:rsidRPr="00332BA1">
        <w:rPr>
          <w:rFonts w:ascii="Times New Roman" w:hAnsi="Times New Roman" w:cs="Times New Roman"/>
          <w:i/>
          <w:sz w:val="24"/>
          <w:szCs w:val="24"/>
        </w:rPr>
        <w:t>ives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gram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Cytol</w:t>
      </w:r>
      <w:r w:rsidRPr="00332BA1">
        <w:rPr>
          <w:rFonts w:ascii="Times New Roman" w:hAnsi="Times New Roman" w:cs="Times New Roman"/>
          <w:i/>
          <w:sz w:val="24"/>
          <w:szCs w:val="24"/>
        </w:rPr>
        <w:t xml:space="preserve">ogy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 Genet</w:t>
      </w:r>
      <w:r w:rsidRPr="00332BA1">
        <w:rPr>
          <w:rFonts w:ascii="Times New Roman" w:hAnsi="Times New Roman" w:cs="Times New Roman"/>
          <w:i/>
          <w:sz w:val="24"/>
          <w:szCs w:val="24"/>
        </w:rPr>
        <w:t>ics</w:t>
      </w:r>
      <w:proofErr w:type="gramEnd"/>
      <w:r w:rsidRPr="00332BA1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bCs/>
          <w:sz w:val="24"/>
          <w:szCs w:val="24"/>
        </w:rPr>
        <w:t>Vol 8 709-714.</w:t>
      </w:r>
    </w:p>
    <w:p w14:paraId="5E610FFB" w14:textId="77777777" w:rsidR="00DD3B64" w:rsidRPr="00332BA1" w:rsidRDefault="00DD3B64" w:rsidP="00DD3B64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32BA1">
        <w:rPr>
          <w:rFonts w:ascii="Times New Roman" w:hAnsi="Times New Roman" w:cs="Times New Roman"/>
          <w:b/>
          <w:bCs/>
          <w:sz w:val="24"/>
          <w:szCs w:val="24"/>
        </w:rPr>
        <w:t>Pal, B.B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. and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Bhunya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gramStart"/>
      <w:r w:rsidRPr="00332BA1">
        <w:rPr>
          <w:rFonts w:ascii="Times New Roman" w:hAnsi="Times New Roman" w:cs="Times New Roman"/>
          <w:bCs/>
          <w:sz w:val="24"/>
          <w:szCs w:val="24"/>
        </w:rPr>
        <w:t>S.P(</w:t>
      </w:r>
      <w:proofErr w:type="gram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1992). Mutagenicity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tersting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of </w:t>
      </w:r>
      <w:proofErr w:type="spellStart"/>
      <w:r w:rsidRPr="00332BA1">
        <w:rPr>
          <w:rFonts w:ascii="Times New Roman" w:hAnsi="Times New Roman" w:cs="Times New Roman"/>
          <w:bCs/>
          <w:sz w:val="24"/>
          <w:szCs w:val="24"/>
        </w:rPr>
        <w:t>Blitox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(Copper oxychloride) in vivo mouse system. </w:t>
      </w:r>
      <w:proofErr w:type="spell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Perspect</w:t>
      </w:r>
      <w:proofErr w:type="spellEnd"/>
      <w:r w:rsidRPr="00332BA1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proofErr w:type="spellStart"/>
      <w:r w:rsidRPr="00332BA1">
        <w:rPr>
          <w:rFonts w:ascii="Times New Roman" w:hAnsi="Times New Roman" w:cs="Times New Roman"/>
          <w:bCs/>
          <w:i/>
          <w:sz w:val="24"/>
          <w:szCs w:val="24"/>
        </w:rPr>
        <w:t>Cytol</w:t>
      </w:r>
      <w:proofErr w:type="spellEnd"/>
      <w:r w:rsidRPr="00332BA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32BA1">
        <w:rPr>
          <w:rFonts w:ascii="Times New Roman" w:hAnsi="Times New Roman" w:cs="Times New Roman"/>
          <w:bCs/>
          <w:i/>
          <w:sz w:val="24"/>
          <w:szCs w:val="24"/>
        </w:rPr>
        <w:t>Genet 7</w:t>
      </w:r>
      <w:r w:rsidRPr="00332BA1">
        <w:rPr>
          <w:rFonts w:ascii="Times New Roman" w:hAnsi="Times New Roman" w:cs="Times New Roman"/>
          <w:bCs/>
          <w:sz w:val="24"/>
          <w:szCs w:val="24"/>
        </w:rPr>
        <w:t xml:space="preserve"> 408.IF-0.28</w:t>
      </w:r>
    </w:p>
    <w:p w14:paraId="071D35FF" w14:textId="210E98DF" w:rsidR="007523FA" w:rsidRPr="00F763A7" w:rsidRDefault="00DD3B64" w:rsidP="00F763A7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763A7">
        <w:rPr>
          <w:rFonts w:ascii="Times New Roman" w:hAnsi="Times New Roman" w:cs="Times New Roman"/>
          <w:bCs/>
          <w:sz w:val="24"/>
          <w:szCs w:val="24"/>
        </w:rPr>
        <w:t>Bhunya</w:t>
      </w:r>
      <w:proofErr w:type="spellEnd"/>
      <w:r w:rsidRPr="00F763A7">
        <w:rPr>
          <w:rFonts w:ascii="Times New Roman" w:hAnsi="Times New Roman" w:cs="Times New Roman"/>
          <w:bCs/>
          <w:sz w:val="24"/>
          <w:szCs w:val="24"/>
        </w:rPr>
        <w:t xml:space="preserve">, S.P. and </w:t>
      </w:r>
      <w:r w:rsidRPr="00F763A7">
        <w:rPr>
          <w:rFonts w:ascii="Times New Roman" w:hAnsi="Times New Roman" w:cs="Times New Roman"/>
          <w:b/>
          <w:bCs/>
          <w:sz w:val="24"/>
          <w:szCs w:val="24"/>
        </w:rPr>
        <w:t xml:space="preserve">Pal, </w:t>
      </w:r>
      <w:proofErr w:type="gramStart"/>
      <w:r w:rsidRPr="00F763A7">
        <w:rPr>
          <w:rFonts w:ascii="Times New Roman" w:hAnsi="Times New Roman" w:cs="Times New Roman"/>
          <w:b/>
          <w:bCs/>
          <w:sz w:val="24"/>
          <w:szCs w:val="24"/>
        </w:rPr>
        <w:t>B.B</w:t>
      </w:r>
      <w:r w:rsidRPr="00F763A7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F763A7">
        <w:rPr>
          <w:rFonts w:ascii="Times New Roman" w:hAnsi="Times New Roman" w:cs="Times New Roman"/>
          <w:bCs/>
          <w:sz w:val="24"/>
          <w:szCs w:val="24"/>
        </w:rPr>
        <w:t xml:space="preserve">1985). </w:t>
      </w:r>
      <w:proofErr w:type="spellStart"/>
      <w:r w:rsidRPr="00F763A7">
        <w:rPr>
          <w:rFonts w:ascii="Times New Roman" w:hAnsi="Times New Roman" w:cs="Times New Roman"/>
          <w:bCs/>
          <w:sz w:val="24"/>
          <w:szCs w:val="24"/>
        </w:rPr>
        <w:t>Clastogenicity</w:t>
      </w:r>
      <w:proofErr w:type="spellEnd"/>
      <w:r w:rsidRPr="00F763A7">
        <w:rPr>
          <w:rFonts w:ascii="Times New Roman" w:hAnsi="Times New Roman" w:cs="Times New Roman"/>
          <w:bCs/>
          <w:sz w:val="24"/>
          <w:szCs w:val="24"/>
        </w:rPr>
        <w:t xml:space="preserve"> testing of a processed tobacco, </w:t>
      </w:r>
      <w:proofErr w:type="gramStart"/>
      <w:r w:rsidRPr="00F763A7">
        <w:rPr>
          <w:rFonts w:ascii="Times New Roman" w:hAnsi="Times New Roman" w:cs="Times New Roman"/>
          <w:bCs/>
          <w:sz w:val="24"/>
          <w:szCs w:val="24"/>
        </w:rPr>
        <w:t>Khaini(</w:t>
      </w:r>
      <w:proofErr w:type="gramEnd"/>
      <w:r w:rsidRPr="00F763A7">
        <w:rPr>
          <w:rFonts w:ascii="Times New Roman" w:hAnsi="Times New Roman" w:cs="Times New Roman"/>
          <w:bCs/>
          <w:sz w:val="24"/>
          <w:szCs w:val="24"/>
        </w:rPr>
        <w:t xml:space="preserve">Lime mixed) in the meiotic chromosomes of a grasshopper, </w:t>
      </w:r>
      <w:proofErr w:type="spellStart"/>
      <w:r w:rsidRPr="00F763A7">
        <w:rPr>
          <w:rFonts w:ascii="Times New Roman" w:hAnsi="Times New Roman" w:cs="Times New Roman"/>
          <w:bCs/>
          <w:sz w:val="24"/>
          <w:szCs w:val="24"/>
        </w:rPr>
        <w:t>Crotogonus</w:t>
      </w:r>
      <w:proofErr w:type="spellEnd"/>
      <w:r w:rsidRPr="00F763A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763A7">
        <w:rPr>
          <w:rFonts w:ascii="Times New Roman" w:hAnsi="Times New Roman" w:cs="Times New Roman"/>
          <w:bCs/>
          <w:sz w:val="24"/>
          <w:szCs w:val="24"/>
        </w:rPr>
        <w:t>trachypterus</w:t>
      </w:r>
      <w:proofErr w:type="spellEnd"/>
      <w:r w:rsidRPr="00F763A7">
        <w:rPr>
          <w:rFonts w:ascii="Times New Roman" w:hAnsi="Times New Roman" w:cs="Times New Roman"/>
          <w:bCs/>
          <w:i/>
          <w:sz w:val="24"/>
          <w:szCs w:val="24"/>
        </w:rPr>
        <w:t xml:space="preserve">. </w:t>
      </w:r>
      <w:proofErr w:type="spellStart"/>
      <w:r w:rsidRPr="00F763A7">
        <w:rPr>
          <w:rFonts w:ascii="Times New Roman" w:hAnsi="Times New Roman" w:cs="Times New Roman"/>
          <w:bCs/>
          <w:i/>
          <w:sz w:val="24"/>
          <w:szCs w:val="24"/>
        </w:rPr>
        <w:t>Pranikee</w:t>
      </w:r>
      <w:proofErr w:type="spellEnd"/>
      <w:r w:rsidRPr="00F763A7">
        <w:rPr>
          <w:rFonts w:ascii="Times New Roman" w:hAnsi="Times New Roman" w:cs="Times New Roman"/>
          <w:bCs/>
          <w:sz w:val="24"/>
          <w:szCs w:val="24"/>
        </w:rPr>
        <w:t>, 6 88-91</w:t>
      </w:r>
      <w:bookmarkStart w:id="0" w:name="_GoBack"/>
      <w:bookmarkEnd w:id="0"/>
    </w:p>
    <w:sectPr w:rsidR="007523FA" w:rsidRPr="00F763A7" w:rsidSect="000206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084F3C"/>
    <w:multiLevelType w:val="multilevel"/>
    <w:tmpl w:val="EA160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5720EEB"/>
    <w:multiLevelType w:val="hybridMultilevel"/>
    <w:tmpl w:val="40A8EFDC"/>
    <w:lvl w:ilvl="0" w:tplc="76D2B97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9D188C"/>
    <w:multiLevelType w:val="hybridMultilevel"/>
    <w:tmpl w:val="B024CBF0"/>
    <w:lvl w:ilvl="0" w:tplc="04090011">
      <w:start w:val="1"/>
      <w:numFmt w:val="decimal"/>
      <w:lvlText w:val="%1)"/>
      <w:lvlJc w:val="left"/>
      <w:pPr>
        <w:ind w:left="99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>
    <w:nsid w:val="548D7DE9"/>
    <w:multiLevelType w:val="hybridMultilevel"/>
    <w:tmpl w:val="2E84FB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986908"/>
    <w:multiLevelType w:val="hybridMultilevel"/>
    <w:tmpl w:val="4D58B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F95510"/>
    <w:multiLevelType w:val="hybridMultilevel"/>
    <w:tmpl w:val="0A0E1DF8"/>
    <w:lvl w:ilvl="0" w:tplc="0409000F">
      <w:start w:val="1"/>
      <w:numFmt w:val="decimal"/>
      <w:lvlText w:val="%1."/>
      <w:lvlJc w:val="left"/>
      <w:pPr>
        <w:tabs>
          <w:tab w:val="num" w:pos="734"/>
        </w:tabs>
        <w:ind w:left="73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c2tjSzNDc1MDYyNjFV0lEKTi0uzszPAykwrAUAhZRwOiwAAAA="/>
  </w:docVars>
  <w:rsids>
    <w:rsidRoot w:val="00DD3B64"/>
    <w:rsid w:val="00020651"/>
    <w:rsid w:val="001A797C"/>
    <w:rsid w:val="001B6AC5"/>
    <w:rsid w:val="001D614B"/>
    <w:rsid w:val="00247E7E"/>
    <w:rsid w:val="00251FB1"/>
    <w:rsid w:val="0032182C"/>
    <w:rsid w:val="00332BA1"/>
    <w:rsid w:val="00393EC8"/>
    <w:rsid w:val="003E32F3"/>
    <w:rsid w:val="00405074"/>
    <w:rsid w:val="0044404B"/>
    <w:rsid w:val="00465199"/>
    <w:rsid w:val="004853A5"/>
    <w:rsid w:val="004A6161"/>
    <w:rsid w:val="004D4BCA"/>
    <w:rsid w:val="005757C2"/>
    <w:rsid w:val="005C08AF"/>
    <w:rsid w:val="00607E56"/>
    <w:rsid w:val="00681B6E"/>
    <w:rsid w:val="00760AAC"/>
    <w:rsid w:val="00924A16"/>
    <w:rsid w:val="00965E88"/>
    <w:rsid w:val="009A147B"/>
    <w:rsid w:val="00A47932"/>
    <w:rsid w:val="00A62C38"/>
    <w:rsid w:val="00A72537"/>
    <w:rsid w:val="00B861C5"/>
    <w:rsid w:val="00C72F3A"/>
    <w:rsid w:val="00DB1B16"/>
    <w:rsid w:val="00DD3B64"/>
    <w:rsid w:val="00E27C84"/>
    <w:rsid w:val="00F67254"/>
    <w:rsid w:val="00F763A7"/>
    <w:rsid w:val="00FF4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E58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3B64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ournal">
    <w:name w:val="journal"/>
    <w:basedOn w:val="DefaultParagraphFont"/>
    <w:rsid w:val="00DD3B64"/>
  </w:style>
  <w:style w:type="character" w:customStyle="1" w:styleId="xml-surname">
    <w:name w:val="xml-surname"/>
    <w:basedOn w:val="DefaultParagraphFont"/>
    <w:rsid w:val="00DD3B64"/>
  </w:style>
  <w:style w:type="character" w:customStyle="1" w:styleId="xml-given-names">
    <w:name w:val="xml-given-names"/>
    <w:basedOn w:val="DefaultParagraphFont"/>
    <w:rsid w:val="00DD3B64"/>
  </w:style>
  <w:style w:type="character" w:customStyle="1" w:styleId="xml-article-title">
    <w:name w:val="xml-article-title"/>
    <w:basedOn w:val="DefaultParagraphFont"/>
    <w:rsid w:val="00DD3B64"/>
  </w:style>
  <w:style w:type="character" w:customStyle="1" w:styleId="xml-source">
    <w:name w:val="xml-source"/>
    <w:basedOn w:val="DefaultParagraphFont"/>
    <w:rsid w:val="00DD3B64"/>
  </w:style>
  <w:style w:type="character" w:customStyle="1" w:styleId="st">
    <w:name w:val="st"/>
    <w:basedOn w:val="DefaultParagraphFont"/>
    <w:rsid w:val="00DD3B64"/>
  </w:style>
  <w:style w:type="character" w:styleId="Hyperlink">
    <w:name w:val="Hyperlink"/>
    <w:basedOn w:val="DefaultParagraphFont"/>
    <w:uiPriority w:val="99"/>
    <w:unhideWhenUsed/>
    <w:rsid w:val="00DD3B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D3B6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D3B64"/>
    <w:rPr>
      <w:i/>
      <w:iCs/>
    </w:rPr>
  </w:style>
  <w:style w:type="character" w:customStyle="1" w:styleId="xml-year">
    <w:name w:val="xml-year"/>
    <w:basedOn w:val="DefaultParagraphFont"/>
    <w:rsid w:val="00DD3B64"/>
  </w:style>
  <w:style w:type="character" w:customStyle="1" w:styleId="xml-volume">
    <w:name w:val="xml-volume"/>
    <w:basedOn w:val="DefaultParagraphFont"/>
    <w:rsid w:val="00DD3B64"/>
  </w:style>
  <w:style w:type="character" w:customStyle="1" w:styleId="xml-fpage">
    <w:name w:val="xml-fpage"/>
    <w:basedOn w:val="DefaultParagraphFont"/>
    <w:rsid w:val="00DD3B64"/>
  </w:style>
  <w:style w:type="character" w:customStyle="1" w:styleId="xml-lpage">
    <w:name w:val="xml-lpage"/>
    <w:basedOn w:val="DefaultParagraphFont"/>
    <w:rsid w:val="00DD3B64"/>
  </w:style>
  <w:style w:type="character" w:customStyle="1" w:styleId="apple-converted-space">
    <w:name w:val="apple-converted-space"/>
    <w:basedOn w:val="DefaultParagraphFont"/>
    <w:rsid w:val="00DD3B64"/>
  </w:style>
  <w:style w:type="table" w:styleId="TableGrid">
    <w:name w:val="Table Grid"/>
    <w:basedOn w:val="TableNormal"/>
    <w:rsid w:val="00DD3B64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rsid w:val="00DD3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D3B64"/>
    <w:pPr>
      <w:spacing w:after="0" w:line="240" w:lineRule="auto"/>
    </w:pPr>
    <w:rPr>
      <w:rFonts w:eastAsiaTheme="minorEastAsia"/>
    </w:rPr>
  </w:style>
  <w:style w:type="paragraph" w:styleId="PlainText">
    <w:name w:val="Plain Text"/>
    <w:basedOn w:val="Normal"/>
    <w:link w:val="PlainTextChar"/>
    <w:uiPriority w:val="99"/>
    <w:rsid w:val="001A797C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1A797C"/>
    <w:rPr>
      <w:rFonts w:ascii="Courier New" w:eastAsia="Times New Roman" w:hAnsi="Courier New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pubmed/?term=Pal%20BB%5BAuthor%5D&amp;cauthor=true&amp;cauthor_uid=24907397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ncbi.nlm.nih.gov/pubmed/?term=Rao%20GN%5BAuthor%5D&amp;cauthor=true&amp;cauthor_uid=24907397" TargetMode="External"/><Relationship Id="rId12" Type="http://schemas.openxmlformats.org/officeDocument/2006/relationships/hyperlink" Target="https://scholar.google.co.in/citations?view_op=view_citation&amp;hl=en&amp;user=QPRi3G4AAAAJ&amp;citation_for_view=QPRi3G4AAAAJ:ufrVoPGSRks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cbi.nlm.nih.gov/pubmed/?term=Kumar%20P%5BAuthor%5D&amp;cauthor=true&amp;cauthor_uid=24907397" TargetMode="External"/><Relationship Id="rId11" Type="http://schemas.openxmlformats.org/officeDocument/2006/relationships/hyperlink" Target="https://scholar.google.co.in/citations?view_op=view_citation&amp;hl=en&amp;user=QPRi3G4AAAAJ&amp;citation_for_view=QPRi3G4AAAAJ:IjCSPb-OGe4C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researchgate.net/researcher/38210661_HK_Khunt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.in/citations?view_op=view_citation&amp;hl=en&amp;user=QPRi3G4AAAAJ&amp;citation_for_view=QPRi3G4AAAAJ:2osOgNQ5qMEC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9</Pages>
  <Words>3570</Words>
  <Characters>20355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RC</dc:creator>
  <cp:lastModifiedBy>Dr. B. B. Pal</cp:lastModifiedBy>
  <cp:revision>12</cp:revision>
  <cp:lastPrinted>2018-07-30T07:12:00Z</cp:lastPrinted>
  <dcterms:created xsi:type="dcterms:W3CDTF">2019-10-25T10:08:00Z</dcterms:created>
  <dcterms:modified xsi:type="dcterms:W3CDTF">2021-09-24T08:18:00Z</dcterms:modified>
</cp:coreProperties>
</file>